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A0A62" w14:textId="77777777" w:rsidR="00E173E8" w:rsidRDefault="00E173E8">
      <w:pPr>
        <w:rPr>
          <w:rFonts w:ascii="Arial" w:hAnsi="Arial" w:cs="Arial"/>
          <w:b/>
          <w:noProof/>
          <w:sz w:val="20"/>
          <w:szCs w:val="20"/>
        </w:rPr>
      </w:pPr>
    </w:p>
    <w:p w14:paraId="5AFE100C" w14:textId="792A9098" w:rsidR="003A3042" w:rsidRPr="00E173E8" w:rsidRDefault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Agricultural Sciences</w:t>
      </w:r>
    </w:p>
    <w:p w14:paraId="1978C240" w14:textId="2B180479" w:rsidR="009F5DAE" w:rsidRPr="00E173E8" w:rsidRDefault="00D621CF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   </w:t>
      </w:r>
      <w:r w:rsidR="009F5DAE" w:rsidRPr="00E173E8">
        <w:rPr>
          <w:rFonts w:ascii="Arial" w:hAnsi="Arial" w:cs="Arial"/>
          <w:noProof/>
          <w:sz w:val="20"/>
          <w:szCs w:val="20"/>
        </w:rPr>
        <w:t xml:space="preserve">John Coupland </w:t>
      </w:r>
    </w:p>
    <w:p w14:paraId="48C0E325" w14:textId="6EF72305" w:rsidR="009F5DAE" w:rsidRPr="00E173E8" w:rsidRDefault="009F5DAE" w:rsidP="009F5DA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of Food Science;</w:t>
      </w:r>
    </w:p>
    <w:p w14:paraId="1A0765B7" w14:textId="270FF351" w:rsidR="009F5DAE" w:rsidRPr="00E173E8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Undergraduate</w:t>
      </w:r>
      <w:r w:rsidR="00F20389" w:rsidRPr="00E173E8">
        <w:rPr>
          <w:rFonts w:ascii="Arial" w:hAnsi="Arial" w:cs="Arial"/>
          <w:sz w:val="20"/>
          <w:szCs w:val="20"/>
        </w:rPr>
        <w:t xml:space="preserve"> Program Coordinator</w:t>
      </w:r>
    </w:p>
    <w:p w14:paraId="29F63A73" w14:textId="21FC603F" w:rsidR="00F20389" w:rsidRPr="00E173E8" w:rsidRDefault="00F20389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Chair, Ingredients as Materials Impact Group</w:t>
      </w:r>
    </w:p>
    <w:p w14:paraId="2AD6F0BD" w14:textId="77777777" w:rsidR="009F5DAE" w:rsidRPr="00E173E8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College of Agricultural Sciences</w:t>
      </w:r>
    </w:p>
    <w:p w14:paraId="12DE4486" w14:textId="15F8EE2F" w:rsidR="009F5DAE" w:rsidRPr="00E173E8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B12DD2" w:rsidRPr="00E173E8">
        <w:rPr>
          <w:rFonts w:ascii="Arial" w:hAnsi="Arial" w:cs="Arial"/>
          <w:noProof/>
          <w:sz w:val="20"/>
          <w:szCs w:val="20"/>
        </w:rPr>
        <w:t>337 Rodney A. Erickson Food Science Bldg</w:t>
      </w:r>
    </w:p>
    <w:p w14:paraId="73F7958E" w14:textId="77777777" w:rsidR="009F5DAE" w:rsidRPr="00E173E8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University Park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6802</w:t>
      </w:r>
    </w:p>
    <w:p w14:paraId="7C31505C" w14:textId="2E29E895" w:rsidR="009F5DAE" w:rsidRPr="00E173E8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814) 865-</w:t>
      </w:r>
      <w:r w:rsidR="00B12DD2" w:rsidRPr="00E173E8">
        <w:rPr>
          <w:rFonts w:ascii="Arial" w:hAnsi="Arial" w:cs="Arial"/>
          <w:noProof/>
          <w:sz w:val="20"/>
          <w:szCs w:val="20"/>
        </w:rPr>
        <w:t>2636</w:t>
      </w:r>
    </w:p>
    <w:p w14:paraId="5EFE9696" w14:textId="695BA683" w:rsidR="00FB0665" w:rsidRPr="00E173E8" w:rsidRDefault="009F5DAE" w:rsidP="009F5DAE">
      <w:pPr>
        <w:tabs>
          <w:tab w:val="left" w:pos="270"/>
        </w:tabs>
        <w:rPr>
          <w:rStyle w:val="Hyperlink"/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9" w:history="1">
        <w:r w:rsidR="00B12DD2" w:rsidRPr="00E173E8">
          <w:rPr>
            <w:rStyle w:val="Hyperlink"/>
            <w:rFonts w:ascii="Arial" w:hAnsi="Arial" w:cs="Arial"/>
            <w:sz w:val="20"/>
            <w:szCs w:val="20"/>
          </w:rPr>
          <w:t>coupland@psu.edu</w:t>
        </w:r>
      </w:hyperlink>
    </w:p>
    <w:p w14:paraId="4CAD2B3D" w14:textId="77777777" w:rsidR="00D621CF" w:rsidRPr="00E173E8" w:rsidRDefault="00D621CF" w:rsidP="009F5DAE">
      <w:pPr>
        <w:tabs>
          <w:tab w:val="left" w:pos="270"/>
        </w:tabs>
        <w:rPr>
          <w:rStyle w:val="Hyperlink"/>
          <w:rFonts w:ascii="Arial" w:hAnsi="Arial" w:cs="Arial"/>
          <w:sz w:val="20"/>
          <w:szCs w:val="20"/>
        </w:rPr>
      </w:pPr>
    </w:p>
    <w:p w14:paraId="6654C25C" w14:textId="321B17CF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Michael Jacobson (Alternate)</w:t>
      </w:r>
    </w:p>
    <w:p w14:paraId="5CB13084" w14:textId="00A61062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Professor of Forest Resource</w:t>
      </w:r>
    </w:p>
    <w:p w14:paraId="149F23C7" w14:textId="149D5780" w:rsidR="00B76167" w:rsidRPr="00E173E8" w:rsidRDefault="00FB1F05" w:rsidP="00FB1F05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College of Agricultural Sciences</w:t>
      </w:r>
    </w:p>
    <w:p w14:paraId="382C4B61" w14:textId="469B78AE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309 Forest Resources Building</w:t>
      </w:r>
    </w:p>
    <w:p w14:paraId="1654AA06" w14:textId="1191A2C5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Park Avenue</w:t>
      </w:r>
    </w:p>
    <w:p w14:paraId="490B5D3B" w14:textId="38F98D0C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University Park, PA 16802</w:t>
      </w:r>
    </w:p>
    <w:p w14:paraId="54046AFD" w14:textId="50745A1A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76167" w:rsidRPr="00E173E8">
        <w:rPr>
          <w:rFonts w:ascii="Arial" w:hAnsi="Arial" w:cs="Arial"/>
          <w:sz w:val="20"/>
          <w:szCs w:val="20"/>
        </w:rPr>
        <w:t>(814) 865-3994</w:t>
      </w:r>
    </w:p>
    <w:p w14:paraId="48893B7C" w14:textId="74613824" w:rsidR="00B76167" w:rsidRPr="00E173E8" w:rsidRDefault="00FB1F05" w:rsidP="00B76167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hyperlink r:id="rId10" w:history="1">
        <w:r w:rsidR="00781553" w:rsidRPr="00E173E8">
          <w:rPr>
            <w:rStyle w:val="Hyperlink"/>
            <w:rFonts w:ascii="Arial" w:hAnsi="Arial" w:cs="Arial"/>
            <w:sz w:val="20"/>
            <w:szCs w:val="20"/>
          </w:rPr>
          <w:t>mgj2@psu.edu</w:t>
        </w:r>
      </w:hyperlink>
    </w:p>
    <w:p w14:paraId="5923A0B2" w14:textId="77777777" w:rsidR="00E311AE" w:rsidRPr="00E173E8" w:rsidRDefault="00FD2BAC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</w:p>
    <w:p w14:paraId="5AFE1029" w14:textId="08B348BE" w:rsidR="003A3042" w:rsidRPr="00E173E8" w:rsidRDefault="00CB47D8" w:rsidP="00FD2BAC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Arts and Architecture</w:t>
      </w:r>
    </w:p>
    <w:p w14:paraId="5AFE102A" w14:textId="5E09DAE3" w:rsidR="009330EF" w:rsidRPr="00E173E8" w:rsidRDefault="00A3509A" w:rsidP="00966987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Darla Lindberg</w:t>
      </w:r>
    </w:p>
    <w:p w14:paraId="6189AFE6" w14:textId="4F8479D7" w:rsidR="00190756" w:rsidRPr="00E173E8" w:rsidRDefault="001743F7" w:rsidP="00966987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Prof</w:t>
      </w:r>
      <w:r w:rsidR="004E5B77" w:rsidRPr="00E173E8">
        <w:rPr>
          <w:rFonts w:ascii="Arial" w:hAnsi="Arial" w:cs="Arial"/>
          <w:sz w:val="20"/>
          <w:szCs w:val="20"/>
        </w:rPr>
        <w:t xml:space="preserve">essor </w:t>
      </w:r>
      <w:r w:rsidRPr="00E173E8">
        <w:rPr>
          <w:rFonts w:ascii="Arial" w:hAnsi="Arial" w:cs="Arial"/>
          <w:sz w:val="20"/>
          <w:szCs w:val="20"/>
        </w:rPr>
        <w:t>of Ar</w:t>
      </w:r>
      <w:r w:rsidR="004B1E28" w:rsidRPr="00E173E8">
        <w:rPr>
          <w:rFonts w:ascii="Arial" w:hAnsi="Arial" w:cs="Arial"/>
          <w:sz w:val="20"/>
          <w:szCs w:val="20"/>
        </w:rPr>
        <w:t>chitecture</w:t>
      </w:r>
    </w:p>
    <w:p w14:paraId="5AFE102D" w14:textId="375DB512" w:rsidR="00C12544" w:rsidRPr="00E173E8" w:rsidRDefault="004B1E28" w:rsidP="00966987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421</w:t>
      </w:r>
      <w:r w:rsidR="00190756"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sz w:val="20"/>
          <w:szCs w:val="20"/>
        </w:rPr>
        <w:t>Stuckman Family</w:t>
      </w:r>
      <w:r w:rsidR="001743F7" w:rsidRPr="00E173E8">
        <w:rPr>
          <w:rFonts w:ascii="Arial" w:hAnsi="Arial" w:cs="Arial"/>
          <w:sz w:val="20"/>
          <w:szCs w:val="20"/>
        </w:rPr>
        <w:t xml:space="preserve"> B</w:t>
      </w:r>
      <w:r w:rsidR="00707F26" w:rsidRPr="00E173E8">
        <w:rPr>
          <w:rFonts w:ascii="Arial" w:hAnsi="Arial" w:cs="Arial"/>
          <w:sz w:val="20"/>
          <w:szCs w:val="20"/>
        </w:rPr>
        <w:t>uilding</w:t>
      </w:r>
    </w:p>
    <w:p w14:paraId="5AFE102E" w14:textId="3A629D93" w:rsidR="009330EF" w:rsidRPr="00E173E8" w:rsidRDefault="00C12544" w:rsidP="00966987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University Park, P</w:t>
      </w:r>
      <w:r w:rsidR="004E5B77" w:rsidRPr="00E173E8">
        <w:rPr>
          <w:rFonts w:ascii="Arial" w:hAnsi="Arial" w:cs="Arial"/>
          <w:sz w:val="20"/>
          <w:szCs w:val="20"/>
        </w:rPr>
        <w:t>A</w:t>
      </w:r>
      <w:r w:rsidRPr="00E173E8">
        <w:rPr>
          <w:rFonts w:ascii="Arial" w:hAnsi="Arial" w:cs="Arial"/>
          <w:sz w:val="20"/>
          <w:szCs w:val="20"/>
        </w:rPr>
        <w:t xml:space="preserve"> 16802</w:t>
      </w:r>
    </w:p>
    <w:p w14:paraId="7443D928" w14:textId="79B9A048" w:rsidR="004E5B77" w:rsidRPr="00E173E8" w:rsidRDefault="004E5B77" w:rsidP="004E5B77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(814) 86</w:t>
      </w:r>
      <w:r w:rsidR="00190756" w:rsidRPr="00E173E8">
        <w:rPr>
          <w:rFonts w:ascii="Arial" w:hAnsi="Arial" w:cs="Arial"/>
          <w:sz w:val="20"/>
          <w:szCs w:val="20"/>
        </w:rPr>
        <w:t>5</w:t>
      </w:r>
      <w:r w:rsidR="00435A58" w:rsidRPr="00E173E8">
        <w:rPr>
          <w:rFonts w:ascii="Arial" w:hAnsi="Arial" w:cs="Arial"/>
          <w:sz w:val="20"/>
          <w:szCs w:val="20"/>
        </w:rPr>
        <w:t>-</w:t>
      </w:r>
      <w:r w:rsidR="0026000C" w:rsidRPr="00E173E8">
        <w:rPr>
          <w:rFonts w:ascii="Arial" w:hAnsi="Arial" w:cs="Arial"/>
          <w:sz w:val="20"/>
          <w:szCs w:val="20"/>
        </w:rPr>
        <w:t>1574</w:t>
      </w:r>
    </w:p>
    <w:p w14:paraId="5AFE102F" w14:textId="2443463A" w:rsidR="00C12544" w:rsidRPr="00E173E8" w:rsidRDefault="00BF7866" w:rsidP="00966987">
      <w:pPr>
        <w:ind w:firstLine="270"/>
        <w:rPr>
          <w:rFonts w:ascii="Arial" w:hAnsi="Arial" w:cs="Arial"/>
          <w:sz w:val="20"/>
          <w:szCs w:val="20"/>
        </w:rPr>
      </w:pPr>
      <w:hyperlink r:id="rId11" w:history="1">
        <w:r w:rsidR="003637C5" w:rsidRPr="00E173E8">
          <w:rPr>
            <w:rStyle w:val="Hyperlink"/>
            <w:rFonts w:ascii="Arial" w:hAnsi="Arial" w:cs="Arial"/>
            <w:sz w:val="20"/>
            <w:szCs w:val="20"/>
          </w:rPr>
          <w:t>dvl2@psu.edu</w:t>
        </w:r>
      </w:hyperlink>
      <w:r w:rsidR="001743F7" w:rsidRPr="00E173E8">
        <w:rPr>
          <w:rStyle w:val="Hyperlink"/>
          <w:rFonts w:ascii="Arial" w:hAnsi="Arial" w:cs="Arial"/>
          <w:sz w:val="20"/>
          <w:szCs w:val="20"/>
        </w:rPr>
        <w:t xml:space="preserve"> </w:t>
      </w:r>
    </w:p>
    <w:p w14:paraId="5609383D" w14:textId="413A2890" w:rsidR="00CB47D8" w:rsidRPr="00E173E8" w:rsidRDefault="00CB47D8" w:rsidP="00263356">
      <w:pPr>
        <w:rPr>
          <w:rFonts w:ascii="Arial" w:hAnsi="Arial" w:cs="Arial"/>
          <w:b/>
          <w:noProof/>
          <w:sz w:val="20"/>
          <w:szCs w:val="20"/>
        </w:rPr>
      </w:pPr>
    </w:p>
    <w:p w14:paraId="5AFE1081" w14:textId="647801FB" w:rsidR="003A3042" w:rsidRPr="00E173E8" w:rsidRDefault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Earth and Mineral Sciences</w:t>
      </w:r>
    </w:p>
    <w:p w14:paraId="7ED0FAB2" w14:textId="77777777" w:rsidR="00FF07D2" w:rsidRPr="00E173E8" w:rsidRDefault="00BF7866" w:rsidP="0052338E">
      <w:pPr>
        <w:ind w:left="270"/>
        <w:rPr>
          <w:rFonts w:ascii="Arial" w:hAnsi="Arial" w:cs="Arial"/>
          <w:color w:val="1D1B1B"/>
          <w:sz w:val="20"/>
          <w:szCs w:val="20"/>
          <w:shd w:val="clear" w:color="auto" w:fill="FFFFFF"/>
        </w:rPr>
      </w:pPr>
      <w:hyperlink r:id="rId12" w:history="1">
        <w:r w:rsidR="005A4024" w:rsidRPr="00E173E8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James Adair</w:t>
        </w:r>
        <w:r w:rsidR="005A4024" w:rsidRPr="00E173E8">
          <w:rPr>
            <w:rStyle w:val="apple-converted-space"/>
            <w:rFonts w:ascii="Arial" w:hAnsi="Arial" w:cs="Arial"/>
            <w:sz w:val="20"/>
            <w:szCs w:val="20"/>
            <w:shd w:val="clear" w:color="auto" w:fill="FFFFFF"/>
          </w:rPr>
          <w:t> </w:t>
        </w:r>
      </w:hyperlink>
      <w:r w:rsidR="005A4024" w:rsidRPr="00E173E8">
        <w:rPr>
          <w:rFonts w:ascii="Arial" w:hAnsi="Arial" w:cs="Arial"/>
          <w:color w:val="1D1B1B"/>
          <w:sz w:val="20"/>
          <w:szCs w:val="20"/>
        </w:rPr>
        <w:br/>
      </w:r>
      <w:r w:rsidR="005A4024"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Professor of Biomedical Engineering and </w:t>
      </w:r>
    </w:p>
    <w:p w14:paraId="4EC2B85A" w14:textId="19A90E0A" w:rsidR="00740999" w:rsidRPr="00E173E8" w:rsidRDefault="005A4024" w:rsidP="0052338E">
      <w:pPr>
        <w:ind w:left="270"/>
        <w:rPr>
          <w:rFonts w:ascii="Arial" w:hAnsi="Arial" w:cs="Arial"/>
          <w:color w:val="1D1B1B"/>
          <w:sz w:val="20"/>
          <w:szCs w:val="20"/>
          <w:shd w:val="clear" w:color="auto" w:fill="FFFFFF"/>
        </w:rPr>
      </w:pPr>
      <w:r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>Pharmacology</w:t>
      </w:r>
      <w:r w:rsidR="000F51D5"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 </w:t>
      </w:r>
      <w:r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>Department of Materials Science and Engineering</w:t>
      </w:r>
      <w:r w:rsidRPr="00E173E8">
        <w:rPr>
          <w:rFonts w:ascii="Arial" w:hAnsi="Arial" w:cs="Arial"/>
          <w:color w:val="1D1B1B"/>
          <w:sz w:val="20"/>
          <w:szCs w:val="20"/>
        </w:rPr>
        <w:br/>
      </w:r>
      <w:r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>205 Steidle</w:t>
      </w:r>
      <w:r w:rsidR="00355432"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 Building </w:t>
      </w:r>
      <w:r w:rsidRPr="00E173E8">
        <w:rPr>
          <w:rFonts w:ascii="Arial" w:hAnsi="Arial" w:cs="Arial"/>
          <w:color w:val="1D1B1B"/>
          <w:sz w:val="20"/>
          <w:szCs w:val="20"/>
        </w:rPr>
        <w:br/>
      </w:r>
      <w:r w:rsidR="004C49FA"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(814) </w:t>
      </w:r>
      <w:r w:rsidRPr="00E173E8">
        <w:rPr>
          <w:rFonts w:ascii="Arial" w:hAnsi="Arial" w:cs="Arial"/>
          <w:color w:val="1D1B1B"/>
          <w:sz w:val="20"/>
          <w:szCs w:val="20"/>
          <w:shd w:val="clear" w:color="auto" w:fill="FFFFFF"/>
        </w:rPr>
        <w:t>863-6047</w:t>
      </w:r>
    </w:p>
    <w:p w14:paraId="5AFE1082" w14:textId="1BBC752B" w:rsidR="005A4024" w:rsidRPr="00E173E8" w:rsidRDefault="00BF7866" w:rsidP="0052338E">
      <w:pPr>
        <w:ind w:left="270"/>
        <w:rPr>
          <w:rFonts w:ascii="Arial" w:hAnsi="Arial" w:cs="Arial"/>
          <w:sz w:val="20"/>
          <w:szCs w:val="20"/>
        </w:rPr>
      </w:pPr>
      <w:hyperlink r:id="rId13" w:history="1">
        <w:r w:rsidR="00740999" w:rsidRPr="00E173E8">
          <w:rPr>
            <w:rStyle w:val="Hyperlink"/>
            <w:rFonts w:ascii="Arial" w:hAnsi="Arial" w:cs="Arial"/>
            <w:sz w:val="20"/>
            <w:szCs w:val="20"/>
          </w:rPr>
          <w:t>jha3@psu.edu</w:t>
        </w:r>
      </w:hyperlink>
      <w:r w:rsidR="00740999" w:rsidRPr="00E173E8">
        <w:rPr>
          <w:rFonts w:ascii="Arial" w:hAnsi="Arial" w:cs="Arial"/>
          <w:color w:val="1D1B1B"/>
          <w:sz w:val="20"/>
          <w:szCs w:val="20"/>
        </w:rPr>
        <w:t xml:space="preserve"> </w:t>
      </w:r>
      <w:r w:rsidR="005A4024" w:rsidRPr="00E173E8">
        <w:rPr>
          <w:rFonts w:ascii="Arial" w:hAnsi="Arial" w:cs="Arial"/>
          <w:color w:val="1D1B1B"/>
          <w:sz w:val="20"/>
          <w:szCs w:val="20"/>
        </w:rPr>
        <w:br/>
      </w:r>
    </w:p>
    <w:p w14:paraId="5AFE1083" w14:textId="1823624A" w:rsidR="003A3042" w:rsidRPr="00E173E8" w:rsidRDefault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Education</w:t>
      </w:r>
    </w:p>
    <w:p w14:paraId="2136C036" w14:textId="77777777" w:rsidR="00E663DC" w:rsidRPr="00E173E8" w:rsidRDefault="00031B36" w:rsidP="00D13D61">
      <w:pPr>
        <w:tabs>
          <w:tab w:val="left" w:pos="270"/>
        </w:tabs>
        <w:rPr>
          <w:rFonts w:ascii="Arial" w:hAnsi="Arial" w:cs="Arial"/>
          <w:sz w:val="20"/>
          <w:szCs w:val="24"/>
        </w:rPr>
      </w:pPr>
      <w:r w:rsidRPr="00E173E8">
        <w:rPr>
          <w:rFonts w:ascii="Arial" w:hAnsi="Arial" w:cs="Arial"/>
          <w:sz w:val="20"/>
          <w:szCs w:val="24"/>
        </w:rPr>
        <w:t xml:space="preserve">     </w:t>
      </w:r>
      <w:r w:rsidR="00B95811" w:rsidRPr="00E173E8">
        <w:rPr>
          <w:rFonts w:ascii="Arial" w:hAnsi="Arial" w:cs="Arial"/>
          <w:sz w:val="20"/>
          <w:szCs w:val="24"/>
        </w:rPr>
        <w:t>Jean</w:t>
      </w:r>
      <w:r w:rsidR="00D13D61" w:rsidRPr="00E173E8">
        <w:rPr>
          <w:rFonts w:ascii="Arial" w:hAnsi="Arial" w:cs="Arial"/>
          <w:sz w:val="20"/>
          <w:szCs w:val="24"/>
        </w:rPr>
        <w:t>ine Staples</w:t>
      </w:r>
    </w:p>
    <w:p w14:paraId="3DC76C4A" w14:textId="4B1A7FBF" w:rsidR="00775940" w:rsidRPr="00E173E8" w:rsidRDefault="00775940" w:rsidP="00E663DC">
      <w:pPr>
        <w:tabs>
          <w:tab w:val="left" w:pos="270"/>
        </w:tabs>
        <w:ind w:left="270"/>
        <w:rPr>
          <w:rFonts w:ascii="Arial" w:hAnsi="Arial" w:cs="Arial"/>
          <w:sz w:val="20"/>
          <w:szCs w:val="24"/>
        </w:rPr>
      </w:pPr>
      <w:r w:rsidRPr="00E173E8">
        <w:rPr>
          <w:rFonts w:ascii="Arial" w:hAnsi="Arial" w:cs="Arial"/>
          <w:sz w:val="20"/>
          <w:szCs w:val="24"/>
        </w:rPr>
        <w:t>Professor of Education</w:t>
      </w:r>
      <w:r w:rsidR="00D13D61" w:rsidRPr="00E173E8">
        <w:rPr>
          <w:rFonts w:ascii="Arial" w:hAnsi="Arial" w:cs="Arial"/>
          <w:sz w:val="20"/>
          <w:szCs w:val="24"/>
        </w:rPr>
        <w:t xml:space="preserve"> (LLED, AAST, &amp; WGSS)</w:t>
      </w:r>
    </w:p>
    <w:p w14:paraId="269238B6" w14:textId="1526C314" w:rsidR="00775940" w:rsidRPr="00E173E8" w:rsidRDefault="00031B36" w:rsidP="00775940">
      <w:pPr>
        <w:rPr>
          <w:rFonts w:ascii="Arial" w:hAnsi="Arial" w:cs="Arial"/>
          <w:sz w:val="20"/>
          <w:szCs w:val="24"/>
        </w:rPr>
      </w:pPr>
      <w:r w:rsidRPr="00E173E8">
        <w:rPr>
          <w:rFonts w:ascii="Arial" w:hAnsi="Arial" w:cs="Arial"/>
          <w:sz w:val="20"/>
          <w:szCs w:val="24"/>
        </w:rPr>
        <w:t xml:space="preserve">     </w:t>
      </w:r>
      <w:r w:rsidR="00775940" w:rsidRPr="00E173E8">
        <w:rPr>
          <w:rFonts w:ascii="Arial" w:hAnsi="Arial" w:cs="Arial"/>
          <w:sz w:val="20"/>
          <w:szCs w:val="24"/>
        </w:rPr>
        <w:t>College of Education</w:t>
      </w:r>
    </w:p>
    <w:p w14:paraId="3F764509" w14:textId="2F80B347" w:rsidR="006F00EE" w:rsidRPr="00E173E8" w:rsidRDefault="00907B18" w:rsidP="006F00E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Curriculum Instruction </w:t>
      </w:r>
      <w:r w:rsidR="00E55CEF" w:rsidRPr="00E173E8">
        <w:rPr>
          <w:rFonts w:ascii="Arial" w:hAnsi="Arial" w:cs="Arial"/>
          <w:noProof/>
          <w:sz w:val="20"/>
          <w:szCs w:val="20"/>
        </w:rPr>
        <w:t>Dept.</w:t>
      </w:r>
    </w:p>
    <w:p w14:paraId="3743484E" w14:textId="22275E65" w:rsidR="006F00EE" w:rsidRPr="00E173E8" w:rsidRDefault="006F00EE" w:rsidP="006F00E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E55CEF" w:rsidRPr="00E173E8">
        <w:rPr>
          <w:rFonts w:ascii="Arial" w:hAnsi="Arial" w:cs="Arial"/>
          <w:noProof/>
          <w:sz w:val="20"/>
          <w:szCs w:val="20"/>
        </w:rPr>
        <w:t xml:space="preserve">0260 Chambers </w:t>
      </w:r>
      <w:r w:rsidRPr="00E173E8">
        <w:rPr>
          <w:rFonts w:ascii="Arial" w:hAnsi="Arial" w:cs="Arial"/>
          <w:noProof/>
          <w:sz w:val="20"/>
          <w:szCs w:val="20"/>
        </w:rPr>
        <w:t>Buidling</w:t>
      </w:r>
    </w:p>
    <w:p w14:paraId="2B39B09A" w14:textId="77777777" w:rsidR="006F00EE" w:rsidRPr="00E173E8" w:rsidRDefault="006F00EE" w:rsidP="006F00E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University Park, PA 16802</w:t>
      </w:r>
    </w:p>
    <w:p w14:paraId="5162A1D6" w14:textId="6974B463" w:rsidR="00865EF8" w:rsidRPr="00E173E8" w:rsidRDefault="00865EF8" w:rsidP="006F00EE">
      <w:pPr>
        <w:rPr>
          <w:rFonts w:ascii="Arial" w:hAnsi="Arial" w:cs="Arial"/>
          <w:sz w:val="20"/>
          <w:szCs w:val="24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    </w:t>
      </w:r>
      <w:r w:rsidR="006F00EE" w:rsidRPr="00E173E8">
        <w:rPr>
          <w:rFonts w:ascii="Arial" w:hAnsi="Arial" w:cs="Arial"/>
          <w:noProof/>
          <w:sz w:val="20"/>
          <w:szCs w:val="20"/>
        </w:rPr>
        <w:t xml:space="preserve">(814) </w:t>
      </w:r>
      <w:r w:rsidR="00E55CEF" w:rsidRPr="00E173E8">
        <w:rPr>
          <w:rFonts w:ascii="Arial" w:hAnsi="Arial" w:cs="Arial"/>
          <w:noProof/>
          <w:sz w:val="20"/>
          <w:szCs w:val="20"/>
        </w:rPr>
        <w:t>867</w:t>
      </w:r>
      <w:r w:rsidR="006F00EE" w:rsidRPr="00E173E8">
        <w:rPr>
          <w:rFonts w:ascii="Arial" w:hAnsi="Arial" w:cs="Arial"/>
          <w:noProof/>
          <w:sz w:val="20"/>
          <w:szCs w:val="20"/>
        </w:rPr>
        <w:t>-</w:t>
      </w:r>
      <w:r w:rsidR="00E55CEF" w:rsidRPr="00E173E8">
        <w:rPr>
          <w:rFonts w:ascii="Arial" w:hAnsi="Arial" w:cs="Arial"/>
          <w:noProof/>
          <w:sz w:val="20"/>
          <w:szCs w:val="20"/>
        </w:rPr>
        <w:t>2734</w:t>
      </w:r>
      <w:r w:rsidR="00031B36" w:rsidRPr="00E173E8">
        <w:rPr>
          <w:rFonts w:ascii="Arial" w:hAnsi="Arial" w:cs="Arial"/>
          <w:sz w:val="20"/>
          <w:szCs w:val="24"/>
        </w:rPr>
        <w:t xml:space="preserve">     </w:t>
      </w:r>
    </w:p>
    <w:p w14:paraId="5AFE1084" w14:textId="0E58C98E" w:rsidR="00775940" w:rsidRPr="00E173E8" w:rsidRDefault="00865EF8" w:rsidP="00865EF8">
      <w:pPr>
        <w:rPr>
          <w:rFonts w:ascii="Arial" w:hAnsi="Arial" w:cs="Arial"/>
          <w:sz w:val="20"/>
          <w:szCs w:val="24"/>
        </w:rPr>
      </w:pPr>
      <w:r w:rsidRPr="00E173E8">
        <w:rPr>
          <w:rFonts w:ascii="Arial" w:hAnsi="Arial" w:cs="Arial"/>
          <w:sz w:val="20"/>
          <w:szCs w:val="24"/>
        </w:rPr>
        <w:t xml:space="preserve">     </w:t>
      </w:r>
      <w:hyperlink r:id="rId14" w:history="1">
        <w:r w:rsidR="0091321A" w:rsidRPr="00D511A5">
          <w:rPr>
            <w:rStyle w:val="Hyperlink"/>
          </w:rPr>
          <w:t>staples@psu.edu</w:t>
        </w:r>
      </w:hyperlink>
      <w:r w:rsidR="0091321A">
        <w:t xml:space="preserve"> </w:t>
      </w:r>
    </w:p>
    <w:p w14:paraId="5AFE108C" w14:textId="362E5B3D" w:rsidR="003A3042" w:rsidRPr="00E173E8" w:rsidRDefault="00B93BCB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5AFE108E" w14:textId="3E78A6D0" w:rsidR="003A3042" w:rsidRPr="00E173E8" w:rsidRDefault="00383FBC" w:rsidP="006D6D01">
      <w:pPr>
        <w:tabs>
          <w:tab w:val="left" w:pos="0"/>
          <w:tab w:val="left" w:pos="270"/>
        </w:tabs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</w:t>
      </w:r>
      <w:r w:rsidR="00CB47D8" w:rsidRPr="00E173E8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Engineering</w:t>
      </w:r>
    </w:p>
    <w:p w14:paraId="6042559F" w14:textId="262F29C2" w:rsidR="001516AE" w:rsidRPr="00E173E8" w:rsidRDefault="001516A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Fan-Bill Cheung</w:t>
      </w:r>
      <w:r w:rsidR="00705A07" w:rsidRPr="00E173E8">
        <w:rPr>
          <w:rFonts w:ascii="Arial" w:hAnsi="Arial" w:cs="Arial"/>
          <w:bCs w:val="0"/>
          <w:noProof/>
          <w:sz w:val="20"/>
          <w:szCs w:val="20"/>
        </w:rPr>
        <w:t xml:space="preserve"> </w:t>
      </w:r>
    </w:p>
    <w:p w14:paraId="390C80FC" w14:textId="260DDF84" w:rsidR="009A0F0D" w:rsidRPr="00E173E8" w:rsidRDefault="009A0F0D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="002C66C4" w:rsidRPr="00E173E8">
        <w:rPr>
          <w:rFonts w:ascii="Arial" w:hAnsi="Arial" w:cs="Arial"/>
          <w:bCs w:val="0"/>
          <w:noProof/>
          <w:sz w:val="20"/>
          <w:szCs w:val="20"/>
        </w:rPr>
        <w:t>George L. Guillet Professor</w:t>
      </w:r>
    </w:p>
    <w:p w14:paraId="022CCFC2" w14:textId="2CF70698" w:rsidR="0045178E" w:rsidRPr="00E173E8" w:rsidRDefault="0045178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304 Reber Building</w:t>
      </w:r>
    </w:p>
    <w:p w14:paraId="6576C494" w14:textId="297008AD" w:rsidR="0045178E" w:rsidRPr="00E173E8" w:rsidRDefault="00607D6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="0045178E" w:rsidRPr="00E173E8">
        <w:rPr>
          <w:rFonts w:ascii="Arial" w:hAnsi="Arial" w:cs="Arial"/>
          <w:bCs w:val="0"/>
          <w:noProof/>
          <w:sz w:val="20"/>
          <w:szCs w:val="20"/>
        </w:rPr>
        <w:t>University Park, PA 16802</w:t>
      </w:r>
    </w:p>
    <w:p w14:paraId="19D3ED0D" w14:textId="438CBE82" w:rsidR="0045178E" w:rsidRPr="00E173E8" w:rsidRDefault="00607D6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="0045178E" w:rsidRPr="00E173E8">
        <w:rPr>
          <w:rFonts w:ascii="Arial" w:hAnsi="Arial" w:cs="Arial"/>
          <w:bCs w:val="0"/>
          <w:noProof/>
          <w:sz w:val="20"/>
          <w:szCs w:val="20"/>
        </w:rPr>
        <w:t>(814) 863-4261</w:t>
      </w:r>
    </w:p>
    <w:p w14:paraId="7EDC9131" w14:textId="111B22AE" w:rsidR="0045178E" w:rsidRPr="00E173E8" w:rsidRDefault="00BC1959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15" w:history="1">
        <w:r w:rsidRPr="00E173E8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fxc4@psu.edu</w:t>
        </w:r>
      </w:hyperlink>
    </w:p>
    <w:p w14:paraId="43554D5B" w14:textId="77777777" w:rsidR="00705A07" w:rsidRPr="00E173E8" w:rsidRDefault="00705A07">
      <w:pPr>
        <w:rPr>
          <w:rFonts w:ascii="Arial" w:hAnsi="Arial" w:cs="Arial"/>
          <w:bCs w:val="0"/>
          <w:noProof/>
          <w:sz w:val="20"/>
          <w:szCs w:val="20"/>
        </w:rPr>
      </w:pPr>
    </w:p>
    <w:p w14:paraId="13C26055" w14:textId="77777777" w:rsidR="00BE1829" w:rsidRDefault="00705A07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</w:t>
      </w:r>
    </w:p>
    <w:p w14:paraId="5E89A3D3" w14:textId="0C1DAB8D" w:rsidR="00BE1829" w:rsidRDefault="00BE1829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College of Engineering</w:t>
      </w:r>
      <w:r>
        <w:rPr>
          <w:rFonts w:ascii="Arial" w:hAnsi="Arial" w:cs="Arial"/>
          <w:b/>
          <w:noProof/>
          <w:sz w:val="20"/>
          <w:szCs w:val="20"/>
        </w:rPr>
        <w:t xml:space="preserve"> (Continued)</w:t>
      </w:r>
    </w:p>
    <w:p w14:paraId="2BAA1A01" w14:textId="56D40A06" w:rsidR="00705A07" w:rsidRPr="00E173E8" w:rsidRDefault="00CA2F7D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="00705A07" w:rsidRPr="00E173E8">
        <w:rPr>
          <w:rFonts w:ascii="Arial" w:hAnsi="Arial" w:cs="Arial"/>
          <w:bCs w:val="0"/>
          <w:noProof/>
          <w:sz w:val="20"/>
          <w:szCs w:val="20"/>
        </w:rPr>
        <w:t>Matt Parkinson (Alternate)</w:t>
      </w:r>
    </w:p>
    <w:p w14:paraId="2C5EDF80" w14:textId="498A4468" w:rsidR="00BA3C52" w:rsidRPr="00E173E8" w:rsidRDefault="00BC1959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="00B25EDC" w:rsidRPr="00E173E8">
        <w:rPr>
          <w:rFonts w:ascii="Arial" w:hAnsi="Arial" w:cs="Arial"/>
          <w:bCs w:val="0"/>
          <w:noProof/>
          <w:sz w:val="20"/>
          <w:szCs w:val="20"/>
        </w:rPr>
        <w:t>Professor and Director of The Learning Factory</w:t>
      </w:r>
    </w:p>
    <w:p w14:paraId="3CFB024F" w14:textId="73F47B64" w:rsidR="00B25EDC" w:rsidRPr="00E173E8" w:rsidRDefault="00EA208D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213K Hammond Building</w:t>
      </w:r>
    </w:p>
    <w:p w14:paraId="66B73D59" w14:textId="149A3DBB" w:rsidR="00EA208D" w:rsidRPr="00E173E8" w:rsidRDefault="00EA208D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University Park, PA 16802</w:t>
      </w:r>
    </w:p>
    <w:p w14:paraId="12E28EEF" w14:textId="41B3C94F" w:rsidR="00EA208D" w:rsidRPr="00E173E8" w:rsidRDefault="00EA208D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(814) 863-9079</w:t>
      </w:r>
    </w:p>
    <w:p w14:paraId="66541A77" w14:textId="7A9A34B5" w:rsidR="00EA208D" w:rsidRDefault="00EA208D">
      <w:pPr>
        <w:rPr>
          <w:rStyle w:val="Hyperlink"/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16" w:history="1">
        <w:r w:rsidRPr="00E173E8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mbp11@psu.edu</w:t>
        </w:r>
      </w:hyperlink>
    </w:p>
    <w:p w14:paraId="23DA6DD5" w14:textId="5A58E9FB" w:rsidR="00CF0254" w:rsidRPr="00E173E8" w:rsidRDefault="00CF0254">
      <w:pPr>
        <w:rPr>
          <w:rFonts w:ascii="Arial" w:hAnsi="Arial" w:cs="Arial"/>
          <w:bCs w:val="0"/>
          <w:noProof/>
          <w:sz w:val="20"/>
          <w:szCs w:val="20"/>
        </w:rPr>
      </w:pPr>
    </w:p>
    <w:p w14:paraId="4E225CDE" w14:textId="4A7A583E" w:rsidR="00EA208D" w:rsidRDefault="00CF0254" w:rsidP="00CF0254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Rebecca Passonneau</w:t>
      </w:r>
      <w:r w:rsidR="003F6835">
        <w:rPr>
          <w:rFonts w:ascii="Arial" w:hAnsi="Arial" w:cs="Arial"/>
          <w:bCs w:val="0"/>
          <w:noProof/>
          <w:sz w:val="20"/>
          <w:szCs w:val="20"/>
        </w:rPr>
        <w:t xml:space="preserve"> (Alternate</w:t>
      </w:r>
    </w:p>
    <w:p w14:paraId="24C0926B" w14:textId="3EF1C84F" w:rsidR="003F6835" w:rsidRDefault="003F6835" w:rsidP="003F6835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Professor </w:t>
      </w:r>
    </w:p>
    <w:p w14:paraId="08663BEB" w14:textId="77777777" w:rsidR="001F3D0B" w:rsidRDefault="003327C7" w:rsidP="003327C7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School of Electrical Engineering and Computer </w:t>
      </w:r>
    </w:p>
    <w:p w14:paraId="404A7F3B" w14:textId="55B42C4F" w:rsidR="003327C7" w:rsidRPr="00E173E8" w:rsidRDefault="001F3D0B" w:rsidP="003327C7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</w:t>
      </w:r>
      <w:r w:rsidR="003327C7">
        <w:rPr>
          <w:rFonts w:ascii="Arial" w:hAnsi="Arial" w:cs="Arial"/>
          <w:bCs w:val="0"/>
          <w:noProof/>
          <w:sz w:val="20"/>
          <w:szCs w:val="20"/>
        </w:rPr>
        <w:t xml:space="preserve">   </w:t>
      </w:r>
      <w:r>
        <w:rPr>
          <w:rFonts w:ascii="Arial" w:hAnsi="Arial" w:cs="Arial"/>
          <w:bCs w:val="0"/>
          <w:noProof/>
          <w:sz w:val="20"/>
          <w:szCs w:val="20"/>
        </w:rPr>
        <w:t xml:space="preserve"> </w:t>
      </w:r>
      <w:r w:rsidR="003327C7">
        <w:rPr>
          <w:rFonts w:ascii="Arial" w:hAnsi="Arial" w:cs="Arial"/>
          <w:bCs w:val="0"/>
          <w:noProof/>
          <w:sz w:val="20"/>
          <w:szCs w:val="20"/>
        </w:rPr>
        <w:t>Science</w:t>
      </w:r>
    </w:p>
    <w:p w14:paraId="0ABDEAB1" w14:textId="71D9173D" w:rsidR="003F6835" w:rsidRPr="00E173E8" w:rsidRDefault="003F6835" w:rsidP="003F6835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="003327C7">
        <w:rPr>
          <w:rFonts w:ascii="Arial" w:hAnsi="Arial" w:cs="Arial"/>
          <w:bCs w:val="0"/>
          <w:noProof/>
          <w:sz w:val="20"/>
          <w:szCs w:val="20"/>
        </w:rPr>
        <w:t>W318 Westgate</w:t>
      </w: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Building</w:t>
      </w:r>
    </w:p>
    <w:p w14:paraId="32E13748" w14:textId="77777777" w:rsidR="003F6835" w:rsidRPr="00E173E8" w:rsidRDefault="003F6835" w:rsidP="003F6835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University Park, PA 16802</w:t>
      </w:r>
    </w:p>
    <w:p w14:paraId="05129ABA" w14:textId="7505CE2A" w:rsidR="003F6835" w:rsidRPr="00E173E8" w:rsidRDefault="003F6835" w:rsidP="003F6835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(814) 86</w:t>
      </w:r>
      <w:r w:rsidR="003327C7">
        <w:rPr>
          <w:rFonts w:ascii="Arial" w:hAnsi="Arial" w:cs="Arial"/>
          <w:bCs w:val="0"/>
          <w:noProof/>
          <w:sz w:val="20"/>
          <w:szCs w:val="20"/>
        </w:rPr>
        <w:t>5</w:t>
      </w:r>
      <w:r w:rsidRPr="00E173E8">
        <w:rPr>
          <w:rFonts w:ascii="Arial" w:hAnsi="Arial" w:cs="Arial"/>
          <w:bCs w:val="0"/>
          <w:noProof/>
          <w:sz w:val="20"/>
          <w:szCs w:val="20"/>
        </w:rPr>
        <w:t>-</w:t>
      </w:r>
      <w:r w:rsidR="003327C7">
        <w:rPr>
          <w:rFonts w:ascii="Arial" w:hAnsi="Arial" w:cs="Arial"/>
          <w:bCs w:val="0"/>
          <w:noProof/>
          <w:sz w:val="20"/>
          <w:szCs w:val="20"/>
        </w:rPr>
        <w:t>9233</w:t>
      </w:r>
    </w:p>
    <w:p w14:paraId="35C695AE" w14:textId="61C9C3BF" w:rsidR="003F6835" w:rsidRDefault="003F6835" w:rsidP="003F6835">
      <w:pPr>
        <w:rPr>
          <w:rStyle w:val="Hyperlink"/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17" w:history="1">
        <w:r w:rsidR="001F3D0B" w:rsidRPr="00E16B41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rjp49@psu.edu</w:t>
        </w:r>
      </w:hyperlink>
    </w:p>
    <w:p w14:paraId="5DF43780" w14:textId="77777777" w:rsidR="00CF0254" w:rsidRPr="00E173E8" w:rsidRDefault="00CF0254" w:rsidP="00CF0254">
      <w:pPr>
        <w:rPr>
          <w:rFonts w:ascii="Arial" w:hAnsi="Arial" w:cs="Arial"/>
          <w:bCs w:val="0"/>
          <w:noProof/>
          <w:sz w:val="20"/>
          <w:szCs w:val="20"/>
        </w:rPr>
      </w:pPr>
    </w:p>
    <w:p w14:paraId="5AFE10D3" w14:textId="30F461DC" w:rsidR="003A3042" w:rsidRPr="00E173E8" w:rsidRDefault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Health and Human Development</w:t>
      </w:r>
    </w:p>
    <w:p w14:paraId="72E9F31C" w14:textId="42E109F9" w:rsidR="00182648" w:rsidRPr="00E173E8" w:rsidRDefault="00182648" w:rsidP="00D56847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An</w:t>
      </w:r>
      <w:r w:rsidR="00E51243" w:rsidRPr="00E173E8">
        <w:rPr>
          <w:rFonts w:ascii="Arial" w:hAnsi="Arial" w:cs="Arial"/>
          <w:sz w:val="20"/>
          <w:szCs w:val="20"/>
        </w:rPr>
        <w:t>drew Mowen</w:t>
      </w:r>
    </w:p>
    <w:p w14:paraId="68B41895" w14:textId="2AE99FBB" w:rsidR="00D65161" w:rsidRPr="00E173E8" w:rsidRDefault="00D65161" w:rsidP="00D65161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Professor, Recreation, Park and Tourism Management</w:t>
      </w:r>
    </w:p>
    <w:p w14:paraId="5FA184A6" w14:textId="5C509264" w:rsidR="00875F81" w:rsidRPr="00E173E8" w:rsidRDefault="00875F81" w:rsidP="00D65161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801 Donald Ford Bldg</w:t>
      </w:r>
    </w:p>
    <w:p w14:paraId="1A0CF24D" w14:textId="53BB30B4" w:rsidR="00875F81" w:rsidRPr="00E173E8" w:rsidRDefault="00875F81" w:rsidP="00D65161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University Park, PA </w:t>
      </w:r>
      <w:r w:rsidR="00015769" w:rsidRPr="00E173E8">
        <w:rPr>
          <w:rFonts w:ascii="Arial" w:hAnsi="Arial" w:cs="Arial"/>
          <w:sz w:val="20"/>
          <w:szCs w:val="20"/>
        </w:rPr>
        <w:t>16802</w:t>
      </w:r>
    </w:p>
    <w:p w14:paraId="4F485908" w14:textId="1783AA0D" w:rsidR="00015769" w:rsidRPr="00E173E8" w:rsidRDefault="00015769" w:rsidP="00D65161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(814) 865-2102</w:t>
      </w:r>
    </w:p>
    <w:p w14:paraId="311F7097" w14:textId="6F6E7DF3" w:rsidR="00015769" w:rsidRPr="00E173E8" w:rsidRDefault="00BF7866" w:rsidP="00D65161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hyperlink r:id="rId18" w:history="1">
        <w:r w:rsidR="00015769" w:rsidRPr="00E173E8">
          <w:rPr>
            <w:rStyle w:val="Hyperlink"/>
            <w:rFonts w:ascii="Arial" w:hAnsi="Arial" w:cs="Arial"/>
            <w:sz w:val="20"/>
            <w:szCs w:val="20"/>
          </w:rPr>
          <w:t>ajm194@psu.edu</w:t>
        </w:r>
      </w:hyperlink>
    </w:p>
    <w:p w14:paraId="07F79902" w14:textId="40B5A1CA" w:rsidR="00E51243" w:rsidRPr="00E173E8" w:rsidRDefault="00E51243" w:rsidP="00D56847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</w:p>
    <w:p w14:paraId="75C1A82C" w14:textId="55A5C529" w:rsidR="00CB47D8" w:rsidRPr="00E173E8" w:rsidRDefault="00CB47D8" w:rsidP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College of Information Sciences and Technology</w:t>
      </w:r>
    </w:p>
    <w:p w14:paraId="215D9074" w14:textId="5F5D325C" w:rsidR="00CB47D8" w:rsidRPr="00E173E8" w:rsidRDefault="00CB47D8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666B75" w:rsidRPr="00E173E8">
        <w:rPr>
          <w:rFonts w:ascii="Arial" w:hAnsi="Arial" w:cs="Arial"/>
          <w:noProof/>
          <w:sz w:val="20"/>
          <w:szCs w:val="20"/>
        </w:rPr>
        <w:t>Michael Hills</w:t>
      </w:r>
    </w:p>
    <w:p w14:paraId="1D7B7E58" w14:textId="0E15C2E3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666B75" w:rsidRPr="00E173E8">
        <w:rPr>
          <w:rFonts w:ascii="Arial" w:hAnsi="Arial" w:cs="Arial"/>
          <w:sz w:val="20"/>
          <w:szCs w:val="20"/>
        </w:rPr>
        <w:t xml:space="preserve">Teaching </w:t>
      </w:r>
      <w:r w:rsidRPr="00E173E8">
        <w:rPr>
          <w:rFonts w:ascii="Arial" w:hAnsi="Arial" w:cs="Arial"/>
          <w:noProof/>
          <w:sz w:val="20"/>
          <w:szCs w:val="20"/>
        </w:rPr>
        <w:t xml:space="preserve">Professor </w:t>
      </w:r>
    </w:p>
    <w:p w14:paraId="2A03721C" w14:textId="4C23993F" w:rsidR="002A59EF" w:rsidRPr="00E173E8" w:rsidRDefault="00CB47D8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Coll</w:t>
      </w:r>
      <w:r w:rsidR="002A59EF" w:rsidRPr="00E173E8">
        <w:rPr>
          <w:rFonts w:ascii="Arial" w:hAnsi="Arial" w:cs="Arial"/>
          <w:noProof/>
          <w:sz w:val="20"/>
          <w:szCs w:val="20"/>
        </w:rPr>
        <w:t>ege of Information Sciences</w:t>
      </w:r>
    </w:p>
    <w:p w14:paraId="25AAC565" w14:textId="42DFCE6D" w:rsidR="00CB47D8" w:rsidRPr="00E173E8" w:rsidRDefault="002A59EF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ab/>
        <w:t>and Technology</w:t>
      </w:r>
    </w:p>
    <w:p w14:paraId="23637BD9" w14:textId="22B1841C" w:rsidR="00CB47D8" w:rsidRPr="00E173E8" w:rsidRDefault="00CB47D8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E3</w:t>
      </w:r>
      <w:r w:rsidR="0048491E" w:rsidRPr="00E173E8">
        <w:rPr>
          <w:rFonts w:ascii="Arial" w:hAnsi="Arial" w:cs="Arial"/>
          <w:noProof/>
          <w:sz w:val="20"/>
          <w:szCs w:val="20"/>
        </w:rPr>
        <w:t>3</w:t>
      </w:r>
      <w:r w:rsidRPr="00E173E8">
        <w:rPr>
          <w:rFonts w:ascii="Arial" w:hAnsi="Arial" w:cs="Arial"/>
          <w:noProof/>
          <w:sz w:val="20"/>
          <w:szCs w:val="20"/>
        </w:rPr>
        <w:t>4 Westgate Building</w:t>
      </w:r>
    </w:p>
    <w:p w14:paraId="3A930A9A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University Park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6802</w:t>
      </w:r>
    </w:p>
    <w:p w14:paraId="360A7676" w14:textId="49592D92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814) 86</w:t>
      </w:r>
      <w:r w:rsidR="0048491E" w:rsidRPr="00E173E8">
        <w:rPr>
          <w:rFonts w:ascii="Arial" w:hAnsi="Arial" w:cs="Arial"/>
          <w:noProof/>
          <w:sz w:val="20"/>
          <w:szCs w:val="20"/>
        </w:rPr>
        <w:t>3</w:t>
      </w:r>
      <w:r w:rsidRPr="00E173E8">
        <w:rPr>
          <w:rFonts w:ascii="Arial" w:hAnsi="Arial" w:cs="Arial"/>
          <w:noProof/>
          <w:sz w:val="20"/>
          <w:szCs w:val="20"/>
        </w:rPr>
        <w:t>-</w:t>
      </w:r>
      <w:r w:rsidR="0048491E" w:rsidRPr="00E173E8">
        <w:rPr>
          <w:rFonts w:ascii="Arial" w:hAnsi="Arial" w:cs="Arial"/>
          <w:noProof/>
          <w:sz w:val="20"/>
          <w:szCs w:val="20"/>
        </w:rPr>
        <w:t>6316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4A6F4F67" w14:textId="28BE03B9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19" w:history="1">
        <w:r w:rsidR="0048491E" w:rsidRPr="00E173E8">
          <w:rPr>
            <w:rStyle w:val="Hyperlink"/>
            <w:rFonts w:ascii="Arial" w:hAnsi="Arial" w:cs="Arial"/>
            <w:noProof/>
            <w:sz w:val="20"/>
            <w:szCs w:val="20"/>
          </w:rPr>
          <w:t>mkh179@psu.edu</w:t>
        </w:r>
      </w:hyperlink>
    </w:p>
    <w:p w14:paraId="2B4607A6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38A02DFE" w14:textId="346F7F2E" w:rsidR="00CB47D8" w:rsidRPr="00E173E8" w:rsidRDefault="0048491E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    </w:t>
      </w:r>
      <w:r w:rsidR="00CC3BBE">
        <w:rPr>
          <w:rFonts w:ascii="Arial" w:hAnsi="Arial" w:cs="Arial"/>
          <w:noProof/>
          <w:sz w:val="20"/>
          <w:szCs w:val="20"/>
        </w:rPr>
        <w:t>Chris Gamrat</w:t>
      </w:r>
      <w:r w:rsidR="00CB47D8" w:rsidRPr="00E173E8">
        <w:rPr>
          <w:rFonts w:ascii="Arial" w:hAnsi="Arial" w:cs="Arial"/>
          <w:noProof/>
          <w:sz w:val="20"/>
          <w:szCs w:val="20"/>
        </w:rPr>
        <w:t xml:space="preserve"> (Alternate)</w:t>
      </w:r>
    </w:p>
    <w:p w14:paraId="74113612" w14:textId="36130510" w:rsidR="00CB47D8" w:rsidRPr="00E173E8" w:rsidRDefault="00CB47D8" w:rsidP="006D6D01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D84CDF" w:rsidRPr="00E173E8">
        <w:rPr>
          <w:rFonts w:ascii="Arial" w:hAnsi="Arial" w:cs="Arial"/>
          <w:noProof/>
          <w:sz w:val="20"/>
          <w:szCs w:val="20"/>
        </w:rPr>
        <w:t xml:space="preserve">Assistant Teaching </w:t>
      </w:r>
      <w:r w:rsidRPr="00E173E8">
        <w:rPr>
          <w:rFonts w:ascii="Arial" w:hAnsi="Arial" w:cs="Arial"/>
          <w:noProof/>
          <w:sz w:val="20"/>
          <w:szCs w:val="20"/>
        </w:rPr>
        <w:t>Professo</w:t>
      </w:r>
      <w:r w:rsidR="00D84CDF" w:rsidRPr="00E173E8">
        <w:rPr>
          <w:rFonts w:ascii="Arial" w:hAnsi="Arial" w:cs="Arial"/>
          <w:noProof/>
          <w:sz w:val="20"/>
          <w:szCs w:val="20"/>
        </w:rPr>
        <w:t>r</w:t>
      </w:r>
    </w:p>
    <w:p w14:paraId="338C8513" w14:textId="77777777" w:rsidR="002A59EF" w:rsidRPr="00E173E8" w:rsidRDefault="00CB47D8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2A59EF" w:rsidRPr="00E173E8">
        <w:rPr>
          <w:rFonts w:ascii="Arial" w:hAnsi="Arial" w:cs="Arial"/>
          <w:noProof/>
          <w:sz w:val="20"/>
          <w:szCs w:val="20"/>
        </w:rPr>
        <w:t>College of Information Sciences</w:t>
      </w:r>
    </w:p>
    <w:p w14:paraId="535457B5" w14:textId="2AE94BE8" w:rsidR="00CB47D8" w:rsidRPr="00E173E8" w:rsidRDefault="002A59EF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ab/>
        <w:t>and Technology</w:t>
      </w:r>
    </w:p>
    <w:p w14:paraId="65B5AEAA" w14:textId="4AD870E1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E3</w:t>
      </w:r>
      <w:r w:rsidR="00BF7866">
        <w:rPr>
          <w:rFonts w:ascii="Arial" w:hAnsi="Arial" w:cs="Arial"/>
          <w:noProof/>
          <w:sz w:val="20"/>
          <w:szCs w:val="20"/>
        </w:rPr>
        <w:t>97A</w:t>
      </w:r>
      <w:r w:rsidR="002A59EF"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Westgate Building</w:t>
      </w:r>
    </w:p>
    <w:p w14:paraId="05FAAFE4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University Park, PA 16802</w:t>
      </w:r>
    </w:p>
    <w:p w14:paraId="7D3A622A" w14:textId="184816F5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(814)</w:t>
      </w:r>
      <w:r w:rsidR="00D84CDF"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86</w:t>
      </w:r>
      <w:r w:rsidR="00BF7866">
        <w:rPr>
          <w:rFonts w:ascii="Arial" w:hAnsi="Arial" w:cs="Arial"/>
          <w:noProof/>
          <w:sz w:val="20"/>
          <w:szCs w:val="20"/>
        </w:rPr>
        <w:t>5-1525</w:t>
      </w:r>
    </w:p>
    <w:p w14:paraId="43D4E922" w14:textId="15F800EC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20" w:history="1">
        <w:r w:rsidR="00BF7866" w:rsidRPr="00FD4137">
          <w:rPr>
            <w:rStyle w:val="Hyperlink"/>
            <w:rFonts w:ascii="Arial" w:hAnsi="Arial" w:cs="Arial"/>
            <w:sz w:val="20"/>
            <w:szCs w:val="20"/>
          </w:rPr>
          <w:t>cwg118@psu.edu</w:t>
        </w:r>
      </w:hyperlink>
      <w:r w:rsidRPr="00E173E8">
        <w:rPr>
          <w:rFonts w:ascii="Arial" w:hAnsi="Arial" w:cs="Arial"/>
          <w:sz w:val="20"/>
          <w:szCs w:val="20"/>
        </w:rPr>
        <w:t xml:space="preserve"> </w:t>
      </w:r>
    </w:p>
    <w:p w14:paraId="36512E2F" w14:textId="77777777" w:rsidR="00C96286" w:rsidRPr="00E173E8" w:rsidRDefault="00C96286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493E57BC" w14:textId="7E2C258A" w:rsidR="00CB47D8" w:rsidRPr="00E173E8" w:rsidRDefault="00CB47D8" w:rsidP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College of the Liberal Arts</w:t>
      </w:r>
    </w:p>
    <w:p w14:paraId="77B8AE05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Dennis Gouran</w:t>
      </w:r>
    </w:p>
    <w:p w14:paraId="114D043C" w14:textId="77777777" w:rsidR="00E14AD1" w:rsidRPr="00E173E8" w:rsidRDefault="00CB47D8" w:rsidP="00CB47D8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Professor Emeritus of Labor and </w:t>
      </w:r>
    </w:p>
    <w:p w14:paraId="242E0DB3" w14:textId="4F1B59F4" w:rsidR="00CB47D8" w:rsidRPr="00E173E8" w:rsidRDefault="00CB47D8" w:rsidP="00E14AD1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Employment</w:t>
      </w:r>
      <w:r w:rsidR="00E14AD1" w:rsidRPr="00E173E8">
        <w:rPr>
          <w:rFonts w:ascii="Arial" w:hAnsi="Arial" w:cs="Arial"/>
          <w:noProof/>
          <w:sz w:val="20"/>
          <w:szCs w:val="20"/>
        </w:rPr>
        <w:t xml:space="preserve"> Relations</w:t>
      </w:r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15D05BE8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201 Beacon Circle</w:t>
      </w:r>
    </w:p>
    <w:p w14:paraId="75628F85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Boalsburg, PA 16827</w:t>
      </w:r>
    </w:p>
    <w:p w14:paraId="6128E304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(814) 808-6318</w:t>
      </w:r>
    </w:p>
    <w:p w14:paraId="7899FA79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hyperlink r:id="rId21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g8v@psu.edu</w:t>
        </w:r>
      </w:hyperlink>
    </w:p>
    <w:p w14:paraId="462AF4FC" w14:textId="3351E7A8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211F26A2" w14:textId="77777777" w:rsidR="00BE1829" w:rsidRDefault="009065E2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</w:r>
    </w:p>
    <w:p w14:paraId="0B249504" w14:textId="40860EE7" w:rsidR="00BE1829" w:rsidRPr="00E173E8" w:rsidRDefault="00BE1829" w:rsidP="00BE1829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lastRenderedPageBreak/>
        <w:t>College of the Liberal Arts</w:t>
      </w:r>
      <w:r>
        <w:rPr>
          <w:rFonts w:ascii="Arial" w:hAnsi="Arial" w:cs="Arial"/>
          <w:b/>
          <w:noProof/>
          <w:sz w:val="20"/>
          <w:szCs w:val="20"/>
        </w:rPr>
        <w:t xml:space="preserve"> (Continued)</w:t>
      </w:r>
    </w:p>
    <w:p w14:paraId="7905394A" w14:textId="6A6AD34B" w:rsidR="00CB47D8" w:rsidRPr="00E173E8" w:rsidRDefault="00DA5845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 xml:space="preserve">     </w:t>
      </w:r>
      <w:r w:rsidR="00F37310" w:rsidRPr="00E173E8">
        <w:rPr>
          <w:rFonts w:ascii="Arial" w:hAnsi="Arial" w:cs="Arial"/>
          <w:noProof/>
          <w:sz w:val="20"/>
          <w:szCs w:val="20"/>
        </w:rPr>
        <w:t>Donna Bahry</w:t>
      </w:r>
    </w:p>
    <w:p w14:paraId="5873D29A" w14:textId="1BF22B69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Emerit</w:t>
      </w:r>
      <w:r w:rsidR="00E6320B" w:rsidRPr="00E173E8">
        <w:rPr>
          <w:rFonts w:ascii="Arial" w:hAnsi="Arial" w:cs="Arial"/>
          <w:noProof/>
          <w:sz w:val="20"/>
          <w:szCs w:val="20"/>
        </w:rPr>
        <w:t>a</w:t>
      </w:r>
      <w:r w:rsidRPr="00E173E8">
        <w:rPr>
          <w:rFonts w:ascii="Arial" w:hAnsi="Arial" w:cs="Arial"/>
          <w:noProof/>
          <w:sz w:val="20"/>
          <w:szCs w:val="20"/>
        </w:rPr>
        <w:t xml:space="preserve"> of </w:t>
      </w:r>
      <w:r w:rsidR="00E6320B" w:rsidRPr="00E173E8">
        <w:rPr>
          <w:rFonts w:ascii="Arial" w:hAnsi="Arial" w:cs="Arial"/>
          <w:noProof/>
          <w:sz w:val="20"/>
          <w:szCs w:val="20"/>
        </w:rPr>
        <w:t>Political Science</w:t>
      </w:r>
    </w:p>
    <w:p w14:paraId="6E634E8F" w14:textId="06A29FFC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E6320B" w:rsidRPr="00E173E8">
        <w:rPr>
          <w:rFonts w:ascii="Arial" w:hAnsi="Arial" w:cs="Arial"/>
          <w:noProof/>
          <w:sz w:val="20"/>
          <w:szCs w:val="20"/>
        </w:rPr>
        <w:t>628 Fairway Road</w:t>
      </w:r>
    </w:p>
    <w:p w14:paraId="72C9C460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State College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6803</w:t>
      </w:r>
    </w:p>
    <w:p w14:paraId="417F7D9A" w14:textId="6BA6A0F1" w:rsidR="00CB47D8" w:rsidRPr="00E173E8" w:rsidRDefault="00CB47D8" w:rsidP="006D6D01">
      <w:pPr>
        <w:tabs>
          <w:tab w:val="left" w:pos="270"/>
          <w:tab w:val="left" w:pos="36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 xml:space="preserve">(814) </w:t>
      </w:r>
      <w:r w:rsidR="00110E47" w:rsidRPr="00E173E8">
        <w:rPr>
          <w:rFonts w:ascii="Arial" w:hAnsi="Arial" w:cs="Arial"/>
          <w:noProof/>
          <w:sz w:val="20"/>
          <w:szCs w:val="20"/>
        </w:rPr>
        <w:t>238</w:t>
      </w:r>
      <w:r w:rsidRPr="00E173E8">
        <w:rPr>
          <w:rFonts w:ascii="Arial" w:hAnsi="Arial" w:cs="Arial"/>
          <w:noProof/>
          <w:sz w:val="20"/>
          <w:szCs w:val="20"/>
        </w:rPr>
        <w:t>-</w:t>
      </w:r>
      <w:r w:rsidR="00110E47" w:rsidRPr="00E173E8">
        <w:rPr>
          <w:rFonts w:ascii="Arial" w:hAnsi="Arial" w:cs="Arial"/>
          <w:noProof/>
          <w:sz w:val="20"/>
          <w:szCs w:val="20"/>
        </w:rPr>
        <w:t>4389</w:t>
      </w:r>
      <w:r w:rsidRPr="00E173E8">
        <w:rPr>
          <w:rFonts w:ascii="Arial" w:hAnsi="Arial" w:cs="Arial"/>
          <w:noProof/>
          <w:sz w:val="20"/>
          <w:szCs w:val="20"/>
        </w:rPr>
        <w:tab/>
        <w:t xml:space="preserve">  </w:t>
      </w:r>
    </w:p>
    <w:p w14:paraId="1BF62CA0" w14:textId="7B94271C" w:rsidR="00CB47D8" w:rsidRPr="00E173E8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hyperlink r:id="rId22" w:history="1">
        <w:r w:rsidR="00A73054" w:rsidRPr="00E173E8">
          <w:rPr>
            <w:rStyle w:val="Hyperlink"/>
            <w:rFonts w:ascii="Arial" w:hAnsi="Arial" w:cs="Arial"/>
            <w:noProof/>
            <w:sz w:val="20"/>
            <w:szCs w:val="20"/>
          </w:rPr>
          <w:t>dlb46@psu.edu</w:t>
        </w:r>
      </w:hyperlink>
    </w:p>
    <w:p w14:paraId="2DAE201F" w14:textId="77777777" w:rsidR="00CB47D8" w:rsidRPr="00E173E8" w:rsidRDefault="00CB47D8">
      <w:pPr>
        <w:rPr>
          <w:rFonts w:ascii="Arial" w:hAnsi="Arial" w:cs="Arial"/>
          <w:b/>
          <w:noProof/>
          <w:sz w:val="20"/>
          <w:szCs w:val="20"/>
        </w:rPr>
      </w:pPr>
    </w:p>
    <w:p w14:paraId="5AFE10DE" w14:textId="10CE7947" w:rsidR="003A3042" w:rsidRPr="00E173E8" w:rsidRDefault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College of Medicine</w:t>
      </w:r>
    </w:p>
    <w:p w14:paraId="5AFE10DF" w14:textId="0897253A" w:rsidR="003A3042" w:rsidRPr="00E173E8" w:rsidRDefault="003A3042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Laur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Carrel</w:t>
      </w:r>
    </w:p>
    <w:p w14:paraId="5CBEC625" w14:textId="5C258B1A" w:rsidR="002A59EF" w:rsidRPr="00E173E8" w:rsidRDefault="003A3042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 xml:space="preserve">Associate Professor of </w:t>
      </w:r>
      <w:r w:rsidR="002A59EF" w:rsidRPr="00E173E8">
        <w:rPr>
          <w:rFonts w:ascii="Arial" w:hAnsi="Arial" w:cs="Arial"/>
          <w:noProof/>
          <w:sz w:val="20"/>
          <w:szCs w:val="20"/>
        </w:rPr>
        <w:t>Bioc</w:t>
      </w:r>
      <w:r w:rsidR="00D91FA1" w:rsidRPr="00E173E8">
        <w:rPr>
          <w:rFonts w:ascii="Arial" w:hAnsi="Arial" w:cs="Arial"/>
          <w:noProof/>
          <w:sz w:val="20"/>
          <w:szCs w:val="20"/>
        </w:rPr>
        <w:t>hemistry and</w:t>
      </w:r>
    </w:p>
    <w:p w14:paraId="5AFE10E1" w14:textId="6E4DA1AC" w:rsidR="003A3042" w:rsidRPr="00E173E8" w:rsidRDefault="002A59EF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ab/>
      </w:r>
      <w:r w:rsidR="00D91FA1" w:rsidRPr="00E173E8">
        <w:rPr>
          <w:rFonts w:ascii="Arial" w:hAnsi="Arial" w:cs="Arial"/>
          <w:noProof/>
          <w:sz w:val="20"/>
          <w:szCs w:val="20"/>
        </w:rPr>
        <w:t>Molecular Biology</w:t>
      </w:r>
    </w:p>
    <w:p w14:paraId="5AFE10E2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College of Medicine</w:t>
      </w:r>
    </w:p>
    <w:p w14:paraId="5AFE10E3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500 University Drive, H171</w:t>
      </w:r>
    </w:p>
    <w:p w14:paraId="5AFE10E4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Hershey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7033</w:t>
      </w:r>
    </w:p>
    <w:p w14:paraId="5AFE10E6" w14:textId="1F17EA1E" w:rsidR="003A3042" w:rsidRPr="00E173E8" w:rsidRDefault="003A3042" w:rsidP="0070215D">
      <w:pPr>
        <w:tabs>
          <w:tab w:val="left" w:pos="270"/>
        </w:tabs>
        <w:rPr>
          <w:rStyle w:val="Hyperlink"/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23" w:history="1">
        <w:r w:rsidR="00946834" w:rsidRPr="00D511A5">
          <w:rPr>
            <w:rStyle w:val="Hyperlink"/>
            <w:rFonts w:ascii="Arial" w:hAnsi="Arial" w:cs="Arial"/>
            <w:sz w:val="20"/>
            <w:szCs w:val="20"/>
          </w:rPr>
          <w:t>luc3@psu.edu</w:t>
        </w:r>
      </w:hyperlink>
      <w:r w:rsidR="00946834">
        <w:rPr>
          <w:rFonts w:ascii="Arial" w:hAnsi="Arial" w:cs="Arial"/>
          <w:sz w:val="20"/>
          <w:szCs w:val="20"/>
        </w:rPr>
        <w:t xml:space="preserve"> </w:t>
      </w:r>
    </w:p>
    <w:p w14:paraId="7A801AEB" w14:textId="77777777" w:rsidR="00263356" w:rsidRPr="00E173E8" w:rsidRDefault="00263356" w:rsidP="0026335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bookmarkStart w:id="0" w:name="_Hlk5184969"/>
    </w:p>
    <w:bookmarkEnd w:id="0"/>
    <w:p w14:paraId="1F95AA1A" w14:textId="77777777" w:rsidR="00263356" w:rsidRPr="00E173E8" w:rsidRDefault="00263356" w:rsidP="00263356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Donald P. Bellisario College of Communications</w:t>
      </w:r>
    </w:p>
    <w:p w14:paraId="256758A5" w14:textId="63DAF8C5" w:rsidR="00263356" w:rsidRPr="00E173E8" w:rsidRDefault="00071456" w:rsidP="00263356">
      <w:pPr>
        <w:tabs>
          <w:tab w:val="left" w:pos="270"/>
        </w:tabs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ab/>
      </w:r>
      <w:r w:rsidR="00B46BDB"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Robert Richards</w:t>
      </w:r>
    </w:p>
    <w:p w14:paraId="3273B162" w14:textId="1A2B7EF4" w:rsidR="00B46BDB" w:rsidRPr="00E173E8" w:rsidRDefault="00B46BDB" w:rsidP="00071456">
      <w:pPr>
        <w:tabs>
          <w:tab w:val="left" w:pos="270"/>
        </w:tabs>
        <w:ind w:left="270"/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John &amp; Ann Curley Professor of First Amendment Studies</w:t>
      </w:r>
    </w:p>
    <w:p w14:paraId="1E90CE81" w14:textId="11B20865" w:rsidR="00B46BDB" w:rsidRPr="00E173E8" w:rsidRDefault="00B46BDB" w:rsidP="00071456">
      <w:pPr>
        <w:tabs>
          <w:tab w:val="left" w:pos="270"/>
        </w:tabs>
        <w:ind w:left="270"/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Donald P. Bellisario College of Communications</w:t>
      </w:r>
    </w:p>
    <w:p w14:paraId="503CD276" w14:textId="75F8D58B" w:rsidR="00EE24ED" w:rsidRPr="00E173E8" w:rsidRDefault="00071456" w:rsidP="00263356">
      <w:pPr>
        <w:tabs>
          <w:tab w:val="left" w:pos="270"/>
        </w:tabs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ab/>
      </w:r>
      <w:r w:rsidR="00EE24ED"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814-863-1900</w:t>
      </w:r>
    </w:p>
    <w:p w14:paraId="4868C340" w14:textId="6C279D93" w:rsidR="00B929EC" w:rsidRPr="00E173E8" w:rsidRDefault="00071456" w:rsidP="00263356">
      <w:pPr>
        <w:tabs>
          <w:tab w:val="left" w:pos="270"/>
        </w:tabs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ab/>
      </w:r>
      <w:hyperlink r:id="rId24" w:history="1">
        <w:r w:rsidRPr="00E173E8">
          <w:rPr>
            <w:rStyle w:val="Hyperlink"/>
            <w:rFonts w:ascii="Arial" w:eastAsia="Times New Roman" w:hAnsi="Arial" w:cs="Arial"/>
            <w:sz w:val="20"/>
            <w:szCs w:val="20"/>
          </w:rPr>
          <w:t>rdr2@psu.edu</w:t>
        </w:r>
      </w:hyperlink>
      <w:r w:rsidR="00B929EC" w:rsidRPr="00E173E8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 xml:space="preserve"> </w:t>
      </w:r>
    </w:p>
    <w:p w14:paraId="37328E99" w14:textId="299552C8" w:rsidR="00263356" w:rsidRPr="00E173E8" w:rsidRDefault="00263356" w:rsidP="00263356">
      <w:pPr>
        <w:tabs>
          <w:tab w:val="left" w:pos="270"/>
        </w:tabs>
        <w:rPr>
          <w:rStyle w:val="Hyperlink"/>
          <w:rFonts w:ascii="Arial" w:eastAsia="Times New Roman" w:hAnsi="Arial" w:cs="Arial"/>
          <w:sz w:val="20"/>
          <w:szCs w:val="20"/>
        </w:rPr>
      </w:pPr>
    </w:p>
    <w:p w14:paraId="6698E632" w14:textId="77777777" w:rsidR="00263356" w:rsidRPr="00E173E8" w:rsidRDefault="00263356" w:rsidP="00263356">
      <w:pPr>
        <w:rPr>
          <w:rFonts w:ascii="Arial" w:hAnsi="Arial" w:cs="Arial"/>
          <w:b/>
          <w:noProof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Eberly College of Science </w:t>
      </w:r>
    </w:p>
    <w:p w14:paraId="12C3F1EB" w14:textId="77777777" w:rsidR="00263356" w:rsidRPr="00E173E8" w:rsidRDefault="00263356" w:rsidP="0026335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     </w:t>
      </w:r>
      <w:r w:rsidRPr="00E173E8">
        <w:rPr>
          <w:rFonts w:ascii="Arial" w:hAnsi="Arial" w:cs="Arial"/>
          <w:bCs w:val="0"/>
          <w:noProof/>
          <w:sz w:val="20"/>
          <w:szCs w:val="20"/>
        </w:rPr>
        <w:t>Diane Henderson</w:t>
      </w:r>
    </w:p>
    <w:p w14:paraId="0224917A" w14:textId="77777777" w:rsidR="00263356" w:rsidRPr="00E173E8" w:rsidRDefault="00263356" w:rsidP="0026335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Professor, Eberly College of Science</w:t>
      </w:r>
    </w:p>
    <w:p w14:paraId="4FEDA546" w14:textId="77777777" w:rsidR="00263356" w:rsidRPr="00E173E8" w:rsidRDefault="00263356" w:rsidP="0026335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Department of Mathematics</w:t>
      </w:r>
    </w:p>
    <w:p w14:paraId="6AEA51DC" w14:textId="77777777" w:rsidR="00263356" w:rsidRPr="00E173E8" w:rsidRDefault="00263356" w:rsidP="0026335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University Park, PA 16802</w:t>
      </w:r>
    </w:p>
    <w:p w14:paraId="3A535730" w14:textId="77777777" w:rsidR="00263356" w:rsidRPr="00E173E8" w:rsidRDefault="00263356" w:rsidP="00263356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814-867-5866</w:t>
      </w:r>
    </w:p>
    <w:p w14:paraId="5C36E100" w14:textId="08C88571" w:rsidR="009065E2" w:rsidRDefault="00263356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25" w:history="1">
        <w:r w:rsidRPr="00E173E8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dmh9@psu.edu</w:t>
        </w:r>
      </w:hyperlink>
    </w:p>
    <w:p w14:paraId="05D7509D" w14:textId="77777777" w:rsidR="0055785D" w:rsidRPr="0055785D" w:rsidRDefault="0055785D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sz w:val="20"/>
          <w:szCs w:val="20"/>
        </w:rPr>
      </w:pPr>
    </w:p>
    <w:p w14:paraId="1558051F" w14:textId="18B5588F" w:rsidR="00050A23" w:rsidRPr="00E173E8" w:rsidRDefault="00254227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</w:pPr>
      <w:r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 xml:space="preserve">     </w:t>
      </w:r>
      <w:r w:rsidR="003B6FFE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>John Nousek (Alternate)</w:t>
      </w:r>
    </w:p>
    <w:p w14:paraId="7BB19233" w14:textId="77777777" w:rsidR="00C97B79" w:rsidRPr="00E173E8" w:rsidRDefault="003B6FFE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</w:pPr>
      <w:r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ab/>
      </w:r>
      <w:r w:rsidR="00E8369C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>Professor</w:t>
      </w:r>
      <w:r w:rsidR="00C97B79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 xml:space="preserve">, </w:t>
      </w:r>
      <w:r w:rsidR="00C563B3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>Eberly College of Science</w:t>
      </w:r>
    </w:p>
    <w:p w14:paraId="5D6B2BA6" w14:textId="4A957A61" w:rsidR="003B6FFE" w:rsidRPr="00E173E8" w:rsidRDefault="00C97B79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</w:pPr>
      <w:r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ab/>
        <w:t xml:space="preserve">Department of </w:t>
      </w:r>
      <w:r w:rsidR="00C563B3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>Astronomy and Astrophysics</w:t>
      </w:r>
    </w:p>
    <w:p w14:paraId="69D2B2B9" w14:textId="013D50AA" w:rsidR="00C563B3" w:rsidRPr="00E173E8" w:rsidRDefault="00C563B3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</w:pPr>
      <w:r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ab/>
      </w:r>
      <w:r w:rsidR="00C97B79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>University Park, PA 16802</w:t>
      </w:r>
    </w:p>
    <w:p w14:paraId="11AD6343" w14:textId="6584C706" w:rsidR="00C97B79" w:rsidRPr="00E173E8" w:rsidRDefault="00C97B79" w:rsidP="00263356">
      <w:pPr>
        <w:tabs>
          <w:tab w:val="left" w:pos="270"/>
        </w:tabs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</w:pPr>
      <w:r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ab/>
        <w:t>814-863-1937</w:t>
      </w:r>
    </w:p>
    <w:p w14:paraId="3271E58E" w14:textId="642FA977" w:rsidR="00C97B79" w:rsidRPr="00E173E8" w:rsidRDefault="00C97B79" w:rsidP="0026335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ab/>
      </w:r>
      <w:hyperlink r:id="rId26" w:history="1">
        <w:r w:rsidR="004D2FEE" w:rsidRPr="00E173E8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jan2@psu.edu</w:t>
        </w:r>
      </w:hyperlink>
      <w:r w:rsidR="004D2FEE" w:rsidRPr="00E173E8">
        <w:rPr>
          <w:rStyle w:val="Hyperlink"/>
          <w:rFonts w:ascii="Arial" w:hAnsi="Arial" w:cs="Arial"/>
          <w:bCs w:val="0"/>
          <w:noProof/>
          <w:color w:val="auto"/>
          <w:sz w:val="20"/>
          <w:szCs w:val="20"/>
          <w:u w:val="none"/>
        </w:rPr>
        <w:t xml:space="preserve"> </w:t>
      </w:r>
    </w:p>
    <w:p w14:paraId="4691DC3D" w14:textId="77777777" w:rsidR="000D61A5" w:rsidRPr="00E173E8" w:rsidRDefault="000D61A5">
      <w:pPr>
        <w:rPr>
          <w:rFonts w:ascii="Arial" w:hAnsi="Arial" w:cs="Arial"/>
          <w:b/>
          <w:noProof/>
          <w:sz w:val="20"/>
          <w:szCs w:val="20"/>
        </w:rPr>
      </w:pPr>
    </w:p>
    <w:p w14:paraId="35A5860E" w14:textId="6A4C94FB" w:rsidR="00EA415E" w:rsidRPr="00E173E8" w:rsidRDefault="00EA415E" w:rsidP="00EA415E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Abington</w:t>
      </w:r>
    </w:p>
    <w:p w14:paraId="2A14A9C5" w14:textId="1D28CFC0" w:rsidR="00EA415E" w:rsidRPr="00E173E8" w:rsidRDefault="00EA415E" w:rsidP="00EA415E">
      <w:pPr>
        <w:rPr>
          <w:rFonts w:ascii="Arial" w:hAnsi="Arial" w:cs="Arial"/>
          <w:bCs w:val="0"/>
          <w:color w:val="000000"/>
          <w:sz w:val="20"/>
          <w:szCs w:val="20"/>
        </w:rPr>
      </w:pPr>
      <w:r w:rsidRPr="00E173E8">
        <w:rPr>
          <w:rFonts w:ascii="Arial" w:hAnsi="Arial" w:cs="Arial"/>
          <w:b/>
          <w:color w:val="000000"/>
          <w:sz w:val="20"/>
          <w:szCs w:val="20"/>
        </w:rPr>
        <w:t xml:space="preserve">   </w:t>
      </w:r>
      <w:r w:rsidR="006D6D01" w:rsidRPr="00E173E8">
        <w:rPr>
          <w:rFonts w:ascii="Arial" w:hAnsi="Arial" w:cs="Arial"/>
          <w:b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bCs w:val="0"/>
          <w:color w:val="000000"/>
          <w:sz w:val="20"/>
          <w:szCs w:val="20"/>
        </w:rPr>
        <w:t xml:space="preserve">Pierce Salguero </w:t>
      </w:r>
    </w:p>
    <w:p w14:paraId="75C1A682" w14:textId="69EEF31E" w:rsidR="00EA415E" w:rsidRPr="00E173E8" w:rsidRDefault="00EA415E" w:rsidP="00EA415E">
      <w:pPr>
        <w:rPr>
          <w:rFonts w:ascii="Arial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color w:val="000000"/>
          <w:sz w:val="20"/>
          <w:szCs w:val="20"/>
        </w:rPr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>Associate Pr</w:t>
      </w:r>
      <w:r w:rsidR="006D431E">
        <w:rPr>
          <w:rFonts w:ascii="Arial" w:hAnsi="Arial" w:cs="Arial"/>
          <w:color w:val="000000"/>
          <w:sz w:val="20"/>
          <w:szCs w:val="20"/>
        </w:rPr>
        <w:t>o</w:t>
      </w:r>
      <w:r w:rsidRPr="00E173E8">
        <w:rPr>
          <w:rFonts w:ascii="Arial" w:hAnsi="Arial" w:cs="Arial"/>
          <w:color w:val="000000"/>
          <w:sz w:val="20"/>
          <w:szCs w:val="20"/>
        </w:rPr>
        <w:t>fessor of Asian History</w:t>
      </w:r>
    </w:p>
    <w:p w14:paraId="211DAF0E" w14:textId="41BA028F" w:rsidR="00EA415E" w:rsidRPr="00E173E8" w:rsidRDefault="00EA415E" w:rsidP="00EA415E">
      <w:pPr>
        <w:rPr>
          <w:rFonts w:ascii="Arial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color w:val="000000"/>
          <w:sz w:val="20"/>
          <w:szCs w:val="20"/>
        </w:rPr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a</w:t>
      </w:r>
      <w:r w:rsidRPr="00E173E8">
        <w:rPr>
          <w:rFonts w:ascii="Arial" w:hAnsi="Arial" w:cs="Arial"/>
          <w:color w:val="000000"/>
          <w:sz w:val="20"/>
          <w:szCs w:val="20"/>
        </w:rPr>
        <w:t>nd Religious</w:t>
      </w:r>
      <w:r w:rsidR="00254227">
        <w:rPr>
          <w:rFonts w:ascii="Arial" w:hAnsi="Arial" w:cs="Arial"/>
          <w:color w:val="000000"/>
          <w:sz w:val="20"/>
          <w:szCs w:val="20"/>
        </w:rPr>
        <w:t xml:space="preserve"> </w:t>
      </w:r>
      <w:r w:rsidRPr="00E173E8">
        <w:rPr>
          <w:rFonts w:ascii="Arial" w:hAnsi="Arial" w:cs="Arial"/>
          <w:color w:val="000000"/>
          <w:sz w:val="20"/>
          <w:szCs w:val="20"/>
        </w:rPr>
        <w:t>Studies</w:t>
      </w:r>
    </w:p>
    <w:p w14:paraId="0AD1803C" w14:textId="7FAD5D99" w:rsidR="00EA415E" w:rsidRPr="00E173E8" w:rsidRDefault="00EA415E" w:rsidP="006D6D01">
      <w:pPr>
        <w:tabs>
          <w:tab w:val="left" w:pos="270"/>
        </w:tabs>
        <w:rPr>
          <w:rFonts w:ascii="Arial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color w:val="000000"/>
          <w:sz w:val="20"/>
          <w:szCs w:val="20"/>
        </w:rPr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>Penn State Abington</w:t>
      </w:r>
      <w:r w:rsidRPr="00E173E8">
        <w:rPr>
          <w:rFonts w:ascii="Arial" w:hAnsi="Arial" w:cs="Arial"/>
          <w:color w:val="000000"/>
          <w:sz w:val="20"/>
          <w:szCs w:val="20"/>
        </w:rPr>
        <w:br/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>302 Sutherland Bldg</w:t>
      </w:r>
    </w:p>
    <w:p w14:paraId="2231309A" w14:textId="6DDF1B50" w:rsidR="00EA415E" w:rsidRPr="00E173E8" w:rsidRDefault="00EA415E" w:rsidP="00EA415E">
      <w:pPr>
        <w:rPr>
          <w:rFonts w:ascii="Arial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color w:val="000000"/>
          <w:sz w:val="20"/>
          <w:szCs w:val="20"/>
        </w:rPr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>1600 Woodland Road</w:t>
      </w:r>
      <w:r w:rsidRPr="00E173E8">
        <w:rPr>
          <w:rFonts w:ascii="Arial" w:hAnsi="Arial" w:cs="Arial"/>
          <w:color w:val="000000"/>
          <w:sz w:val="20"/>
          <w:szCs w:val="20"/>
        </w:rPr>
        <w:br/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 xml:space="preserve">Abington, PA 19001 </w:t>
      </w:r>
    </w:p>
    <w:p w14:paraId="54223D44" w14:textId="13072B50" w:rsidR="00EA415E" w:rsidRPr="00E173E8" w:rsidRDefault="006D6D01" w:rsidP="00EA415E">
      <w:pPr>
        <w:spacing w:after="240"/>
        <w:ind w:left="150"/>
        <w:rPr>
          <w:rStyle w:val="Hyperlink"/>
          <w:rFonts w:ascii="Arial" w:hAnsi="Arial" w:cs="Arial"/>
          <w:sz w:val="20"/>
          <w:szCs w:val="20"/>
        </w:rPr>
      </w:pPr>
      <w:r w:rsidRPr="00E173E8">
        <w:t xml:space="preserve">  </w:t>
      </w:r>
      <w:hyperlink r:id="rId27" w:tgtFrame="_blank" w:history="1">
        <w:r w:rsidR="00EA415E" w:rsidRPr="00E173E8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(215) 881-</w:t>
        </w:r>
      </w:hyperlink>
      <w:r w:rsidR="00EA415E" w:rsidRPr="00E173E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7826</w:t>
      </w:r>
      <w:r w:rsidR="00EA415E" w:rsidRPr="00E173E8">
        <w:rPr>
          <w:rFonts w:ascii="Arial" w:hAnsi="Arial" w:cs="Arial"/>
          <w:sz w:val="20"/>
          <w:szCs w:val="20"/>
        </w:rPr>
        <w:t xml:space="preserve"> </w:t>
      </w:r>
      <w:r w:rsidR="00EA415E" w:rsidRPr="00E173E8">
        <w:rPr>
          <w:rFonts w:ascii="Arial" w:hAnsi="Arial" w:cs="Arial"/>
          <w:color w:val="000000"/>
          <w:sz w:val="20"/>
          <w:szCs w:val="20"/>
        </w:rPr>
        <w:br/>
      </w:r>
      <w:r w:rsidRPr="00E173E8">
        <w:t xml:space="preserve">  </w:t>
      </w:r>
      <w:hyperlink r:id="rId28" w:history="1">
        <w:r w:rsidRPr="00E173E8">
          <w:rPr>
            <w:rStyle w:val="Hyperlink"/>
            <w:rFonts w:ascii="Arial" w:hAnsi="Arial" w:cs="Arial"/>
            <w:sz w:val="20"/>
            <w:szCs w:val="20"/>
          </w:rPr>
          <w:t>salguero@psu.edu</w:t>
        </w:r>
      </w:hyperlink>
    </w:p>
    <w:p w14:paraId="06A910FF" w14:textId="77777777" w:rsidR="00366157" w:rsidRDefault="00366157" w:rsidP="006D6D01">
      <w:pPr>
        <w:tabs>
          <w:tab w:val="left" w:pos="270"/>
        </w:tabs>
        <w:ind w:left="144"/>
        <w:contextualSpacing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527AFBD" w14:textId="77777777" w:rsidR="00366157" w:rsidRDefault="00366157" w:rsidP="006D6D01">
      <w:pPr>
        <w:tabs>
          <w:tab w:val="left" w:pos="270"/>
        </w:tabs>
        <w:ind w:left="144"/>
        <w:contextualSpacing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4F790343" w14:textId="77777777" w:rsidR="00366157" w:rsidRDefault="00366157" w:rsidP="00366157">
      <w:pPr>
        <w:rPr>
          <w:rFonts w:ascii="Arial" w:hAnsi="Arial" w:cs="Arial"/>
          <w:b/>
          <w:noProof/>
          <w:sz w:val="20"/>
          <w:szCs w:val="20"/>
        </w:rPr>
      </w:pPr>
    </w:p>
    <w:p w14:paraId="52518710" w14:textId="77777777" w:rsidR="00366157" w:rsidRDefault="00366157" w:rsidP="00366157">
      <w:pPr>
        <w:rPr>
          <w:rFonts w:ascii="Arial" w:hAnsi="Arial" w:cs="Arial"/>
          <w:b/>
          <w:noProof/>
          <w:sz w:val="20"/>
          <w:szCs w:val="20"/>
        </w:rPr>
      </w:pPr>
    </w:p>
    <w:p w14:paraId="7A6C378C" w14:textId="41C80540" w:rsidR="00366157" w:rsidRDefault="00366157" w:rsidP="00366157">
      <w:pPr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Abington</w:t>
      </w:r>
      <w:r>
        <w:rPr>
          <w:rFonts w:ascii="Arial" w:hAnsi="Arial" w:cs="Arial"/>
          <w:b/>
          <w:noProof/>
          <w:sz w:val="20"/>
          <w:szCs w:val="20"/>
        </w:rPr>
        <w:t xml:space="preserve"> (Continued)</w:t>
      </w:r>
    </w:p>
    <w:p w14:paraId="409531D2" w14:textId="40F0E0BC" w:rsidR="00EA415E" w:rsidRPr="00E173E8" w:rsidRDefault="00366157" w:rsidP="006D6D01">
      <w:pPr>
        <w:tabs>
          <w:tab w:val="left" w:pos="270"/>
        </w:tabs>
        <w:ind w:left="144"/>
        <w:contextualSpacing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  <w:r w:rsidR="006D6D01" w:rsidRPr="00E173E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  <w:r w:rsidR="00EA415E" w:rsidRPr="00E173E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Meghan Gillen (Alternate)</w:t>
      </w:r>
    </w:p>
    <w:p w14:paraId="36A51025" w14:textId="3604D04B" w:rsidR="00EA415E" w:rsidRPr="00E173E8" w:rsidRDefault="006D6D01" w:rsidP="00EA415E">
      <w:pPr>
        <w:ind w:left="150"/>
        <w:contextualSpacing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173E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 </w:t>
      </w:r>
      <w:r w:rsidR="00EA415E" w:rsidRPr="00E173E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Associate Professor of Psychology</w:t>
      </w:r>
    </w:p>
    <w:p w14:paraId="75692086" w14:textId="2E1322D9" w:rsidR="00EA415E" w:rsidRPr="00E173E8" w:rsidRDefault="006D6D01" w:rsidP="00EA415E">
      <w:pPr>
        <w:ind w:firstLine="150"/>
        <w:contextualSpacing/>
        <w:rPr>
          <w:rFonts w:ascii="Arial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="00EA415E" w:rsidRPr="00E173E8">
        <w:rPr>
          <w:rFonts w:ascii="Arial" w:hAnsi="Arial" w:cs="Arial"/>
          <w:color w:val="000000"/>
          <w:sz w:val="20"/>
          <w:szCs w:val="20"/>
        </w:rPr>
        <w:t>Penn State Abington</w:t>
      </w:r>
      <w:r w:rsidR="00EA415E" w:rsidRPr="00E173E8">
        <w:rPr>
          <w:rFonts w:ascii="Arial" w:hAnsi="Arial" w:cs="Arial"/>
          <w:color w:val="000000"/>
          <w:sz w:val="20"/>
          <w:szCs w:val="20"/>
        </w:rPr>
        <w:br/>
        <w:t xml:space="preserve">   </w:t>
      </w:r>
      <w:r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="00EA415E" w:rsidRPr="00E173E8">
        <w:rPr>
          <w:rFonts w:ascii="Arial" w:hAnsi="Arial" w:cs="Arial"/>
          <w:color w:val="000000"/>
          <w:sz w:val="20"/>
          <w:szCs w:val="20"/>
        </w:rPr>
        <w:t>236 Woodand Bldg</w:t>
      </w:r>
    </w:p>
    <w:p w14:paraId="5D11A0A6" w14:textId="5CDBA806" w:rsidR="00EA415E" w:rsidRPr="00E173E8" w:rsidRDefault="00EA415E" w:rsidP="00EA415E">
      <w:pPr>
        <w:contextualSpacing/>
        <w:rPr>
          <w:rFonts w:ascii="Arial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color w:val="000000"/>
          <w:sz w:val="20"/>
          <w:szCs w:val="20"/>
        </w:rPr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>1600 Woodland Road</w:t>
      </w:r>
      <w:r w:rsidRPr="00E173E8">
        <w:rPr>
          <w:rFonts w:ascii="Arial" w:hAnsi="Arial" w:cs="Arial"/>
          <w:color w:val="000000"/>
          <w:sz w:val="20"/>
          <w:szCs w:val="20"/>
        </w:rPr>
        <w:br/>
        <w:t xml:space="preserve">   </w:t>
      </w:r>
      <w:r w:rsidR="006D6D01" w:rsidRPr="00E173E8">
        <w:rPr>
          <w:rFonts w:ascii="Arial" w:hAnsi="Arial" w:cs="Arial"/>
          <w:color w:val="000000"/>
          <w:sz w:val="20"/>
          <w:szCs w:val="20"/>
        </w:rPr>
        <w:t xml:space="preserve">  </w:t>
      </w:r>
      <w:r w:rsidRPr="00E173E8">
        <w:rPr>
          <w:rFonts w:ascii="Arial" w:hAnsi="Arial" w:cs="Arial"/>
          <w:color w:val="000000"/>
          <w:sz w:val="20"/>
          <w:szCs w:val="20"/>
        </w:rPr>
        <w:t xml:space="preserve">Abington, PA 19001 </w:t>
      </w:r>
    </w:p>
    <w:p w14:paraId="084CF6C5" w14:textId="71C9D727" w:rsidR="00EA415E" w:rsidRPr="00E173E8" w:rsidRDefault="006D6D01" w:rsidP="00EA415E">
      <w:pPr>
        <w:ind w:left="150"/>
        <w:contextualSpacing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173E8">
        <w:t xml:space="preserve">  </w:t>
      </w:r>
      <w:hyperlink r:id="rId29" w:tgtFrame="_blank" w:history="1">
        <w:r w:rsidR="00EA415E" w:rsidRPr="00E173E8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(215) 881-</w:t>
        </w:r>
      </w:hyperlink>
      <w:r w:rsidR="00EA415E" w:rsidRPr="00E173E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7478</w:t>
      </w:r>
    </w:p>
    <w:p w14:paraId="2C7D9CA0" w14:textId="4A7D9C02" w:rsidR="00EA415E" w:rsidRPr="00E173E8" w:rsidRDefault="00EA415E" w:rsidP="00EA415E">
      <w:pPr>
        <w:rPr>
          <w:rFonts w:ascii="Arial" w:hAnsi="Arial" w:cs="Arial"/>
          <w:b/>
          <w:noProof/>
          <w:sz w:val="20"/>
          <w:szCs w:val="20"/>
        </w:rPr>
      </w:pPr>
      <w:r w:rsidRPr="00E173E8">
        <w:t xml:space="preserve">   </w:t>
      </w:r>
      <w:r w:rsidR="006D6D01" w:rsidRPr="00E173E8">
        <w:t xml:space="preserve">  </w:t>
      </w:r>
      <w:hyperlink r:id="rId30" w:history="1">
        <w:r w:rsidR="006D6D01" w:rsidRPr="00E173E8">
          <w:rPr>
            <w:rStyle w:val="Hyperlink"/>
            <w:rFonts w:ascii="Arial" w:hAnsi="Arial" w:cs="Arial"/>
            <w:sz w:val="20"/>
            <w:szCs w:val="20"/>
          </w:rPr>
          <w:t>mmg204@psu.edu</w:t>
        </w:r>
      </w:hyperlink>
    </w:p>
    <w:p w14:paraId="7D25FE9B" w14:textId="77777777" w:rsidR="00EA415E" w:rsidRPr="00E173E8" w:rsidRDefault="00EA415E">
      <w:pPr>
        <w:rPr>
          <w:rFonts w:ascii="Arial" w:hAnsi="Arial" w:cs="Arial"/>
          <w:b/>
          <w:noProof/>
          <w:sz w:val="20"/>
          <w:szCs w:val="20"/>
        </w:rPr>
      </w:pPr>
    </w:p>
    <w:p w14:paraId="684E590E" w14:textId="66755108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Altoona</w:t>
      </w:r>
    </w:p>
    <w:p w14:paraId="20BB5950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Lauren Jacobson-McConnell</w:t>
      </w:r>
    </w:p>
    <w:p w14:paraId="4E5E02C4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 xml:space="preserve">Associate Teaching Professor of Human </w:t>
      </w:r>
    </w:p>
    <w:p w14:paraId="079CF598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Development and Family Studies (HDFS)</w:t>
      </w:r>
    </w:p>
    <w:p w14:paraId="2B867A46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Altoona</w:t>
      </w:r>
    </w:p>
    <w:p w14:paraId="610D8FCB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3000 Ivyside Park</w:t>
      </w:r>
    </w:p>
    <w:p w14:paraId="605239B5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123 Hawthorn</w:t>
      </w:r>
      <w:r w:rsidRPr="00E173E8">
        <w:rPr>
          <w:rFonts w:ascii="Arial" w:hAnsi="Arial" w:cs="Arial"/>
          <w:noProof/>
          <w:sz w:val="20"/>
          <w:szCs w:val="20"/>
        </w:rPr>
        <w:t xml:space="preserve"> Building</w:t>
      </w:r>
    </w:p>
    <w:p w14:paraId="4D7CC239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Altoona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6601</w:t>
      </w:r>
    </w:p>
    <w:p w14:paraId="4633ED02" w14:textId="77777777" w:rsidR="0080419E" w:rsidRPr="00E173E8" w:rsidRDefault="0080419E" w:rsidP="0080419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814) 949-5273</w:t>
      </w:r>
    </w:p>
    <w:p w14:paraId="24335954" w14:textId="0EEAEF9B" w:rsidR="0080419E" w:rsidRPr="00E173E8" w:rsidRDefault="00B5557D" w:rsidP="0080419E">
      <w:pPr>
        <w:rPr>
          <w:rFonts w:ascii="Arial" w:hAnsi="Arial" w:cs="Arial"/>
          <w:b/>
          <w:noProof/>
          <w:sz w:val="20"/>
          <w:szCs w:val="20"/>
        </w:rPr>
      </w:pPr>
      <w:r w:rsidRPr="00E173E8">
        <w:t xml:space="preserve">     </w:t>
      </w:r>
      <w:hyperlink r:id="rId31" w:history="1">
        <w:r w:rsidR="0080419E" w:rsidRPr="00E173E8">
          <w:rPr>
            <w:rStyle w:val="Hyperlink"/>
            <w:rFonts w:ascii="Arial" w:hAnsi="Arial" w:cs="Arial"/>
            <w:noProof/>
            <w:sz w:val="20"/>
            <w:szCs w:val="20"/>
          </w:rPr>
          <w:t>lpj100@psu.edu</w:t>
        </w:r>
      </w:hyperlink>
    </w:p>
    <w:p w14:paraId="75B628F6" w14:textId="77777777" w:rsidR="0080419E" w:rsidRPr="00E173E8" w:rsidRDefault="0080419E">
      <w:pPr>
        <w:rPr>
          <w:rFonts w:ascii="Arial" w:hAnsi="Arial" w:cs="Arial"/>
          <w:b/>
          <w:noProof/>
          <w:sz w:val="20"/>
          <w:szCs w:val="20"/>
        </w:rPr>
      </w:pPr>
    </w:p>
    <w:p w14:paraId="104BE34F" w14:textId="14B9D62D" w:rsidR="00B5557D" w:rsidRPr="00E173E8" w:rsidRDefault="00B5557D" w:rsidP="00B5557D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Penn State Beaver </w:t>
      </w:r>
    </w:p>
    <w:p w14:paraId="4A5BFC61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Keith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Willson</w:t>
      </w:r>
    </w:p>
    <w:p w14:paraId="45EDF54C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Assistant Teaching Professor of Physics</w:t>
      </w:r>
    </w:p>
    <w:p w14:paraId="54E83934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Beaver</w:t>
      </w:r>
    </w:p>
    <w:p w14:paraId="6BE75C80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100 University Drive</w:t>
      </w:r>
    </w:p>
    <w:p w14:paraId="25D487D3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onaca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5061</w:t>
      </w:r>
    </w:p>
    <w:p w14:paraId="656B5DBA" w14:textId="50A64911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24) 773-38</w:t>
      </w:r>
      <w:r w:rsidR="00030A37" w:rsidRPr="00E173E8">
        <w:rPr>
          <w:rFonts w:ascii="Arial" w:hAnsi="Arial" w:cs="Arial"/>
          <w:noProof/>
          <w:sz w:val="20"/>
          <w:szCs w:val="20"/>
        </w:rPr>
        <w:t>73</w:t>
      </w:r>
      <w:r w:rsidRPr="00E173E8">
        <w:rPr>
          <w:rFonts w:ascii="Arial" w:hAnsi="Arial" w:cs="Arial"/>
          <w:sz w:val="20"/>
          <w:szCs w:val="20"/>
        </w:rPr>
        <w:t xml:space="preserve"> </w:t>
      </w:r>
    </w:p>
    <w:p w14:paraId="62F78BA0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32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krw18@psu.edu</w:t>
        </w:r>
      </w:hyperlink>
    </w:p>
    <w:p w14:paraId="4DB457E9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</w:p>
    <w:p w14:paraId="000D2D12" w14:textId="23342A71" w:rsidR="00B5557D" w:rsidRPr="00E173E8" w:rsidRDefault="00B5557D" w:rsidP="00B5557D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Berks</w:t>
      </w:r>
    </w:p>
    <w:p w14:paraId="1486B700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alik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Richards</w:t>
      </w:r>
    </w:p>
    <w:p w14:paraId="0F273BF8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of Management</w:t>
      </w:r>
    </w:p>
    <w:p w14:paraId="6F34465E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Berks</w:t>
      </w:r>
    </w:p>
    <w:p w14:paraId="437C716A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Tulpehocken Road</w:t>
      </w:r>
    </w:p>
    <w:p w14:paraId="1817BB1D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.O. Box 7009</w:t>
      </w:r>
    </w:p>
    <w:p w14:paraId="61720593" w14:textId="77777777" w:rsidR="00B5557D" w:rsidRPr="00E173E8" w:rsidRDefault="00B5557D" w:rsidP="006D6D01">
      <w:pPr>
        <w:tabs>
          <w:tab w:val="left" w:pos="270"/>
          <w:tab w:val="left" w:pos="36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Reading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9610</w:t>
      </w:r>
    </w:p>
    <w:p w14:paraId="6E4CC186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610) 396-6096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11A92BD1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33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mur12@psu.edu</w:t>
        </w:r>
      </w:hyperlink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2202A767" w14:textId="77777777" w:rsidR="00B5557D" w:rsidRPr="00E173E8" w:rsidRDefault="00B5557D" w:rsidP="00B5557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DCCFEA" w14:textId="56B403D6" w:rsidR="00B5557D" w:rsidRPr="00E173E8" w:rsidRDefault="00B5557D" w:rsidP="00B5557D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Brandywine</w:t>
      </w:r>
    </w:p>
    <w:p w14:paraId="6421385F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Stephen Cimbala</w:t>
      </w:r>
    </w:p>
    <w:p w14:paraId="697C71B8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 xml:space="preserve">Distinguished </w:t>
      </w:r>
      <w:r w:rsidRPr="00E173E8">
        <w:rPr>
          <w:rFonts w:ascii="Arial" w:hAnsi="Arial" w:cs="Arial"/>
          <w:noProof/>
          <w:sz w:val="20"/>
          <w:szCs w:val="20"/>
        </w:rPr>
        <w:t>Professor of Political Science</w:t>
      </w:r>
    </w:p>
    <w:p w14:paraId="66239E8C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Brandywine</w:t>
      </w:r>
    </w:p>
    <w:p w14:paraId="7F86409D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25 Yearsley Mill Road</w:t>
      </w:r>
    </w:p>
    <w:p w14:paraId="5C69CC7B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edia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9063</w:t>
      </w:r>
    </w:p>
    <w:p w14:paraId="61D677DA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610) 892-1467</w:t>
      </w:r>
    </w:p>
    <w:p w14:paraId="7BC0D8FB" w14:textId="35283F4E" w:rsidR="00B5557D" w:rsidRDefault="00B5557D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34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sjc2@psu.edu</w:t>
        </w:r>
      </w:hyperlink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310A17D6" w14:textId="77777777" w:rsidR="00DE17AC" w:rsidRDefault="00DE17AC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1E9EAACA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5F9B10FD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02247287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7ECDF101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4AF34198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303AB31D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3D0FC00D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7210D731" w14:textId="77777777" w:rsidR="00366157" w:rsidRDefault="00366157" w:rsidP="00DE17AC">
      <w:pPr>
        <w:rPr>
          <w:rFonts w:ascii="Arial" w:hAnsi="Arial" w:cs="Arial"/>
          <w:b/>
          <w:noProof/>
          <w:sz w:val="20"/>
          <w:szCs w:val="20"/>
        </w:rPr>
      </w:pPr>
    </w:p>
    <w:p w14:paraId="30E9ED8F" w14:textId="0B1C63DF" w:rsidR="00DE17AC" w:rsidRPr="00E173E8" w:rsidRDefault="00DE17AC" w:rsidP="00DE17A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lastRenderedPageBreak/>
        <w:t xml:space="preserve">Penn State </w:t>
      </w:r>
      <w:r w:rsidRPr="00E173E8">
        <w:rPr>
          <w:rFonts w:ascii="Arial" w:hAnsi="Arial" w:cs="Arial"/>
          <w:b/>
          <w:noProof/>
          <w:sz w:val="20"/>
          <w:szCs w:val="20"/>
        </w:rPr>
        <w:t>Dickinson Law</w:t>
      </w:r>
    </w:p>
    <w:p w14:paraId="194B4A63" w14:textId="77777777" w:rsidR="00DE17AC" w:rsidRPr="00E173E8" w:rsidRDefault="00DE17AC" w:rsidP="00DE17AC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William Barker</w:t>
      </w:r>
    </w:p>
    <w:p w14:paraId="78717DB8" w14:textId="77777777" w:rsidR="00DE17AC" w:rsidRPr="00E173E8" w:rsidRDefault="00DE17AC" w:rsidP="00DE17AC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     Professor of Law</w:t>
      </w:r>
    </w:p>
    <w:p w14:paraId="34F1002B" w14:textId="77777777" w:rsidR="00DE17AC" w:rsidRPr="00E173E8" w:rsidRDefault="00DE17AC" w:rsidP="00DE17AC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     Dickinson Law</w:t>
      </w:r>
    </w:p>
    <w:p w14:paraId="1CA04312" w14:textId="77777777" w:rsidR="00DE17AC" w:rsidRPr="00E173E8" w:rsidRDefault="00DE17AC" w:rsidP="00DE17AC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     243 Lewis Katz Hall</w:t>
      </w:r>
    </w:p>
    <w:p w14:paraId="4B39CE06" w14:textId="77777777" w:rsidR="00DE17AC" w:rsidRPr="00E173E8" w:rsidRDefault="00DE17AC" w:rsidP="00DE17AC">
      <w:pPr>
        <w:ind w:firstLine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150 South College Street</w:t>
      </w:r>
    </w:p>
    <w:p w14:paraId="03A196C6" w14:textId="77777777" w:rsidR="00DE17AC" w:rsidRPr="00E173E8" w:rsidRDefault="00DE17AC" w:rsidP="00DE17AC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     Carlisle, PA 17013</w:t>
      </w:r>
    </w:p>
    <w:p w14:paraId="6921CE31" w14:textId="77777777" w:rsidR="00DE17AC" w:rsidRPr="00E173E8" w:rsidRDefault="00DE17AC" w:rsidP="00DE17AC">
      <w:pPr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     (717) 240-5263</w:t>
      </w:r>
    </w:p>
    <w:p w14:paraId="50F02AB5" w14:textId="77777777" w:rsidR="00DE17AC" w:rsidRPr="00E173E8" w:rsidRDefault="00DE17AC" w:rsidP="00DE17AC">
      <w:pPr>
        <w:tabs>
          <w:tab w:val="left" w:pos="270"/>
          <w:tab w:val="left" w:pos="36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color w:val="1F497D"/>
          <w:sz w:val="20"/>
          <w:szCs w:val="20"/>
        </w:rPr>
        <w:t>     </w:t>
      </w:r>
      <w:hyperlink r:id="rId35" w:history="1">
        <w:r w:rsidRPr="00E173E8">
          <w:rPr>
            <w:rStyle w:val="Hyperlink"/>
            <w:rFonts w:ascii="Arial" w:hAnsi="Arial" w:cs="Arial"/>
            <w:sz w:val="20"/>
            <w:szCs w:val="20"/>
          </w:rPr>
          <w:t>wbb3@psu.edu</w:t>
        </w:r>
      </w:hyperlink>
    </w:p>
    <w:p w14:paraId="6411574B" w14:textId="084ECEC9" w:rsidR="00E243D6" w:rsidRPr="00E173E8" w:rsidRDefault="00E243D6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3CDB0A46" w14:textId="1FA2328A" w:rsidR="00E243D6" w:rsidRPr="00E173E8" w:rsidRDefault="00E243D6" w:rsidP="006D6D01">
      <w:pPr>
        <w:tabs>
          <w:tab w:val="left" w:pos="90"/>
        </w:tabs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DuBois</w:t>
      </w:r>
    </w:p>
    <w:p w14:paraId="3A25E3B1" w14:textId="77777777" w:rsidR="00E243D6" w:rsidRPr="00E173E8" w:rsidRDefault="00E243D6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Jacquelyn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K.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Atkins</w:t>
      </w:r>
    </w:p>
    <w:p w14:paraId="5A9CC2FC" w14:textId="77777777" w:rsidR="00E243D6" w:rsidRPr="00E173E8" w:rsidRDefault="00E243D6" w:rsidP="00E243D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Assistant Teaching Professor of English</w:t>
      </w:r>
    </w:p>
    <w:p w14:paraId="4AF1148A" w14:textId="77777777" w:rsidR="00E243D6" w:rsidRPr="00E173E8" w:rsidRDefault="00E243D6" w:rsidP="00E243D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DuBois</w:t>
      </w:r>
    </w:p>
    <w:p w14:paraId="1DADC78E" w14:textId="77777777" w:rsidR="00E243D6" w:rsidRPr="00E173E8" w:rsidRDefault="00E243D6" w:rsidP="00E243D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College Place</w:t>
      </w:r>
    </w:p>
    <w:p w14:paraId="2ECD48C3" w14:textId="77777777" w:rsidR="00E243D6" w:rsidRPr="00E173E8" w:rsidRDefault="00E243D6" w:rsidP="00E243D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108 Hiller Building</w:t>
      </w:r>
    </w:p>
    <w:p w14:paraId="146D20D5" w14:textId="77777777" w:rsidR="00E243D6" w:rsidRPr="00E173E8" w:rsidRDefault="00E243D6" w:rsidP="00E243D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DuBois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5801</w:t>
      </w:r>
    </w:p>
    <w:p w14:paraId="39914380" w14:textId="77777777" w:rsidR="00E243D6" w:rsidRPr="00E173E8" w:rsidRDefault="00E243D6" w:rsidP="00E243D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814) 375-4815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525FB622" w14:textId="417B7EF8" w:rsidR="00E243D6" w:rsidRPr="00E173E8" w:rsidRDefault="00E243D6" w:rsidP="00E243D6">
      <w:pPr>
        <w:tabs>
          <w:tab w:val="left" w:pos="270"/>
        </w:tabs>
        <w:rPr>
          <w:rStyle w:val="Hyperlink"/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36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jkatkins@psu.edu</w:t>
        </w:r>
      </w:hyperlink>
    </w:p>
    <w:p w14:paraId="39C2C5AA" w14:textId="0025CEDF" w:rsidR="00A145F6" w:rsidRPr="00E173E8" w:rsidRDefault="00A145F6" w:rsidP="00E243D6">
      <w:pPr>
        <w:tabs>
          <w:tab w:val="left" w:pos="270"/>
        </w:tabs>
        <w:rPr>
          <w:rStyle w:val="Hyperlink"/>
          <w:rFonts w:ascii="Arial" w:hAnsi="Arial" w:cs="Arial"/>
          <w:noProof/>
          <w:sz w:val="20"/>
          <w:szCs w:val="20"/>
        </w:rPr>
      </w:pPr>
    </w:p>
    <w:p w14:paraId="0CBD09B7" w14:textId="16B381D0" w:rsidR="00A145F6" w:rsidRPr="00E173E8" w:rsidRDefault="00A145F6" w:rsidP="00A145F6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</w:t>
      </w:r>
      <w:r w:rsidR="00624467">
        <w:rPr>
          <w:rFonts w:ascii="Arial" w:hAnsi="Arial" w:cs="Arial"/>
          <w:b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b/>
          <w:noProof/>
          <w:sz w:val="20"/>
          <w:szCs w:val="20"/>
        </w:rPr>
        <w:t>State Erie, The Behrend College</w:t>
      </w:r>
    </w:p>
    <w:p w14:paraId="2EAC397E" w14:textId="37092AA1" w:rsidR="00FA058B" w:rsidRPr="00E173E8" w:rsidRDefault="00A145F6" w:rsidP="00034F0B">
      <w:pPr>
        <w:pStyle w:val="Default"/>
        <w:rPr>
          <w:color w:val="0070C0"/>
          <w:sz w:val="20"/>
          <w:szCs w:val="20"/>
        </w:rPr>
      </w:pPr>
      <w:r w:rsidRPr="00E173E8">
        <w:rPr>
          <w:sz w:val="20"/>
          <w:szCs w:val="20"/>
        </w:rPr>
        <w:t xml:space="preserve">     </w:t>
      </w:r>
      <w:r w:rsidR="00034F0B">
        <w:rPr>
          <w:sz w:val="20"/>
          <w:szCs w:val="20"/>
        </w:rPr>
        <w:t>Vacant</w:t>
      </w:r>
    </w:p>
    <w:p w14:paraId="4CB3C610" w14:textId="20266D2B" w:rsidR="00230526" w:rsidRPr="00E173E8" w:rsidRDefault="00230526" w:rsidP="00FA058B">
      <w:pPr>
        <w:pStyle w:val="Default"/>
        <w:rPr>
          <w:rStyle w:val="Hyperlink"/>
          <w:sz w:val="20"/>
          <w:szCs w:val="20"/>
        </w:rPr>
      </w:pPr>
    </w:p>
    <w:p w14:paraId="3BF50751" w14:textId="77777777" w:rsidR="00230526" w:rsidRPr="00E173E8" w:rsidRDefault="00230526" w:rsidP="00230526">
      <w:pPr>
        <w:pStyle w:val="Default"/>
        <w:rPr>
          <w:sz w:val="20"/>
          <w:szCs w:val="20"/>
        </w:rPr>
      </w:pPr>
      <w:r w:rsidRPr="00E173E8">
        <w:rPr>
          <w:sz w:val="20"/>
          <w:szCs w:val="20"/>
        </w:rPr>
        <w:t xml:space="preserve">     Scott Stroupe (Alternate)</w:t>
      </w:r>
    </w:p>
    <w:p w14:paraId="42268053" w14:textId="77777777" w:rsidR="00230526" w:rsidRPr="00E173E8" w:rsidRDefault="00230526" w:rsidP="00230526">
      <w:pPr>
        <w:pStyle w:val="Default"/>
        <w:rPr>
          <w:sz w:val="20"/>
          <w:szCs w:val="20"/>
        </w:rPr>
      </w:pPr>
      <w:r w:rsidRPr="00E173E8">
        <w:rPr>
          <w:sz w:val="20"/>
          <w:szCs w:val="20"/>
        </w:rPr>
        <w:t xml:space="preserve">     Assistant Teaching Professor of Management</w:t>
      </w:r>
    </w:p>
    <w:p w14:paraId="5A15B815" w14:textId="77777777" w:rsidR="00230526" w:rsidRPr="00E173E8" w:rsidRDefault="00230526" w:rsidP="00230526">
      <w:pPr>
        <w:pStyle w:val="Default"/>
        <w:rPr>
          <w:sz w:val="20"/>
          <w:szCs w:val="20"/>
        </w:rPr>
      </w:pPr>
      <w:r w:rsidRPr="00E173E8">
        <w:rPr>
          <w:sz w:val="20"/>
          <w:szCs w:val="20"/>
        </w:rPr>
        <w:t xml:space="preserve">     Penn State Behrend </w:t>
      </w:r>
    </w:p>
    <w:p w14:paraId="0E43E5DC" w14:textId="77777777" w:rsidR="00230526" w:rsidRPr="00E173E8" w:rsidRDefault="00230526" w:rsidP="00230526">
      <w:pPr>
        <w:pStyle w:val="Default"/>
        <w:rPr>
          <w:sz w:val="20"/>
          <w:szCs w:val="20"/>
        </w:rPr>
      </w:pPr>
      <w:r w:rsidRPr="00E173E8">
        <w:rPr>
          <w:sz w:val="20"/>
          <w:szCs w:val="20"/>
        </w:rPr>
        <w:t xml:space="preserve">     235B Burke Center</w:t>
      </w:r>
    </w:p>
    <w:p w14:paraId="5DD5CF6F" w14:textId="77777777" w:rsidR="00230526" w:rsidRPr="00E173E8" w:rsidRDefault="00230526" w:rsidP="00230526">
      <w:pPr>
        <w:pStyle w:val="Default"/>
        <w:rPr>
          <w:sz w:val="20"/>
          <w:szCs w:val="20"/>
        </w:rPr>
      </w:pPr>
      <w:r w:rsidRPr="00E173E8">
        <w:rPr>
          <w:sz w:val="20"/>
          <w:szCs w:val="20"/>
        </w:rPr>
        <w:t xml:space="preserve">     Erie, PA 16563 </w:t>
      </w:r>
    </w:p>
    <w:p w14:paraId="6E83BD19" w14:textId="77777777" w:rsidR="00230526" w:rsidRPr="00E173E8" w:rsidRDefault="00230526" w:rsidP="00230526">
      <w:pPr>
        <w:pStyle w:val="Default"/>
        <w:rPr>
          <w:sz w:val="20"/>
          <w:szCs w:val="20"/>
        </w:rPr>
      </w:pPr>
      <w:r w:rsidRPr="00E173E8">
        <w:rPr>
          <w:sz w:val="20"/>
          <w:szCs w:val="20"/>
        </w:rPr>
        <w:t xml:space="preserve">     (814) 898-6141</w:t>
      </w:r>
    </w:p>
    <w:p w14:paraId="5D2DAA8F" w14:textId="4EFA57E0" w:rsidR="00230526" w:rsidRPr="00E173E8" w:rsidRDefault="00230526" w:rsidP="00230526">
      <w:pPr>
        <w:tabs>
          <w:tab w:val="left" w:pos="270"/>
        </w:tabs>
        <w:rPr>
          <w:sz w:val="20"/>
          <w:szCs w:val="20"/>
        </w:rPr>
      </w:pPr>
      <w:r w:rsidRPr="00E173E8">
        <w:rPr>
          <w:rFonts w:ascii="Arial" w:hAnsi="Arial" w:cs="Arial"/>
          <w:color w:val="0000FF"/>
          <w:sz w:val="20"/>
          <w:szCs w:val="20"/>
        </w:rPr>
        <w:t xml:space="preserve">     </w:t>
      </w:r>
      <w:hyperlink r:id="rId37" w:history="1">
        <w:r w:rsidRPr="00E173E8">
          <w:rPr>
            <w:rStyle w:val="Hyperlink"/>
            <w:rFonts w:ascii="Arial" w:hAnsi="Arial" w:cs="Arial"/>
            <w:sz w:val="20"/>
            <w:szCs w:val="20"/>
          </w:rPr>
          <w:t>sts16@psu.edu</w:t>
        </w:r>
      </w:hyperlink>
    </w:p>
    <w:p w14:paraId="4C64F8FD" w14:textId="58B0E02B" w:rsidR="00C33368" w:rsidRPr="00E173E8" w:rsidRDefault="00C33368" w:rsidP="00A145F6">
      <w:pPr>
        <w:tabs>
          <w:tab w:val="left" w:pos="270"/>
        </w:tabs>
        <w:rPr>
          <w:sz w:val="20"/>
          <w:szCs w:val="20"/>
        </w:rPr>
      </w:pPr>
    </w:p>
    <w:p w14:paraId="29683E2D" w14:textId="77777777" w:rsidR="00C33368" w:rsidRPr="00E173E8" w:rsidRDefault="00C33368" w:rsidP="00C3336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Fayette, The Eberly Campus</w:t>
      </w:r>
    </w:p>
    <w:p w14:paraId="1F260251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JoAnn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Jankoski</w:t>
      </w:r>
    </w:p>
    <w:p w14:paraId="10339939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Associate Professor of Human Development</w:t>
      </w:r>
    </w:p>
    <w:p w14:paraId="2689D13D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and Family Studies</w:t>
      </w:r>
    </w:p>
    <w:p w14:paraId="102CC71D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Fayette, The Eberly Campus</w:t>
      </w:r>
    </w:p>
    <w:p w14:paraId="20DF4E9F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2201 University Drive</w:t>
      </w:r>
    </w:p>
    <w:p w14:paraId="31D7EE3F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Lemont Furnace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5456</w:t>
      </w:r>
    </w:p>
    <w:p w14:paraId="43DBC17A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24) 430-4277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609A2FF2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38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jxj17@psu.edu</w:t>
        </w:r>
      </w:hyperlink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162E53D3" w14:textId="77777777" w:rsidR="00C33368" w:rsidRPr="00E173E8" w:rsidRDefault="00C33368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0A527144" w14:textId="77777777" w:rsidR="00C33368" w:rsidRPr="00E173E8" w:rsidRDefault="00C33368" w:rsidP="00C3336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Great Valley</w:t>
      </w:r>
    </w:p>
    <w:p w14:paraId="17CFE63E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John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C.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Cameron</w:t>
      </w:r>
    </w:p>
    <w:p w14:paraId="1DC09644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Associate</w:t>
      </w:r>
      <w:r w:rsidRPr="00E173E8">
        <w:rPr>
          <w:rFonts w:ascii="Arial" w:hAnsi="Arial" w:cs="Arial"/>
          <w:noProof/>
          <w:sz w:val="20"/>
          <w:szCs w:val="20"/>
        </w:rPr>
        <w:t xml:space="preserve"> Teaching Professor of </w:t>
      </w:r>
    </w:p>
    <w:p w14:paraId="00517BF5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    Management and Organization</w:t>
      </w:r>
    </w:p>
    <w:p w14:paraId="510D23E5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Great Valley</w:t>
      </w:r>
    </w:p>
    <w:p w14:paraId="0026E363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30 E. Swedesford Road</w:t>
      </w:r>
    </w:p>
    <w:p w14:paraId="6EEDEAA2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alver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9355</w:t>
      </w:r>
    </w:p>
    <w:p w14:paraId="384F465C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610) 725-5370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544B02E0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39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jcc15@psu.edu</w:t>
        </w:r>
      </w:hyperlink>
    </w:p>
    <w:p w14:paraId="5EED255C" w14:textId="77777777" w:rsidR="00EA208D" w:rsidRPr="00E173E8" w:rsidRDefault="00EA208D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6F36200A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3DDD2151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1AF9FCC9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1601E1C0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2E25990A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3513C8FC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6BB12678" w14:textId="53123068" w:rsidR="00C33368" w:rsidRPr="00E173E8" w:rsidRDefault="00C33368" w:rsidP="00C33368">
      <w:pPr>
        <w:rPr>
          <w:rFonts w:ascii="Arial" w:hAnsi="Arial" w:cs="Arial"/>
          <w:b/>
          <w:noProof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Greater Allegheny</w:t>
      </w:r>
    </w:p>
    <w:p w14:paraId="061DC2FB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John Peles</w:t>
      </w:r>
    </w:p>
    <w:p w14:paraId="3ECDD48D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 xml:space="preserve">Professor of Biology </w:t>
      </w:r>
    </w:p>
    <w:p w14:paraId="795FF5FE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Greater Allegheny</w:t>
      </w:r>
    </w:p>
    <w:p w14:paraId="716D0A21" w14:textId="77777777" w:rsidR="00C33368" w:rsidRPr="00E173E8" w:rsidRDefault="00C33368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4000 University Drive</w:t>
      </w:r>
    </w:p>
    <w:p w14:paraId="7F2A93BD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cKeesport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5132</w:t>
      </w:r>
    </w:p>
    <w:p w14:paraId="1F72AE53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412) 675-9484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0D9678F4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40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jdp12@psu.edu</w:t>
        </w:r>
      </w:hyperlink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60AAD11A" w14:textId="77777777" w:rsidR="00C33368" w:rsidRPr="00E173E8" w:rsidRDefault="00C33368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3340B69B" w14:textId="13B41527" w:rsidR="00B5557D" w:rsidRPr="00E173E8" w:rsidRDefault="00B5557D" w:rsidP="00B5557D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Harrisburg, The Capital College</w:t>
      </w:r>
    </w:p>
    <w:p w14:paraId="54AA372B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atrick Cusatis</w:t>
      </w:r>
    </w:p>
    <w:p w14:paraId="211344D0" w14:textId="77777777" w:rsidR="00B5557D" w:rsidRPr="00E173E8" w:rsidRDefault="00B5557D" w:rsidP="00B5557D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Associate Professor of Finance</w:t>
      </w:r>
      <w:r w:rsidRPr="00E173E8">
        <w:rPr>
          <w:rFonts w:ascii="Arial" w:hAnsi="Arial" w:cs="Arial"/>
          <w:noProof/>
          <w:sz w:val="20"/>
          <w:szCs w:val="20"/>
        </w:rPr>
        <w:br/>
        <w:t>School of Business Administration</w:t>
      </w:r>
    </w:p>
    <w:p w14:paraId="7B43B162" w14:textId="77777777" w:rsidR="00B5557D" w:rsidRPr="00E173E8" w:rsidRDefault="00B5557D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Harrisburg</w:t>
      </w:r>
    </w:p>
    <w:p w14:paraId="6EF8E3ED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Olmsted Building, Room E356</w:t>
      </w:r>
    </w:p>
    <w:p w14:paraId="5D4CE784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777 West Harrisburg Pike</w:t>
      </w:r>
    </w:p>
    <w:p w14:paraId="6A5AACDC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iddletow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7057</w:t>
      </w:r>
    </w:p>
    <w:p w14:paraId="33A66211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17) 948-6162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110D0078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Style w:val="Hyperlink"/>
          <w:rFonts w:ascii="Arial" w:hAnsi="Arial" w:cs="Arial"/>
          <w:noProof/>
          <w:sz w:val="20"/>
          <w:szCs w:val="20"/>
        </w:rPr>
        <w:t>pjc101@psu.edu</w:t>
      </w:r>
    </w:p>
    <w:p w14:paraId="3AD7AA5A" w14:textId="77777777" w:rsidR="00B5557D" w:rsidRPr="00E173E8" w:rsidRDefault="00B5557D" w:rsidP="00B5557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7EAEFF5B" w14:textId="1C5E5165" w:rsidR="00B5557D" w:rsidRPr="00E173E8" w:rsidRDefault="00D94E0B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B5557D" w:rsidRPr="00E173E8">
        <w:rPr>
          <w:rFonts w:ascii="Arial" w:hAnsi="Arial" w:cs="Arial"/>
          <w:sz w:val="20"/>
          <w:szCs w:val="20"/>
        </w:rPr>
        <w:t>Stephanie Morrow</w:t>
      </w:r>
    </w:p>
    <w:p w14:paraId="1A873CE6" w14:textId="7D7868B4" w:rsidR="00B5557D" w:rsidRPr="00E173E8" w:rsidRDefault="00B51D05" w:rsidP="00B5557D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Associate</w:t>
      </w:r>
      <w:r w:rsidR="00B5557D" w:rsidRPr="00E173E8">
        <w:rPr>
          <w:rFonts w:ascii="Arial" w:hAnsi="Arial" w:cs="Arial"/>
          <w:sz w:val="20"/>
          <w:szCs w:val="20"/>
        </w:rPr>
        <w:t xml:space="preserve"> Teaching Professor of Speech</w:t>
      </w:r>
    </w:p>
    <w:p w14:paraId="5137FA54" w14:textId="77777777" w:rsidR="00B5557D" w:rsidRPr="00E173E8" w:rsidRDefault="00B5557D" w:rsidP="00B5557D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Communications</w:t>
      </w:r>
    </w:p>
    <w:p w14:paraId="6B8B39E3" w14:textId="77777777" w:rsidR="00B5557D" w:rsidRPr="00E173E8" w:rsidRDefault="00B5557D" w:rsidP="00B5557D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Penn State Harrisburg</w:t>
      </w:r>
    </w:p>
    <w:p w14:paraId="57389D58" w14:textId="77777777" w:rsidR="00B5557D" w:rsidRPr="00E173E8" w:rsidRDefault="00B5557D" w:rsidP="00B5557D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Olmsted Building, Room W356</w:t>
      </w:r>
    </w:p>
    <w:p w14:paraId="31F917C1" w14:textId="27851BA8" w:rsidR="00B5557D" w:rsidRPr="00E173E8" w:rsidRDefault="00B51D05" w:rsidP="00B5557D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777</w:t>
      </w:r>
      <w:r w:rsidR="00B5557D" w:rsidRPr="00E173E8">
        <w:rPr>
          <w:rFonts w:ascii="Arial" w:hAnsi="Arial" w:cs="Arial"/>
          <w:sz w:val="20"/>
          <w:szCs w:val="20"/>
        </w:rPr>
        <w:t xml:space="preserve"> West Harrisburg Pike</w:t>
      </w:r>
    </w:p>
    <w:p w14:paraId="3C111856" w14:textId="77777777" w:rsidR="00B5557D" w:rsidRPr="00E173E8" w:rsidRDefault="00B5557D" w:rsidP="00B5557D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Middletown, PA 17057</w:t>
      </w:r>
    </w:p>
    <w:p w14:paraId="76DF712F" w14:textId="77777777" w:rsidR="00B5557D" w:rsidRPr="00E173E8" w:rsidRDefault="00B5557D" w:rsidP="00B5557D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>(717) 948-6472</w:t>
      </w:r>
    </w:p>
    <w:p w14:paraId="7505FF06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Style w:val="Hyperlink"/>
          <w:rFonts w:ascii="Arial" w:hAnsi="Arial" w:cs="Arial"/>
          <w:noProof/>
          <w:sz w:val="20"/>
          <w:szCs w:val="20"/>
        </w:rPr>
        <w:t>slp205@psu.edu</w:t>
      </w:r>
    </w:p>
    <w:p w14:paraId="02157934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</w:p>
    <w:p w14:paraId="0CD76249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AB Shafaye</w:t>
      </w:r>
    </w:p>
    <w:p w14:paraId="3DE24C4F" w14:textId="1D1C700F" w:rsidR="00B5557D" w:rsidRPr="00E173E8" w:rsidRDefault="00B51D05" w:rsidP="005173F0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Associate </w:t>
      </w:r>
      <w:r w:rsidR="00B5557D" w:rsidRPr="00E173E8">
        <w:rPr>
          <w:rFonts w:ascii="Arial" w:hAnsi="Arial" w:cs="Arial"/>
          <w:sz w:val="20"/>
          <w:szCs w:val="20"/>
        </w:rPr>
        <w:t xml:space="preserve">Teaching Professor of Electrical </w:t>
      </w:r>
      <w:r w:rsidRPr="00E173E8">
        <w:rPr>
          <w:rFonts w:ascii="Arial" w:hAnsi="Arial" w:cs="Arial"/>
          <w:sz w:val="20"/>
          <w:szCs w:val="20"/>
        </w:rPr>
        <w:t xml:space="preserve">    </w:t>
      </w:r>
      <w:r w:rsidR="00B5557D" w:rsidRPr="00E173E8">
        <w:rPr>
          <w:rFonts w:ascii="Arial" w:hAnsi="Arial" w:cs="Arial"/>
          <w:sz w:val="20"/>
          <w:szCs w:val="20"/>
        </w:rPr>
        <w:t>Engineering</w:t>
      </w:r>
    </w:p>
    <w:p w14:paraId="2D964F9A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Penn State Harrisburg</w:t>
      </w:r>
    </w:p>
    <w:p w14:paraId="7A789A7D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Olmsted Building, Room W256A</w:t>
      </w:r>
    </w:p>
    <w:p w14:paraId="7FCB9B8D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777 West Harrisburg Pike</w:t>
      </w:r>
    </w:p>
    <w:p w14:paraId="411B7106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Middletown, PA 17057</w:t>
      </w:r>
    </w:p>
    <w:p w14:paraId="54CBD64F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(717) 948-6349</w:t>
      </w:r>
    </w:p>
    <w:p w14:paraId="2AE97A74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Style w:val="Hyperlink"/>
          <w:rFonts w:ascii="Arial" w:hAnsi="Arial" w:cs="Arial"/>
          <w:noProof/>
          <w:sz w:val="20"/>
          <w:szCs w:val="20"/>
        </w:rPr>
        <w:t>mes121@psu.edu</w:t>
      </w:r>
    </w:p>
    <w:p w14:paraId="5A0B813E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0669FDD8" w14:textId="356501FC" w:rsidR="00B5557D" w:rsidRPr="00E173E8" w:rsidRDefault="00B5557D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Jane Wilburne</w:t>
      </w:r>
    </w:p>
    <w:p w14:paraId="2B3C0489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of Mathematics Education</w:t>
      </w:r>
    </w:p>
    <w:p w14:paraId="3886D708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Harrisburg</w:t>
      </w:r>
    </w:p>
    <w:p w14:paraId="27F430E3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Olmsted Building, Room W331</w:t>
      </w:r>
    </w:p>
    <w:p w14:paraId="5E044C47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777 West Harrisburg Pike</w:t>
      </w:r>
    </w:p>
    <w:p w14:paraId="65EF3B7F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iddletow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7057</w:t>
      </w:r>
    </w:p>
    <w:p w14:paraId="25CA7312" w14:textId="77777777" w:rsidR="00B5557D" w:rsidRPr="00E173E8" w:rsidRDefault="00B5557D" w:rsidP="00B5557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17) 948-6212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46FE08CD" w14:textId="367202C9" w:rsidR="00B5557D" w:rsidRPr="00E173E8" w:rsidRDefault="00C33368" w:rsidP="00C33368">
      <w:pPr>
        <w:rPr>
          <w:rFonts w:ascii="Arial" w:hAnsi="Arial" w:cs="Arial"/>
          <w:b/>
          <w:noProof/>
          <w:sz w:val="20"/>
          <w:szCs w:val="20"/>
        </w:rPr>
      </w:pPr>
      <w:r w:rsidRPr="00E173E8">
        <w:rPr>
          <w:rStyle w:val="Hyperlink"/>
          <w:rFonts w:ascii="Arial" w:hAnsi="Arial" w:cs="Arial"/>
          <w:noProof/>
          <w:sz w:val="20"/>
          <w:szCs w:val="20"/>
          <w:u w:val="none"/>
        </w:rPr>
        <w:t xml:space="preserve">     </w:t>
      </w:r>
      <w:r w:rsidR="00B5557D" w:rsidRPr="00E173E8">
        <w:rPr>
          <w:rStyle w:val="Hyperlink"/>
          <w:rFonts w:ascii="Arial" w:hAnsi="Arial" w:cs="Arial"/>
          <w:noProof/>
          <w:sz w:val="20"/>
          <w:szCs w:val="20"/>
        </w:rPr>
        <w:t>jmw41@psu.edu</w:t>
      </w:r>
    </w:p>
    <w:p w14:paraId="2389B098" w14:textId="77777777" w:rsidR="00C33368" w:rsidRPr="00E173E8" w:rsidRDefault="00C33368">
      <w:pPr>
        <w:rPr>
          <w:rFonts w:ascii="Arial" w:hAnsi="Arial" w:cs="Arial"/>
          <w:b/>
          <w:noProof/>
          <w:sz w:val="20"/>
          <w:szCs w:val="20"/>
        </w:rPr>
      </w:pPr>
    </w:p>
    <w:p w14:paraId="74DF35D5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3AF221BF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47D5206D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6A6DF8EC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721748D2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11448AFD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1EF4FC57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77DD2547" w14:textId="77777777" w:rsidR="00970C89" w:rsidRDefault="00970C89" w:rsidP="00C33368">
      <w:pPr>
        <w:rPr>
          <w:rFonts w:ascii="Arial" w:hAnsi="Arial" w:cs="Arial"/>
          <w:b/>
          <w:noProof/>
          <w:sz w:val="20"/>
          <w:szCs w:val="20"/>
        </w:rPr>
      </w:pPr>
    </w:p>
    <w:p w14:paraId="00ECFDBC" w14:textId="3781566B" w:rsidR="00C33368" w:rsidRPr="00E173E8" w:rsidRDefault="00C33368" w:rsidP="00C3336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lastRenderedPageBreak/>
        <w:t>Penn State Hazleton</w:t>
      </w:r>
    </w:p>
    <w:p w14:paraId="1ECED750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ichael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Polgar</w:t>
      </w:r>
    </w:p>
    <w:p w14:paraId="0026CC85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of Sociology</w:t>
      </w:r>
    </w:p>
    <w:p w14:paraId="6B80A89F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Hazleton</w:t>
      </w:r>
    </w:p>
    <w:p w14:paraId="41D1DAF4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110 Graham Building</w:t>
      </w:r>
    </w:p>
    <w:p w14:paraId="2AC9A493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76 University Drive</w:t>
      </w:r>
    </w:p>
    <w:p w14:paraId="14BB5E64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Hazleto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8202</w:t>
      </w:r>
    </w:p>
    <w:p w14:paraId="7320E4A3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570) 450-3103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4FF037E7" w14:textId="77777777" w:rsidR="00C33368" w:rsidRPr="00E173E8" w:rsidRDefault="00C33368" w:rsidP="00C3336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41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mfp11@psu.edu</w:t>
        </w:r>
      </w:hyperlink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7F90C159" w14:textId="77777777" w:rsidR="001267B9" w:rsidRDefault="001267B9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2AAA60C6" w14:textId="540A1BAC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Yusuke Hayashi (</w:t>
      </w:r>
      <w:r w:rsidR="00D31C56">
        <w:rPr>
          <w:rFonts w:ascii="Arial" w:hAnsi="Arial" w:cs="Arial"/>
          <w:sz w:val="20"/>
          <w:szCs w:val="20"/>
        </w:rPr>
        <w:t>A</w:t>
      </w:r>
      <w:r w:rsidRPr="00E173E8">
        <w:rPr>
          <w:rFonts w:ascii="Arial" w:hAnsi="Arial" w:cs="Arial"/>
          <w:sz w:val="20"/>
          <w:szCs w:val="20"/>
        </w:rPr>
        <w:t>lternate)</w:t>
      </w:r>
    </w:p>
    <w:p w14:paraId="654F50F0" w14:textId="77777777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Associate Professor of Psychology</w:t>
      </w:r>
    </w:p>
    <w:p w14:paraId="2EE0EC31" w14:textId="77777777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Penn State Hazleton</w:t>
      </w:r>
    </w:p>
    <w:p w14:paraId="05D1E7F3" w14:textId="77777777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101 Memorial Building</w:t>
      </w:r>
    </w:p>
    <w:p w14:paraId="60BC0814" w14:textId="77777777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76 University Drive</w:t>
      </w:r>
    </w:p>
    <w:p w14:paraId="288EC6F3" w14:textId="77777777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Hazleton, PA 18202</w:t>
      </w:r>
    </w:p>
    <w:p w14:paraId="08733066" w14:textId="77777777" w:rsidR="00C33368" w:rsidRPr="00E173E8" w:rsidRDefault="00C33368" w:rsidP="00C3336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(570) 450-3431</w:t>
      </w:r>
    </w:p>
    <w:p w14:paraId="1DF7A960" w14:textId="2B90E25B" w:rsidR="00C33368" w:rsidRPr="00E173E8" w:rsidRDefault="006D6D01" w:rsidP="00C33368">
      <w:pPr>
        <w:rPr>
          <w:rFonts w:ascii="Arial" w:hAnsi="Arial" w:cs="Arial"/>
          <w:b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hyperlink r:id="rId42" w:history="1">
        <w:r w:rsidRPr="00E173E8">
          <w:rPr>
            <w:rStyle w:val="Hyperlink"/>
            <w:rFonts w:ascii="Arial" w:hAnsi="Arial" w:cs="Arial"/>
            <w:sz w:val="20"/>
            <w:szCs w:val="20"/>
          </w:rPr>
          <w:t>yuh26@psu.edu</w:t>
        </w:r>
      </w:hyperlink>
    </w:p>
    <w:p w14:paraId="715C671F" w14:textId="77777777" w:rsidR="00C33368" w:rsidRPr="00E173E8" w:rsidRDefault="00C33368">
      <w:pPr>
        <w:rPr>
          <w:rFonts w:ascii="Arial" w:hAnsi="Arial" w:cs="Arial"/>
          <w:b/>
          <w:noProof/>
          <w:sz w:val="20"/>
          <w:szCs w:val="20"/>
        </w:rPr>
      </w:pPr>
    </w:p>
    <w:p w14:paraId="5AFE113E" w14:textId="41842539" w:rsidR="003A3042" w:rsidRPr="00E173E8" w:rsidRDefault="003A3042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Law</w:t>
      </w:r>
      <w:r w:rsidR="00AD229E" w:rsidRPr="00E173E8">
        <w:rPr>
          <w:rFonts w:ascii="Arial" w:hAnsi="Arial" w:cs="Arial"/>
          <w:b/>
          <w:noProof/>
          <w:sz w:val="20"/>
          <w:szCs w:val="20"/>
        </w:rPr>
        <w:t xml:space="preserve"> and the</w:t>
      </w:r>
      <w:r w:rsidR="00F565F2">
        <w:rPr>
          <w:rFonts w:ascii="Arial" w:hAnsi="Arial" w:cs="Arial"/>
          <w:b/>
          <w:noProof/>
          <w:sz w:val="20"/>
          <w:szCs w:val="20"/>
        </w:rPr>
        <w:t xml:space="preserve"> </w:t>
      </w:r>
      <w:r w:rsidR="00AD229E" w:rsidRPr="00E173E8">
        <w:rPr>
          <w:rFonts w:ascii="Arial" w:hAnsi="Arial" w:cs="Arial"/>
          <w:b/>
          <w:noProof/>
          <w:sz w:val="20"/>
          <w:szCs w:val="20"/>
        </w:rPr>
        <w:t>School of International Affairs</w:t>
      </w:r>
    </w:p>
    <w:p w14:paraId="5AFE113F" w14:textId="5069D662" w:rsidR="003A3042" w:rsidRPr="00E173E8" w:rsidRDefault="000F3605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James Puckett</w:t>
      </w:r>
      <w:r w:rsidRPr="00E173E8">
        <w:rPr>
          <w:rFonts w:ascii="Arial" w:hAnsi="Arial" w:cs="Arial"/>
          <w:sz w:val="20"/>
          <w:szCs w:val="20"/>
        </w:rPr>
        <w:tab/>
      </w:r>
    </w:p>
    <w:p w14:paraId="5AFE1142" w14:textId="075255D5" w:rsidR="003A3042" w:rsidRPr="00E173E8" w:rsidRDefault="003A3042" w:rsidP="006D6D01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Professor</w:t>
      </w:r>
      <w:r w:rsidR="00435A58"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of Law</w:t>
      </w:r>
    </w:p>
    <w:p w14:paraId="5AFE1143" w14:textId="7084DCF4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080746" w:rsidRPr="00E173E8">
        <w:rPr>
          <w:rFonts w:ascii="Arial" w:hAnsi="Arial" w:cs="Arial"/>
          <w:noProof/>
          <w:sz w:val="20"/>
          <w:szCs w:val="20"/>
        </w:rPr>
        <w:t>0207</w:t>
      </w:r>
      <w:r w:rsidRPr="00E173E8">
        <w:rPr>
          <w:rFonts w:ascii="Arial" w:hAnsi="Arial" w:cs="Arial"/>
          <w:noProof/>
          <w:sz w:val="20"/>
          <w:szCs w:val="20"/>
        </w:rPr>
        <w:t xml:space="preserve"> Lewis Katz Building</w:t>
      </w:r>
    </w:p>
    <w:p w14:paraId="5AFE1144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University Park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6802</w:t>
      </w:r>
    </w:p>
    <w:p w14:paraId="5AFE1145" w14:textId="4EAAB520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814) 865-</w:t>
      </w:r>
      <w:r w:rsidR="00E369C6" w:rsidRPr="00E173E8">
        <w:rPr>
          <w:rFonts w:ascii="Arial" w:hAnsi="Arial" w:cs="Arial"/>
          <w:noProof/>
          <w:sz w:val="20"/>
          <w:szCs w:val="20"/>
        </w:rPr>
        <w:t>8</w:t>
      </w:r>
      <w:r w:rsidRPr="00E173E8">
        <w:rPr>
          <w:rFonts w:ascii="Arial" w:hAnsi="Arial" w:cs="Arial"/>
          <w:noProof/>
          <w:sz w:val="20"/>
          <w:szCs w:val="20"/>
        </w:rPr>
        <w:t>9</w:t>
      </w:r>
      <w:r w:rsidR="00080746" w:rsidRPr="00E173E8">
        <w:rPr>
          <w:rFonts w:ascii="Arial" w:hAnsi="Arial" w:cs="Arial"/>
          <w:noProof/>
          <w:sz w:val="20"/>
          <w:szCs w:val="20"/>
        </w:rPr>
        <w:t>00</w:t>
      </w:r>
    </w:p>
    <w:p w14:paraId="23BB639A" w14:textId="6FF6C607" w:rsidR="00D36D0E" w:rsidRPr="00E173E8" w:rsidRDefault="003A3042" w:rsidP="0070215D">
      <w:pPr>
        <w:tabs>
          <w:tab w:val="left" w:pos="270"/>
        </w:tabs>
        <w:rPr>
          <w:rStyle w:val="Hyperlink"/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43" w:history="1">
        <w:r w:rsidR="0048683A" w:rsidRPr="00D511A5">
          <w:rPr>
            <w:rStyle w:val="Hyperlink"/>
            <w:rFonts w:ascii="Arial" w:hAnsi="Arial" w:cs="Arial"/>
            <w:noProof/>
            <w:sz w:val="20"/>
            <w:szCs w:val="20"/>
          </w:rPr>
          <w:t>jmp53@psu.edu</w:t>
        </w:r>
      </w:hyperlink>
    </w:p>
    <w:p w14:paraId="0E955098" w14:textId="77777777" w:rsidR="00D36D0E" w:rsidRPr="00E173E8" w:rsidRDefault="00D36D0E" w:rsidP="0070215D">
      <w:pPr>
        <w:tabs>
          <w:tab w:val="left" w:pos="270"/>
        </w:tabs>
        <w:rPr>
          <w:rStyle w:val="Hyperlink"/>
          <w:rFonts w:ascii="Arial" w:hAnsi="Arial" w:cs="Arial"/>
          <w:noProof/>
          <w:sz w:val="20"/>
          <w:szCs w:val="20"/>
        </w:rPr>
      </w:pPr>
    </w:p>
    <w:p w14:paraId="2C7B7D07" w14:textId="44471706" w:rsidR="00D36D0E" w:rsidRPr="00E173E8" w:rsidRDefault="00D36D0E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16"/>
          <w:szCs w:val="16"/>
        </w:rPr>
        <w:t xml:space="preserve">     </w:t>
      </w:r>
      <w:r w:rsidR="00AD6885" w:rsidRPr="00E173E8">
        <w:rPr>
          <w:rFonts w:ascii="Arial" w:hAnsi="Arial" w:cs="Arial"/>
          <w:bCs w:val="0"/>
          <w:noProof/>
          <w:sz w:val="16"/>
          <w:szCs w:val="16"/>
        </w:rPr>
        <w:t xml:space="preserve"> </w:t>
      </w:r>
      <w:r w:rsidR="0090598F" w:rsidRPr="00E173E8">
        <w:rPr>
          <w:rFonts w:ascii="Arial" w:hAnsi="Arial" w:cs="Arial"/>
          <w:bCs w:val="0"/>
          <w:noProof/>
          <w:sz w:val="20"/>
          <w:szCs w:val="20"/>
        </w:rPr>
        <w:t>Dennis Jett</w:t>
      </w:r>
    </w:p>
    <w:p w14:paraId="5EFA8F02" w14:textId="13093033" w:rsidR="00AD6885" w:rsidRPr="00E173E8" w:rsidRDefault="00AD6885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Professor of International Affiars</w:t>
      </w:r>
    </w:p>
    <w:p w14:paraId="628AC574" w14:textId="240ADDDE" w:rsidR="00AD6885" w:rsidRPr="00E173E8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2</w:t>
      </w:r>
      <w:r w:rsidR="00C26268" w:rsidRPr="00E173E8">
        <w:rPr>
          <w:rFonts w:ascii="Arial" w:hAnsi="Arial" w:cs="Arial"/>
          <w:bCs w:val="0"/>
          <w:noProof/>
          <w:sz w:val="20"/>
          <w:szCs w:val="20"/>
        </w:rPr>
        <w:t>43</w:t>
      </w: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Lewis Katz Building</w:t>
      </w:r>
    </w:p>
    <w:p w14:paraId="34C9D176" w14:textId="514F7730" w:rsidR="005D14CD" w:rsidRPr="00E173E8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University Park, PA 16802</w:t>
      </w:r>
    </w:p>
    <w:p w14:paraId="709C3F4E" w14:textId="1C596C8E" w:rsidR="005D14CD" w:rsidRPr="00E173E8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(814) 867-2767</w:t>
      </w:r>
    </w:p>
    <w:p w14:paraId="2DA65735" w14:textId="057093F1" w:rsidR="005D14CD" w:rsidRPr="00E173E8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44" w:history="1">
        <w:r w:rsidR="00C26268" w:rsidRPr="00E173E8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dcj10@psu.edu</w:t>
        </w:r>
      </w:hyperlink>
    </w:p>
    <w:p w14:paraId="2D44879C" w14:textId="77777777" w:rsidR="00B90954" w:rsidRPr="00E173E8" w:rsidRDefault="00B90954">
      <w:pPr>
        <w:rPr>
          <w:rFonts w:ascii="Arial" w:hAnsi="Arial" w:cs="Arial"/>
          <w:b/>
          <w:noProof/>
          <w:sz w:val="20"/>
          <w:szCs w:val="20"/>
        </w:rPr>
      </w:pPr>
    </w:p>
    <w:p w14:paraId="62728FDB" w14:textId="26B48A65" w:rsidR="002402FB" w:rsidRPr="00E173E8" w:rsidRDefault="002402FB" w:rsidP="002402FB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</w:t>
      </w:r>
      <w:r w:rsidR="009F02B0" w:rsidRPr="00E173E8">
        <w:rPr>
          <w:rFonts w:ascii="Arial" w:hAnsi="Arial" w:cs="Arial"/>
          <w:b/>
          <w:noProof/>
          <w:sz w:val="20"/>
          <w:szCs w:val="20"/>
        </w:rPr>
        <w:t>t</w:t>
      </w:r>
      <w:r w:rsidRPr="00E173E8">
        <w:rPr>
          <w:rFonts w:ascii="Arial" w:hAnsi="Arial" w:cs="Arial"/>
          <w:b/>
          <w:noProof/>
          <w:sz w:val="20"/>
          <w:szCs w:val="20"/>
        </w:rPr>
        <w:t>e Lehigh Valley</w:t>
      </w:r>
    </w:p>
    <w:p w14:paraId="6005B77F" w14:textId="77777777" w:rsidR="002402FB" w:rsidRPr="00E173E8" w:rsidRDefault="002402FB" w:rsidP="002402FB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argaret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Christian</w:t>
      </w:r>
    </w:p>
    <w:p w14:paraId="565D7567" w14:textId="77777777" w:rsidR="002402FB" w:rsidRPr="00E173E8" w:rsidRDefault="002402FB" w:rsidP="002402FB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of English</w:t>
      </w:r>
    </w:p>
    <w:p w14:paraId="5A6DCA55" w14:textId="77777777" w:rsidR="002402FB" w:rsidRPr="00E173E8" w:rsidRDefault="002402FB" w:rsidP="002402FB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Lehigh Valley</w:t>
      </w:r>
    </w:p>
    <w:p w14:paraId="40F7F785" w14:textId="77777777" w:rsidR="002402FB" w:rsidRPr="00E173E8" w:rsidRDefault="002402FB" w:rsidP="002402FB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2809 Saucon Valley Road</w:t>
      </w:r>
    </w:p>
    <w:p w14:paraId="03DF7E97" w14:textId="77777777" w:rsidR="002402FB" w:rsidRPr="00E173E8" w:rsidRDefault="002402FB" w:rsidP="002402FB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Center Valley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8034</w:t>
      </w:r>
    </w:p>
    <w:p w14:paraId="30080F18" w14:textId="77777777" w:rsidR="002402FB" w:rsidRPr="00E173E8" w:rsidRDefault="002402FB" w:rsidP="002402FB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610) 285-5106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52AF6350" w14:textId="20E1347A" w:rsidR="005173F0" w:rsidRDefault="002402FB" w:rsidP="00E76AFF">
      <w:pPr>
        <w:rPr>
          <w:rFonts w:ascii="Arial" w:hAnsi="Arial" w:cs="Arial"/>
          <w:b/>
          <w:noProof/>
          <w:sz w:val="20"/>
          <w:szCs w:val="20"/>
        </w:rPr>
      </w:pPr>
      <w:r w:rsidRPr="00E173E8">
        <w:t xml:space="preserve">     </w:t>
      </w:r>
      <w:hyperlink r:id="rId45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mrc1@psu.edu</w:t>
        </w:r>
      </w:hyperlink>
    </w:p>
    <w:p w14:paraId="6A34AC86" w14:textId="77777777" w:rsidR="005173F0" w:rsidRDefault="005173F0" w:rsidP="00E76AFF">
      <w:pPr>
        <w:rPr>
          <w:rFonts w:ascii="Arial" w:hAnsi="Arial" w:cs="Arial"/>
          <w:b/>
          <w:noProof/>
          <w:sz w:val="20"/>
          <w:szCs w:val="20"/>
        </w:rPr>
      </w:pPr>
    </w:p>
    <w:p w14:paraId="632DA52F" w14:textId="2D81DE2A" w:rsidR="00E76AFF" w:rsidRPr="00E173E8" w:rsidRDefault="00E76AFF" w:rsidP="00E76AFF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Mont Alto</w:t>
      </w:r>
    </w:p>
    <w:p w14:paraId="6926DAA2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Kevin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Boon</w:t>
      </w:r>
    </w:p>
    <w:p w14:paraId="129E5B89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rofessor of English and Media Studies</w:t>
      </w:r>
    </w:p>
    <w:p w14:paraId="602A52B6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Mont Alto</w:t>
      </w:r>
    </w:p>
    <w:p w14:paraId="52B3F5F2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One Campus Drive</w:t>
      </w:r>
    </w:p>
    <w:p w14:paraId="5CEF18FB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211 General Studies Building</w:t>
      </w:r>
    </w:p>
    <w:p w14:paraId="5B9E4DBE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Mont Alto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7327</w:t>
      </w:r>
    </w:p>
    <w:p w14:paraId="631955D3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17) 749-6096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751650D4" w14:textId="5DFE7DC1" w:rsidR="00E76AFF" w:rsidRPr="00E173E8" w:rsidRDefault="00E76AFF" w:rsidP="00E76AFF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46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kab25@psu.edu</w:t>
        </w:r>
      </w:hyperlink>
    </w:p>
    <w:p w14:paraId="256D92C0" w14:textId="77777777" w:rsidR="00EA208D" w:rsidRPr="00E173E8" w:rsidRDefault="00EA208D" w:rsidP="00E76AFF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58460D4D" w14:textId="77777777" w:rsidR="00970C89" w:rsidRDefault="00970C89" w:rsidP="00E76AFF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4F441BD7" w14:textId="77777777" w:rsidR="00970C89" w:rsidRDefault="00970C89" w:rsidP="00E76AFF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561F42D5" w14:textId="77777777" w:rsidR="00970C89" w:rsidRDefault="00970C89" w:rsidP="00E76AFF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59720D30" w14:textId="02ECEBD0" w:rsidR="00E76AFF" w:rsidRPr="00E173E8" w:rsidRDefault="00E76AFF" w:rsidP="00E76AFF">
      <w:pPr>
        <w:tabs>
          <w:tab w:val="left" w:pos="270"/>
        </w:tabs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Penn State New Kensington</w:t>
      </w:r>
    </w:p>
    <w:p w14:paraId="0770DE35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 xml:space="preserve">John </w:t>
      </w:r>
      <w:r w:rsidRPr="00E173E8">
        <w:rPr>
          <w:rFonts w:ascii="Arial" w:hAnsi="Arial" w:cs="Arial"/>
          <w:noProof/>
          <w:sz w:val="20"/>
          <w:szCs w:val="20"/>
        </w:rPr>
        <w:t>Craig Hammond</w:t>
      </w:r>
    </w:p>
    <w:p w14:paraId="10093CB9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 xml:space="preserve">Associate </w:t>
      </w:r>
      <w:r w:rsidRPr="00E173E8">
        <w:rPr>
          <w:rFonts w:ascii="Arial" w:hAnsi="Arial" w:cs="Arial"/>
          <w:noProof/>
          <w:sz w:val="20"/>
          <w:szCs w:val="20"/>
        </w:rPr>
        <w:t>Professor of History</w:t>
      </w:r>
    </w:p>
    <w:p w14:paraId="4D6B31CA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New Kensington</w:t>
      </w:r>
    </w:p>
    <w:p w14:paraId="2461EF25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  <w:t>3550 7</w:t>
      </w:r>
      <w:r w:rsidRPr="00E173E8">
        <w:rPr>
          <w:rFonts w:ascii="Arial" w:hAnsi="Arial" w:cs="Arial"/>
          <w:sz w:val="20"/>
          <w:szCs w:val="20"/>
          <w:vertAlign w:val="superscript"/>
        </w:rPr>
        <w:t>th</w:t>
      </w:r>
      <w:r w:rsidRPr="00E173E8">
        <w:rPr>
          <w:rFonts w:ascii="Arial" w:hAnsi="Arial" w:cs="Arial"/>
          <w:sz w:val="20"/>
          <w:szCs w:val="20"/>
        </w:rPr>
        <w:t xml:space="preserve"> Street Road</w:t>
      </w:r>
    </w:p>
    <w:p w14:paraId="5C203355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New Kensingto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5068</w:t>
      </w:r>
    </w:p>
    <w:p w14:paraId="5A5E3C5D" w14:textId="77777777" w:rsidR="00E76AFF" w:rsidRPr="00E173E8" w:rsidRDefault="00E76AFF" w:rsidP="00E76AF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24) 334-6036</w:t>
      </w:r>
    </w:p>
    <w:p w14:paraId="1E73247E" w14:textId="1C117076" w:rsidR="00E76AFF" w:rsidRPr="00E173E8" w:rsidRDefault="00E76AFF" w:rsidP="00E76AFF">
      <w:pPr>
        <w:rPr>
          <w:rFonts w:ascii="Arial" w:hAnsi="Arial" w:cs="Arial"/>
          <w:b/>
          <w:noProof/>
          <w:sz w:val="20"/>
          <w:szCs w:val="20"/>
        </w:rPr>
      </w:pPr>
      <w:r w:rsidRPr="00E173E8">
        <w:t xml:space="preserve">     </w:t>
      </w:r>
      <w:hyperlink r:id="rId47" w:history="1">
        <w:r w:rsidRPr="00E173E8">
          <w:rPr>
            <w:rStyle w:val="Hyperlink"/>
            <w:rFonts w:ascii="Arial" w:hAnsi="Arial" w:cs="Arial"/>
            <w:noProof/>
            <w:sz w:val="20"/>
            <w:szCs w:val="20"/>
          </w:rPr>
          <w:t>jch24@psu.edu</w:t>
        </w:r>
      </w:hyperlink>
    </w:p>
    <w:p w14:paraId="643C77F1" w14:textId="77777777" w:rsidR="00914567" w:rsidRPr="00E173E8" w:rsidRDefault="00914567">
      <w:pPr>
        <w:rPr>
          <w:rFonts w:ascii="Arial" w:hAnsi="Arial" w:cs="Arial"/>
          <w:b/>
          <w:noProof/>
          <w:sz w:val="20"/>
          <w:szCs w:val="20"/>
        </w:rPr>
      </w:pPr>
    </w:p>
    <w:p w14:paraId="5AFE1148" w14:textId="1FCBBC21" w:rsidR="003A3042" w:rsidRPr="00E173E8" w:rsidRDefault="002C7763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Penn State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Schuylkill</w:t>
      </w:r>
    </w:p>
    <w:p w14:paraId="08010E37" w14:textId="3225C95B" w:rsidR="000E72DC" w:rsidRPr="00E173E8" w:rsidRDefault="00D23862" w:rsidP="006D6D01">
      <w:pPr>
        <w:tabs>
          <w:tab w:val="left" w:pos="270"/>
          <w:tab w:val="left" w:pos="36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Cory Scherer</w:t>
      </w:r>
      <w:r w:rsidR="000E72DC" w:rsidRPr="00E173E8">
        <w:rPr>
          <w:rFonts w:ascii="Arial" w:hAnsi="Arial" w:cs="Arial"/>
          <w:noProof/>
          <w:sz w:val="20"/>
          <w:szCs w:val="20"/>
        </w:rPr>
        <w:br/>
        <w:t>Associate Professor of Psychology and</w:t>
      </w:r>
    </w:p>
    <w:p w14:paraId="5AFE114B" w14:textId="2BADF4EF" w:rsidR="003A3042" w:rsidRPr="00E173E8" w:rsidRDefault="000E72DC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ab/>
      </w:r>
      <w:r w:rsidR="003A3042" w:rsidRPr="00E173E8">
        <w:rPr>
          <w:rFonts w:ascii="Arial" w:hAnsi="Arial" w:cs="Arial"/>
          <w:noProof/>
          <w:sz w:val="20"/>
          <w:szCs w:val="20"/>
        </w:rPr>
        <w:t>Penn State Schuylkill</w:t>
      </w:r>
    </w:p>
    <w:p w14:paraId="5AFE114D" w14:textId="7E94304A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200 University Drive</w:t>
      </w:r>
    </w:p>
    <w:p w14:paraId="5AFE114E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Schuylkill Have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7972</w:t>
      </w:r>
    </w:p>
    <w:p w14:paraId="7E730BC5" w14:textId="77777777" w:rsidR="00277D7F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570) 385-60</w:t>
      </w:r>
      <w:r w:rsidR="00C3250B" w:rsidRPr="00E173E8">
        <w:rPr>
          <w:rFonts w:ascii="Arial" w:hAnsi="Arial" w:cs="Arial"/>
          <w:noProof/>
          <w:sz w:val="20"/>
          <w:szCs w:val="20"/>
        </w:rPr>
        <w:t>66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5AFE1150" w14:textId="2FEEFD2A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48" w:history="1">
        <w:r w:rsidR="000E72DC" w:rsidRPr="00E173E8">
          <w:rPr>
            <w:rStyle w:val="Hyperlink"/>
            <w:rFonts w:ascii="Arial" w:hAnsi="Arial" w:cs="Arial"/>
            <w:sz w:val="20"/>
            <w:szCs w:val="20"/>
          </w:rPr>
          <w:t>cory.scherer@psu.edu</w:t>
        </w:r>
      </w:hyperlink>
    </w:p>
    <w:p w14:paraId="16215429" w14:textId="77777777" w:rsidR="00AF6909" w:rsidRPr="00E173E8" w:rsidRDefault="00AF6909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0379F8E8" w14:textId="26258566" w:rsidR="00CB47D8" w:rsidRPr="00E173E8" w:rsidRDefault="002C7763" w:rsidP="00CB47D8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Penn State </w:t>
      </w:r>
      <w:r w:rsidR="00CB47D8" w:rsidRPr="00E173E8">
        <w:rPr>
          <w:rFonts w:ascii="Arial" w:hAnsi="Arial" w:cs="Arial"/>
          <w:b/>
          <w:noProof/>
          <w:sz w:val="20"/>
          <w:szCs w:val="20"/>
        </w:rPr>
        <w:t>Scranton</w:t>
      </w:r>
    </w:p>
    <w:p w14:paraId="794E92D3" w14:textId="77777777" w:rsidR="00CB47D8" w:rsidRPr="00E173E8" w:rsidRDefault="00CB47D8" w:rsidP="006D6D01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  <w:t>James Hart</w:t>
      </w:r>
    </w:p>
    <w:p w14:paraId="61CB6633" w14:textId="77777777" w:rsidR="007662AD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B33655" w:rsidRPr="00E173E8">
        <w:rPr>
          <w:rFonts w:ascii="Arial" w:hAnsi="Arial" w:cs="Arial"/>
          <w:sz w:val="20"/>
          <w:szCs w:val="20"/>
        </w:rPr>
        <w:t xml:space="preserve">Assistant Teaching </w:t>
      </w:r>
      <w:proofErr w:type="spellStart"/>
      <w:r w:rsidR="00B33655" w:rsidRPr="00E173E8">
        <w:rPr>
          <w:rFonts w:ascii="Arial" w:hAnsi="Arial" w:cs="Arial"/>
          <w:sz w:val="20"/>
          <w:szCs w:val="20"/>
        </w:rPr>
        <w:t>Profesor</w:t>
      </w:r>
      <w:proofErr w:type="spellEnd"/>
      <w:r w:rsidR="00B33655" w:rsidRPr="00E173E8">
        <w:rPr>
          <w:rFonts w:ascii="Arial" w:hAnsi="Arial" w:cs="Arial"/>
          <w:sz w:val="20"/>
          <w:szCs w:val="20"/>
        </w:rPr>
        <w:t xml:space="preserve"> of</w:t>
      </w:r>
    </w:p>
    <w:p w14:paraId="5663B1D8" w14:textId="2261BAAF" w:rsidR="00CB47D8" w:rsidRPr="00E173E8" w:rsidRDefault="007662AD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 xml:space="preserve">     </w:t>
      </w:r>
      <w:r w:rsidR="00CB47D8" w:rsidRPr="00E173E8">
        <w:rPr>
          <w:rFonts w:ascii="Arial" w:hAnsi="Arial" w:cs="Arial"/>
          <w:noProof/>
          <w:sz w:val="20"/>
          <w:szCs w:val="20"/>
        </w:rPr>
        <w:t>Communicatio</w:t>
      </w:r>
      <w:r w:rsidRPr="00E173E8">
        <w:rPr>
          <w:rFonts w:ascii="Arial" w:hAnsi="Arial" w:cs="Arial"/>
          <w:noProof/>
          <w:sz w:val="20"/>
          <w:szCs w:val="20"/>
        </w:rPr>
        <w:t>ns</w:t>
      </w:r>
    </w:p>
    <w:p w14:paraId="49AA9BC9" w14:textId="13B72B21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Scranton</w:t>
      </w:r>
    </w:p>
    <w:p w14:paraId="31275293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120 Ridge View Drive</w:t>
      </w:r>
    </w:p>
    <w:p w14:paraId="4C97A21A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Dunmore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8512</w:t>
      </w:r>
    </w:p>
    <w:p w14:paraId="70328AF8" w14:textId="77777777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570) 963-2565</w:t>
      </w:r>
    </w:p>
    <w:p w14:paraId="5E0A4FE4" w14:textId="10196E76" w:rsidR="00CB47D8" w:rsidRPr="00E173E8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49" w:history="1">
        <w:r w:rsidR="00C3250B" w:rsidRPr="00E173E8">
          <w:rPr>
            <w:rStyle w:val="Hyperlink"/>
            <w:rFonts w:ascii="Arial" w:hAnsi="Arial" w:cs="Arial"/>
            <w:sz w:val="20"/>
            <w:szCs w:val="20"/>
          </w:rPr>
          <w:t>jwh24</w:t>
        </w:r>
        <w:r w:rsidR="00C3250B" w:rsidRPr="00E173E8">
          <w:rPr>
            <w:rStyle w:val="Hyperlink"/>
            <w:rFonts w:ascii="Arial" w:hAnsi="Arial" w:cs="Arial"/>
            <w:noProof/>
            <w:sz w:val="20"/>
            <w:szCs w:val="20"/>
          </w:rPr>
          <w:t>@psu.edu</w:t>
        </w:r>
      </w:hyperlink>
      <w:r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3BE2B657" w14:textId="77777777" w:rsidR="00CB47D8" w:rsidRPr="00E173E8" w:rsidRDefault="00CB47D8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15C" w14:textId="69CBA331" w:rsidR="003A3042" w:rsidRPr="00E173E8" w:rsidRDefault="002C7763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Penn State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Shenango</w:t>
      </w:r>
    </w:p>
    <w:p w14:paraId="5AFE115D" w14:textId="6492594C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0C36D9" w:rsidRPr="00E173E8">
        <w:rPr>
          <w:rFonts w:ascii="Arial" w:hAnsi="Arial" w:cs="Arial"/>
          <w:noProof/>
          <w:sz w:val="20"/>
          <w:szCs w:val="20"/>
        </w:rPr>
        <w:t>Tiffany Petricini</w:t>
      </w:r>
    </w:p>
    <w:p w14:paraId="5AFE115E" w14:textId="2CC350B6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AA6686" w:rsidRPr="00E173E8">
        <w:rPr>
          <w:rFonts w:ascii="Arial" w:hAnsi="Arial" w:cs="Arial"/>
          <w:sz w:val="20"/>
          <w:szCs w:val="20"/>
        </w:rPr>
        <w:t>Lecturer</w:t>
      </w:r>
    </w:p>
    <w:p w14:paraId="5AFE115F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Shenango</w:t>
      </w:r>
    </w:p>
    <w:p w14:paraId="5AFE1161" w14:textId="49576D24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147 Shenango Avenue</w:t>
      </w:r>
    </w:p>
    <w:p w14:paraId="5AFE1162" w14:textId="77777777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Sharon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6146</w:t>
      </w:r>
    </w:p>
    <w:p w14:paraId="5AFE1163" w14:textId="27258CCB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724) 983-2</w:t>
      </w:r>
      <w:r w:rsidR="00A920E2" w:rsidRPr="00E173E8">
        <w:rPr>
          <w:rFonts w:ascii="Arial" w:hAnsi="Arial" w:cs="Arial"/>
          <w:noProof/>
          <w:sz w:val="20"/>
          <w:szCs w:val="20"/>
        </w:rPr>
        <w:t>8</w:t>
      </w:r>
      <w:r w:rsidR="009573D8" w:rsidRPr="00E173E8">
        <w:rPr>
          <w:rFonts w:ascii="Arial" w:hAnsi="Arial" w:cs="Arial"/>
          <w:noProof/>
          <w:sz w:val="20"/>
          <w:szCs w:val="20"/>
        </w:rPr>
        <w:t>72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5AFE1164" w14:textId="6D54E289" w:rsidR="003A3042" w:rsidRPr="00E173E8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50" w:history="1">
        <w:r w:rsidR="00502CC6" w:rsidRPr="00E173E8">
          <w:rPr>
            <w:rStyle w:val="Hyperlink"/>
            <w:rFonts w:ascii="Arial" w:hAnsi="Arial" w:cs="Arial"/>
            <w:noProof/>
            <w:sz w:val="20"/>
            <w:szCs w:val="20"/>
          </w:rPr>
          <w:t>tzr106@psu.edu</w:t>
        </w:r>
      </w:hyperlink>
      <w:r w:rsidR="004911DA"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5AFE1165" w14:textId="0B001BA8" w:rsidR="003A3042" w:rsidRPr="00E173E8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177" w14:textId="13F615D6" w:rsidR="003A3042" w:rsidRPr="00E173E8" w:rsidRDefault="00305B1F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Penn State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Wilkes-Barre</w:t>
      </w:r>
      <w:r w:rsidR="00CB47D8" w:rsidRPr="00E173E8">
        <w:rPr>
          <w:rFonts w:ascii="Arial" w:hAnsi="Arial" w:cs="Arial"/>
          <w:b/>
          <w:noProof/>
          <w:sz w:val="20"/>
          <w:szCs w:val="20"/>
        </w:rPr>
        <w:t xml:space="preserve"> </w:t>
      </w:r>
    </w:p>
    <w:p w14:paraId="0DB99A32" w14:textId="77777777" w:rsidR="005B4C05" w:rsidRPr="00E173E8" w:rsidRDefault="003A3042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="005B4C05" w:rsidRPr="00E173E8">
        <w:rPr>
          <w:rFonts w:ascii="Arial" w:hAnsi="Arial" w:cs="Arial"/>
          <w:noProof/>
          <w:sz w:val="20"/>
          <w:szCs w:val="20"/>
        </w:rPr>
        <w:t>Anson Carter</w:t>
      </w:r>
    </w:p>
    <w:p w14:paraId="245D24C4" w14:textId="77777777" w:rsidR="005B4C05" w:rsidRPr="00E173E8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Lecturer in Mathematics</w:t>
      </w:r>
    </w:p>
    <w:p w14:paraId="24583A50" w14:textId="77777777" w:rsidR="005B4C05" w:rsidRPr="00E173E8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Penn State Wilkes-Barre</w:t>
      </w:r>
    </w:p>
    <w:p w14:paraId="67C1D0FF" w14:textId="77777777" w:rsidR="005B4C05" w:rsidRPr="00E173E8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44 University Drive</w:t>
      </w:r>
    </w:p>
    <w:p w14:paraId="117BC0D9" w14:textId="77777777" w:rsidR="005B4C05" w:rsidRPr="00E173E8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Dallas</w:t>
      </w:r>
      <w:r w:rsidRPr="00E173E8">
        <w:rPr>
          <w:rFonts w:ascii="Arial" w:hAnsi="Arial" w:cs="Arial"/>
          <w:sz w:val="20"/>
          <w:szCs w:val="20"/>
        </w:rPr>
        <w:t xml:space="preserve">, </w:t>
      </w:r>
      <w:r w:rsidRPr="00E173E8">
        <w:rPr>
          <w:rFonts w:ascii="Arial" w:hAnsi="Arial" w:cs="Arial"/>
          <w:noProof/>
          <w:sz w:val="20"/>
          <w:szCs w:val="20"/>
        </w:rPr>
        <w:t>PA</w:t>
      </w:r>
      <w:r w:rsidRPr="00E173E8">
        <w:rPr>
          <w:rFonts w:ascii="Arial" w:hAnsi="Arial" w:cs="Arial"/>
          <w:sz w:val="20"/>
          <w:szCs w:val="20"/>
        </w:rPr>
        <w:t xml:space="preserve"> </w:t>
      </w:r>
      <w:r w:rsidRPr="00E173E8">
        <w:rPr>
          <w:rFonts w:ascii="Arial" w:hAnsi="Arial" w:cs="Arial"/>
          <w:noProof/>
          <w:sz w:val="20"/>
          <w:szCs w:val="20"/>
        </w:rPr>
        <w:t>18612</w:t>
      </w:r>
    </w:p>
    <w:p w14:paraId="53A2021F" w14:textId="77777777" w:rsidR="005B4C05" w:rsidRPr="00E173E8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r w:rsidRPr="00E173E8">
        <w:rPr>
          <w:rFonts w:ascii="Arial" w:hAnsi="Arial" w:cs="Arial"/>
          <w:noProof/>
          <w:sz w:val="20"/>
          <w:szCs w:val="20"/>
        </w:rPr>
        <w:t>(570) 675-9138</w:t>
      </w:r>
      <w:r w:rsidRPr="00E173E8">
        <w:rPr>
          <w:rFonts w:ascii="Arial" w:hAnsi="Arial" w:cs="Arial"/>
          <w:sz w:val="20"/>
          <w:szCs w:val="20"/>
        </w:rPr>
        <w:t xml:space="preserve">  </w:t>
      </w:r>
    </w:p>
    <w:p w14:paraId="729CD9F5" w14:textId="35582FAD" w:rsidR="003E6E28" w:rsidRPr="00F565F2" w:rsidRDefault="005B4C05" w:rsidP="00F565F2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sz w:val="20"/>
          <w:szCs w:val="20"/>
        </w:rPr>
        <w:tab/>
      </w:r>
      <w:hyperlink r:id="rId51" w:history="1">
        <w:r w:rsidR="00E54BAE" w:rsidRPr="00E173E8">
          <w:rPr>
            <w:rStyle w:val="Hyperlink"/>
            <w:rFonts w:ascii="Arial" w:hAnsi="Arial" w:cs="Arial"/>
            <w:noProof/>
            <w:sz w:val="20"/>
            <w:szCs w:val="20"/>
          </w:rPr>
          <w:t>adc15@psu.edu</w:t>
        </w:r>
      </w:hyperlink>
      <w:r w:rsidR="00E54BAE"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7B1CC767" w14:textId="77777777" w:rsidR="00101BDA" w:rsidRDefault="00101BDA">
      <w:pPr>
        <w:rPr>
          <w:rFonts w:ascii="Arial" w:hAnsi="Arial" w:cs="Arial"/>
          <w:b/>
          <w:noProof/>
          <w:sz w:val="20"/>
          <w:szCs w:val="20"/>
        </w:rPr>
      </w:pPr>
    </w:p>
    <w:p w14:paraId="5AFE118A" w14:textId="1EDC0E49" w:rsidR="003A3042" w:rsidRPr="00E173E8" w:rsidRDefault="00305B1F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 xml:space="preserve">Penn State </w:t>
      </w:r>
      <w:r w:rsidR="003A3042" w:rsidRPr="00E173E8">
        <w:rPr>
          <w:rFonts w:ascii="Arial" w:hAnsi="Arial" w:cs="Arial"/>
          <w:b/>
          <w:noProof/>
          <w:sz w:val="20"/>
          <w:szCs w:val="20"/>
        </w:rPr>
        <w:t>York</w:t>
      </w:r>
    </w:p>
    <w:p w14:paraId="5AFE118B" w14:textId="0B59D1E0" w:rsidR="009330EF" w:rsidRPr="00E173E8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716ED4" w:rsidRPr="00E173E8">
        <w:rPr>
          <w:rFonts w:ascii="Arial" w:hAnsi="Arial" w:cs="Arial"/>
          <w:noProof/>
          <w:sz w:val="20"/>
          <w:szCs w:val="20"/>
        </w:rPr>
        <w:t>Robert Bartell</w:t>
      </w:r>
    </w:p>
    <w:p w14:paraId="5B2A7B86" w14:textId="77777777" w:rsidR="00221E3E" w:rsidRPr="00E173E8" w:rsidRDefault="004C49FA" w:rsidP="009330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221E3E" w:rsidRPr="00E173E8">
        <w:rPr>
          <w:rFonts w:ascii="Arial" w:hAnsi="Arial" w:cs="Arial"/>
          <w:noProof/>
          <w:sz w:val="20"/>
          <w:szCs w:val="20"/>
        </w:rPr>
        <w:t xml:space="preserve">Assistant Teaching Professor </w:t>
      </w:r>
    </w:p>
    <w:p w14:paraId="5AFE118C" w14:textId="12CE0E0E" w:rsidR="009330EF" w:rsidRPr="00E173E8" w:rsidRDefault="00221E3E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     of</w:t>
      </w:r>
      <w:r w:rsidR="009330EF" w:rsidRPr="00E173E8">
        <w:rPr>
          <w:rFonts w:ascii="Arial" w:hAnsi="Arial" w:cs="Arial"/>
          <w:noProof/>
          <w:sz w:val="20"/>
          <w:szCs w:val="20"/>
        </w:rPr>
        <w:t xml:space="preserve"> </w:t>
      </w:r>
      <w:r w:rsidR="00716ED4" w:rsidRPr="00E173E8">
        <w:rPr>
          <w:rFonts w:ascii="Arial" w:hAnsi="Arial" w:cs="Arial"/>
          <w:noProof/>
          <w:sz w:val="20"/>
          <w:szCs w:val="20"/>
        </w:rPr>
        <w:t>Information Sciences and</w:t>
      </w:r>
      <w:r w:rsidR="003007F8" w:rsidRPr="00E173E8">
        <w:rPr>
          <w:rFonts w:ascii="Arial" w:hAnsi="Arial" w:cs="Arial"/>
          <w:noProof/>
          <w:sz w:val="20"/>
          <w:szCs w:val="20"/>
        </w:rPr>
        <w:t xml:space="preserve"> </w:t>
      </w:r>
      <w:r w:rsidR="00716ED4" w:rsidRPr="00E173E8">
        <w:rPr>
          <w:rFonts w:ascii="Arial" w:hAnsi="Arial" w:cs="Arial"/>
          <w:noProof/>
          <w:sz w:val="20"/>
          <w:szCs w:val="20"/>
        </w:rPr>
        <w:t>Technology</w:t>
      </w:r>
    </w:p>
    <w:p w14:paraId="5AFE118D" w14:textId="47CCDF20" w:rsidR="009330EF" w:rsidRPr="00E173E8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9330EF" w:rsidRPr="00E173E8">
        <w:rPr>
          <w:rFonts w:ascii="Arial" w:hAnsi="Arial" w:cs="Arial"/>
          <w:noProof/>
          <w:sz w:val="20"/>
          <w:szCs w:val="20"/>
        </w:rPr>
        <w:t>Penn State York</w:t>
      </w:r>
    </w:p>
    <w:p w14:paraId="5AFE118E" w14:textId="7258BD49" w:rsidR="009330EF" w:rsidRPr="00E173E8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2623C2" w:rsidRPr="00E173E8">
        <w:rPr>
          <w:rFonts w:ascii="Arial" w:hAnsi="Arial" w:cs="Arial"/>
          <w:noProof/>
          <w:sz w:val="20"/>
          <w:szCs w:val="20"/>
        </w:rPr>
        <w:t>1</w:t>
      </w:r>
      <w:r w:rsidR="009330EF" w:rsidRPr="00E173E8">
        <w:rPr>
          <w:rFonts w:ascii="Arial" w:hAnsi="Arial" w:cs="Arial"/>
          <w:noProof/>
          <w:sz w:val="20"/>
          <w:szCs w:val="20"/>
        </w:rPr>
        <w:t>031 Edgecomb Avenue</w:t>
      </w:r>
    </w:p>
    <w:p w14:paraId="5AFE118F" w14:textId="0F363DE8" w:rsidR="009330EF" w:rsidRPr="00E173E8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9330EF" w:rsidRPr="00E173E8">
        <w:rPr>
          <w:rFonts w:ascii="Arial" w:hAnsi="Arial" w:cs="Arial"/>
          <w:noProof/>
          <w:sz w:val="20"/>
          <w:szCs w:val="20"/>
        </w:rPr>
        <w:t>York</w:t>
      </w:r>
      <w:r w:rsidR="009330EF" w:rsidRPr="00E173E8">
        <w:rPr>
          <w:rFonts w:ascii="Arial" w:hAnsi="Arial" w:cs="Arial"/>
          <w:sz w:val="20"/>
          <w:szCs w:val="20"/>
        </w:rPr>
        <w:t xml:space="preserve">, </w:t>
      </w:r>
      <w:r w:rsidR="009330EF" w:rsidRPr="00E173E8">
        <w:rPr>
          <w:rFonts w:ascii="Arial" w:hAnsi="Arial" w:cs="Arial"/>
          <w:noProof/>
          <w:sz w:val="20"/>
          <w:szCs w:val="20"/>
        </w:rPr>
        <w:t>PA</w:t>
      </w:r>
      <w:r w:rsidR="009330EF" w:rsidRPr="00E173E8">
        <w:rPr>
          <w:rFonts w:ascii="Arial" w:hAnsi="Arial" w:cs="Arial"/>
          <w:sz w:val="20"/>
          <w:szCs w:val="20"/>
        </w:rPr>
        <w:t xml:space="preserve"> </w:t>
      </w:r>
      <w:r w:rsidR="009330EF" w:rsidRPr="00E173E8">
        <w:rPr>
          <w:rFonts w:ascii="Arial" w:hAnsi="Arial" w:cs="Arial"/>
          <w:noProof/>
          <w:sz w:val="20"/>
          <w:szCs w:val="20"/>
        </w:rPr>
        <w:t>17403</w:t>
      </w:r>
    </w:p>
    <w:p w14:paraId="5AFE1190" w14:textId="442C2AFF" w:rsidR="009330EF" w:rsidRPr="00E173E8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="009330EF" w:rsidRPr="00E173E8">
        <w:rPr>
          <w:rFonts w:ascii="Arial" w:hAnsi="Arial" w:cs="Arial"/>
          <w:noProof/>
          <w:sz w:val="20"/>
          <w:szCs w:val="20"/>
        </w:rPr>
        <w:t>(717) 771-411</w:t>
      </w:r>
      <w:r w:rsidR="003007F8" w:rsidRPr="00E173E8">
        <w:rPr>
          <w:rFonts w:ascii="Arial" w:hAnsi="Arial" w:cs="Arial"/>
          <w:noProof/>
          <w:sz w:val="20"/>
          <w:szCs w:val="20"/>
        </w:rPr>
        <w:t>9</w:t>
      </w:r>
      <w:r w:rsidR="009330EF" w:rsidRPr="00E173E8">
        <w:rPr>
          <w:rFonts w:ascii="Arial" w:hAnsi="Arial" w:cs="Arial"/>
          <w:sz w:val="20"/>
          <w:szCs w:val="20"/>
        </w:rPr>
        <w:t xml:space="preserve"> </w:t>
      </w:r>
    </w:p>
    <w:p w14:paraId="5AFE1191" w14:textId="7FC9651F" w:rsidR="009330EF" w:rsidRPr="00E173E8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hyperlink r:id="rId52" w:history="1">
        <w:r w:rsidR="00CA1769" w:rsidRPr="00E173E8">
          <w:rPr>
            <w:rStyle w:val="Hyperlink"/>
            <w:rFonts w:ascii="Arial" w:hAnsi="Arial" w:cs="Arial"/>
            <w:noProof/>
            <w:sz w:val="20"/>
            <w:szCs w:val="20"/>
          </w:rPr>
          <w:t>rdb126@psu.edu</w:t>
        </w:r>
      </w:hyperlink>
      <w:r w:rsidR="004911DA" w:rsidRPr="00E173E8">
        <w:rPr>
          <w:rFonts w:ascii="Arial" w:hAnsi="Arial" w:cs="Arial"/>
          <w:noProof/>
          <w:sz w:val="20"/>
          <w:szCs w:val="20"/>
        </w:rPr>
        <w:t xml:space="preserve"> </w:t>
      </w:r>
    </w:p>
    <w:p w14:paraId="78CAB8CD" w14:textId="77777777" w:rsidR="00EA208D" w:rsidRPr="00E173E8" w:rsidRDefault="00EA208D" w:rsidP="00414BF9">
      <w:pPr>
        <w:rPr>
          <w:rFonts w:ascii="Arial" w:hAnsi="Arial" w:cs="Arial"/>
          <w:b/>
          <w:noProof/>
          <w:sz w:val="20"/>
          <w:szCs w:val="20"/>
        </w:rPr>
      </w:pPr>
    </w:p>
    <w:p w14:paraId="44DF25A6" w14:textId="77777777" w:rsidR="00F565F2" w:rsidRDefault="00F565F2" w:rsidP="00414BF9">
      <w:pPr>
        <w:rPr>
          <w:rFonts w:ascii="Arial" w:hAnsi="Arial" w:cs="Arial"/>
          <w:b/>
          <w:noProof/>
          <w:sz w:val="20"/>
          <w:szCs w:val="20"/>
        </w:rPr>
      </w:pPr>
    </w:p>
    <w:p w14:paraId="0142C68F" w14:textId="1329C7B5" w:rsidR="00414BF9" w:rsidRPr="00E173E8" w:rsidRDefault="00414BF9" w:rsidP="00414BF9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lastRenderedPageBreak/>
        <w:t>Ross and Carol Nese College of Nursing</w:t>
      </w:r>
    </w:p>
    <w:p w14:paraId="79C81EA2" w14:textId="0B8D5E18" w:rsidR="00414BF9" w:rsidRPr="00E173E8" w:rsidRDefault="00EA6F91" w:rsidP="00414BF9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Suza</w:t>
      </w:r>
      <w:r w:rsidR="00C858AE" w:rsidRPr="00E173E8">
        <w:rPr>
          <w:rFonts w:ascii="Arial" w:hAnsi="Arial" w:cs="Arial"/>
          <w:noProof/>
          <w:sz w:val="20"/>
          <w:szCs w:val="20"/>
        </w:rPr>
        <w:t>nne Kuhn</w:t>
      </w:r>
    </w:p>
    <w:p w14:paraId="0D4C2005" w14:textId="5B03CCD2" w:rsidR="00414BF9" w:rsidRPr="00E173E8" w:rsidRDefault="00717B86" w:rsidP="00414BF9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Associate Teaching </w:t>
      </w:r>
      <w:r w:rsidR="00414BF9" w:rsidRPr="00E173E8">
        <w:rPr>
          <w:rFonts w:ascii="Arial" w:hAnsi="Arial" w:cs="Arial"/>
          <w:noProof/>
          <w:sz w:val="20"/>
          <w:szCs w:val="20"/>
        </w:rPr>
        <w:t xml:space="preserve">Professor </w:t>
      </w:r>
      <w:r w:rsidR="00B87CEE" w:rsidRPr="00E173E8">
        <w:rPr>
          <w:rFonts w:ascii="Arial" w:hAnsi="Arial" w:cs="Arial"/>
          <w:noProof/>
          <w:sz w:val="20"/>
          <w:szCs w:val="20"/>
        </w:rPr>
        <w:t>of Nursing</w:t>
      </w:r>
    </w:p>
    <w:p w14:paraId="0548012A" w14:textId="073640D5" w:rsidR="00B87CEE" w:rsidRPr="00E173E8" w:rsidRDefault="00D04CC4" w:rsidP="00414BF9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a</w:t>
      </w:r>
      <w:r w:rsidR="00B87CEE" w:rsidRPr="00E173E8">
        <w:rPr>
          <w:rFonts w:ascii="Arial" w:hAnsi="Arial" w:cs="Arial"/>
          <w:noProof/>
          <w:sz w:val="20"/>
          <w:szCs w:val="20"/>
        </w:rPr>
        <w:t>nd Women’s, Gender, and Sexuality Studies</w:t>
      </w:r>
    </w:p>
    <w:p w14:paraId="1772D00B" w14:textId="5C75B502" w:rsidR="00300679" w:rsidRPr="00E173E8" w:rsidRDefault="00D04CC4" w:rsidP="00414BF9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106 Sheetz Family Health Center</w:t>
      </w:r>
    </w:p>
    <w:p w14:paraId="6F98F4D1" w14:textId="070A1DB1" w:rsidR="00D04CC4" w:rsidRPr="00E173E8" w:rsidRDefault="00D04CC4" w:rsidP="00414BF9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Altoona, PA 16601</w:t>
      </w:r>
    </w:p>
    <w:p w14:paraId="3C7525E0" w14:textId="73ED5704" w:rsidR="00414BF9" w:rsidRPr="00E173E8" w:rsidRDefault="00414BF9" w:rsidP="00414BF9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(</w:t>
      </w:r>
      <w:r w:rsidR="00B87CEE" w:rsidRPr="00E173E8">
        <w:rPr>
          <w:rFonts w:ascii="Arial" w:hAnsi="Arial" w:cs="Arial"/>
          <w:noProof/>
          <w:sz w:val="20"/>
          <w:szCs w:val="20"/>
        </w:rPr>
        <w:t>814</w:t>
      </w:r>
      <w:r w:rsidRPr="00E173E8">
        <w:rPr>
          <w:rFonts w:ascii="Arial" w:hAnsi="Arial" w:cs="Arial"/>
          <w:noProof/>
          <w:sz w:val="20"/>
          <w:szCs w:val="20"/>
        </w:rPr>
        <w:t xml:space="preserve">) </w:t>
      </w:r>
      <w:r w:rsidR="00300679" w:rsidRPr="00E173E8">
        <w:rPr>
          <w:rFonts w:ascii="Arial" w:hAnsi="Arial" w:cs="Arial"/>
          <w:noProof/>
          <w:sz w:val="20"/>
          <w:szCs w:val="20"/>
        </w:rPr>
        <w:t>949</w:t>
      </w:r>
      <w:r w:rsidRPr="00E173E8">
        <w:rPr>
          <w:rFonts w:ascii="Arial" w:hAnsi="Arial" w:cs="Arial"/>
          <w:noProof/>
          <w:sz w:val="20"/>
          <w:szCs w:val="20"/>
        </w:rPr>
        <w:t>-</w:t>
      </w:r>
      <w:r w:rsidR="00300679" w:rsidRPr="00E173E8">
        <w:rPr>
          <w:rFonts w:ascii="Arial" w:hAnsi="Arial" w:cs="Arial"/>
          <w:noProof/>
          <w:sz w:val="20"/>
          <w:szCs w:val="20"/>
        </w:rPr>
        <w:t>5114</w:t>
      </w:r>
    </w:p>
    <w:p w14:paraId="4D4B4F2E" w14:textId="085385EB" w:rsidR="00414BF9" w:rsidRPr="00E173E8" w:rsidRDefault="00BF7866" w:rsidP="00414BF9">
      <w:pPr>
        <w:ind w:firstLine="270"/>
        <w:rPr>
          <w:rFonts w:ascii="Arial" w:hAnsi="Arial" w:cs="Arial"/>
          <w:b/>
          <w:noProof/>
          <w:sz w:val="20"/>
          <w:szCs w:val="20"/>
        </w:rPr>
      </w:pPr>
      <w:hyperlink r:id="rId53" w:history="1">
        <w:r w:rsidR="00397F26" w:rsidRPr="00E173E8">
          <w:rPr>
            <w:rStyle w:val="Hyperlink"/>
            <w:rFonts w:ascii="Arial" w:hAnsi="Arial" w:cs="Arial"/>
            <w:noProof/>
            <w:sz w:val="20"/>
            <w:szCs w:val="20"/>
          </w:rPr>
          <w:t>skk6@psu.edu</w:t>
        </w:r>
      </w:hyperlink>
    </w:p>
    <w:p w14:paraId="58DDF808" w14:textId="77777777" w:rsidR="00914567" w:rsidRPr="00E173E8" w:rsidRDefault="00914567" w:rsidP="00305B1F">
      <w:pPr>
        <w:rPr>
          <w:rFonts w:ascii="Arial" w:hAnsi="Arial" w:cs="Arial"/>
          <w:b/>
          <w:noProof/>
          <w:sz w:val="20"/>
          <w:szCs w:val="20"/>
        </w:rPr>
      </w:pPr>
    </w:p>
    <w:p w14:paraId="392B1E3F" w14:textId="20257A9F" w:rsidR="00305B1F" w:rsidRPr="00E173E8" w:rsidRDefault="00305B1F" w:rsidP="00305B1F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Smeal College of Business</w:t>
      </w:r>
    </w:p>
    <w:p w14:paraId="4634355F" w14:textId="77777777" w:rsidR="00305B1F" w:rsidRPr="00E173E8" w:rsidRDefault="00305B1F" w:rsidP="00305B1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Brent Ambrose</w:t>
      </w:r>
      <w:r w:rsidRPr="00E173E8">
        <w:rPr>
          <w:rFonts w:ascii="Arial" w:hAnsi="Arial" w:cs="Arial"/>
          <w:noProof/>
          <w:sz w:val="20"/>
          <w:szCs w:val="20"/>
        </w:rPr>
        <w:br/>
        <w:t xml:space="preserve">Professor, Real Estate, Jason and Julie </w:t>
      </w:r>
    </w:p>
    <w:p w14:paraId="5BF05939" w14:textId="77777777" w:rsidR="00305B1F" w:rsidRPr="00E173E8" w:rsidRDefault="00305B1F" w:rsidP="00305B1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Borrelli Faculty Chair in Real Estate, </w:t>
      </w:r>
    </w:p>
    <w:p w14:paraId="2E9BC623" w14:textId="77777777" w:rsidR="00305B1F" w:rsidRPr="00E173E8" w:rsidRDefault="00305B1F" w:rsidP="00305B1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Director of Ph.D. Program, Director of </w:t>
      </w:r>
    </w:p>
    <w:p w14:paraId="290CEBCE" w14:textId="77777777" w:rsidR="00305B1F" w:rsidRPr="00E173E8" w:rsidRDefault="00305B1F" w:rsidP="00305B1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 xml:space="preserve">Institute for Real Estate Studies </w:t>
      </w:r>
    </w:p>
    <w:p w14:paraId="6FBF156D" w14:textId="77777777" w:rsidR="00305B1F" w:rsidRPr="00E173E8" w:rsidRDefault="00305B1F" w:rsidP="00305B1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Department of Risk Management</w:t>
      </w:r>
    </w:p>
    <w:p w14:paraId="48712F29" w14:textId="462B73FC" w:rsidR="00305B1F" w:rsidRPr="00E173E8" w:rsidRDefault="00305B1F" w:rsidP="00305B1F">
      <w:pPr>
        <w:ind w:left="270"/>
        <w:rPr>
          <w:rStyle w:val="Hyperlink"/>
          <w:rFonts w:ascii="Arial" w:hAnsi="Arial" w:cs="Arial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>Smeal College of Business</w:t>
      </w:r>
      <w:r w:rsidRPr="00E173E8">
        <w:rPr>
          <w:rFonts w:ascii="Arial" w:hAnsi="Arial" w:cs="Arial"/>
          <w:noProof/>
          <w:sz w:val="20"/>
          <w:szCs w:val="20"/>
        </w:rPr>
        <w:br/>
        <w:t>381 Business Building</w:t>
      </w:r>
      <w:r w:rsidRPr="00E173E8">
        <w:rPr>
          <w:rFonts w:ascii="Arial" w:hAnsi="Arial" w:cs="Arial"/>
          <w:noProof/>
          <w:sz w:val="20"/>
          <w:szCs w:val="20"/>
        </w:rPr>
        <w:br/>
        <w:t>814-867-0066</w:t>
      </w:r>
      <w:r w:rsidRPr="00E173E8">
        <w:rPr>
          <w:rFonts w:ascii="Arial" w:hAnsi="Arial" w:cs="Arial"/>
          <w:noProof/>
          <w:sz w:val="20"/>
          <w:szCs w:val="20"/>
        </w:rPr>
        <w:br/>
      </w:r>
      <w:hyperlink r:id="rId54" w:history="1">
        <w:r w:rsidRPr="00E173E8">
          <w:rPr>
            <w:rStyle w:val="Hyperlink"/>
            <w:rFonts w:ascii="Arial" w:hAnsi="Arial" w:cs="Arial"/>
            <w:sz w:val="20"/>
            <w:szCs w:val="20"/>
          </w:rPr>
          <w:t>bwa10@psu.edu</w:t>
        </w:r>
      </w:hyperlink>
    </w:p>
    <w:p w14:paraId="39E38D90" w14:textId="77777777" w:rsidR="00BA2378" w:rsidRPr="00E173E8" w:rsidRDefault="00BA2378" w:rsidP="00305B1F">
      <w:pPr>
        <w:rPr>
          <w:rFonts w:ascii="Arial" w:hAnsi="Arial" w:cs="Arial"/>
          <w:b/>
          <w:noProof/>
          <w:sz w:val="20"/>
          <w:szCs w:val="20"/>
        </w:rPr>
      </w:pPr>
    </w:p>
    <w:p w14:paraId="10D28EDE" w14:textId="13BC4D06" w:rsidR="00305B1F" w:rsidRPr="00E173E8" w:rsidRDefault="00305B1F" w:rsidP="00305B1F">
      <w:pPr>
        <w:rPr>
          <w:rFonts w:ascii="Arial" w:hAnsi="Arial" w:cs="Arial"/>
          <w:b/>
          <w:sz w:val="20"/>
          <w:szCs w:val="20"/>
        </w:rPr>
      </w:pPr>
      <w:r w:rsidRPr="00E173E8">
        <w:rPr>
          <w:rFonts w:ascii="Arial" w:hAnsi="Arial" w:cs="Arial"/>
          <w:b/>
          <w:noProof/>
          <w:sz w:val="20"/>
          <w:szCs w:val="20"/>
        </w:rPr>
        <w:t>University Libraries</w:t>
      </w:r>
    </w:p>
    <w:p w14:paraId="78BF94B7" w14:textId="77777777" w:rsidR="00305B1F" w:rsidRPr="00E173E8" w:rsidRDefault="00305B1F" w:rsidP="00305B1F">
      <w:pPr>
        <w:tabs>
          <w:tab w:val="left" w:pos="270"/>
        </w:tabs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noProof/>
          <w:sz w:val="20"/>
          <w:szCs w:val="20"/>
        </w:rPr>
        <w:tab/>
      </w: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Anne C. Behler </w:t>
      </w:r>
    </w:p>
    <w:p w14:paraId="68B927EA" w14:textId="77777777" w:rsidR="00305B1F" w:rsidRPr="00E173E8" w:rsidRDefault="00305B1F" w:rsidP="00305B1F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>Information Literacy Librarian</w:t>
      </w:r>
    </w:p>
    <w:p w14:paraId="223D2A87" w14:textId="77777777" w:rsidR="00305B1F" w:rsidRPr="00E173E8" w:rsidRDefault="00305B1F" w:rsidP="00305B1F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>502D Paterno Library</w:t>
      </w:r>
    </w:p>
    <w:p w14:paraId="1F9553D0" w14:textId="77777777" w:rsidR="00305B1F" w:rsidRPr="00E173E8" w:rsidRDefault="00305B1F" w:rsidP="00305B1F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>University Park, PA 16802</w:t>
      </w:r>
    </w:p>
    <w:p w14:paraId="3EBD1313" w14:textId="77777777" w:rsidR="00305B1F" w:rsidRPr="00E173E8" w:rsidRDefault="00305B1F" w:rsidP="00305B1F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>(814) 863-3832</w:t>
      </w:r>
    </w:p>
    <w:p w14:paraId="7691A8CD" w14:textId="77777777" w:rsidR="00305B1F" w:rsidRPr="00E173E8" w:rsidRDefault="00BF7866" w:rsidP="00305B1F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hyperlink r:id="rId55" w:history="1">
        <w:r w:rsidR="00305B1F" w:rsidRPr="00E173E8">
          <w:rPr>
            <w:rStyle w:val="Hyperlink"/>
            <w:rFonts w:ascii="Arial" w:eastAsia="Times New Roman" w:hAnsi="Arial" w:cs="Arial"/>
            <w:sz w:val="20"/>
            <w:szCs w:val="20"/>
          </w:rPr>
          <w:t>acb10@psu.edu</w:t>
        </w:r>
      </w:hyperlink>
    </w:p>
    <w:p w14:paraId="4D05A5B3" w14:textId="77777777" w:rsidR="00305B1F" w:rsidRPr="00E173E8" w:rsidRDefault="00305B1F" w:rsidP="00305B1F">
      <w:pPr>
        <w:rPr>
          <w:rFonts w:ascii="Arial" w:hAnsi="Arial" w:cs="Arial"/>
          <w:bCs w:val="0"/>
          <w:noProof/>
          <w:sz w:val="20"/>
          <w:szCs w:val="20"/>
        </w:rPr>
      </w:pPr>
    </w:p>
    <w:p w14:paraId="6CB2AD26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hAnsi="Arial" w:cs="Arial"/>
          <w:bCs w:val="0"/>
          <w:noProof/>
          <w:sz w:val="20"/>
          <w:szCs w:val="20"/>
        </w:rPr>
        <w:t xml:space="preserve">     Rachel Dreyer</w:t>
      </w:r>
      <w:r w:rsidRPr="00E173E8">
        <w:rPr>
          <w:rFonts w:ascii="Arial" w:hAnsi="Arial" w:cs="Arial"/>
          <w:b/>
          <w:noProof/>
          <w:sz w:val="20"/>
          <w:szCs w:val="20"/>
        </w:rPr>
        <w:t xml:space="preserve"> </w:t>
      </w:r>
      <w:r w:rsidRPr="00E173E8">
        <w:rPr>
          <w:rFonts w:ascii="Arial" w:eastAsia="Times New Roman" w:hAnsi="Arial" w:cs="Arial"/>
          <w:color w:val="000000"/>
          <w:sz w:val="20"/>
          <w:szCs w:val="20"/>
        </w:rPr>
        <w:t>(Alternate)</w:t>
      </w:r>
    </w:p>
    <w:p w14:paraId="1DA984F1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Head of Research Services</w:t>
      </w:r>
    </w:p>
    <w:p w14:paraId="0B5DC807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LGBTQIA+ Collections Curator</w:t>
      </w:r>
    </w:p>
    <w:p w14:paraId="27CF6A0B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Special Collections Library</w:t>
      </w:r>
    </w:p>
    <w:p w14:paraId="5B23F5FF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104 Paterno Library</w:t>
      </w:r>
    </w:p>
    <w:p w14:paraId="0DA114DA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University Park, PA, 16802</w:t>
      </w:r>
    </w:p>
    <w:p w14:paraId="77A9A12B" w14:textId="77777777" w:rsidR="00305B1F" w:rsidRPr="00E173E8" w:rsidRDefault="00305B1F" w:rsidP="00305B1F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(814) 863-4338</w:t>
      </w:r>
    </w:p>
    <w:p w14:paraId="7F08D4A4" w14:textId="4198F4BE" w:rsidR="00305B1F" w:rsidRPr="008B5BA3" w:rsidRDefault="00305B1F" w:rsidP="00305B1F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  <w:r w:rsidRPr="00E173E8">
        <w:rPr>
          <w:rFonts w:ascii="Arial" w:eastAsia="Times New Roman" w:hAnsi="Arial" w:cs="Arial"/>
          <w:color w:val="000000"/>
          <w:sz w:val="20"/>
          <w:szCs w:val="20"/>
        </w:rPr>
        <w:t xml:space="preserve">     </w:t>
      </w:r>
      <w:hyperlink r:id="rId56" w:history="1">
        <w:r w:rsidRPr="00E173E8">
          <w:rPr>
            <w:rStyle w:val="Hyperlink"/>
            <w:rFonts w:ascii="Arial" w:eastAsia="Times New Roman" w:hAnsi="Arial" w:cs="Arial"/>
            <w:sz w:val="20"/>
            <w:szCs w:val="20"/>
          </w:rPr>
          <w:t>rad24@psu.edu</w:t>
        </w:r>
      </w:hyperlink>
    </w:p>
    <w:sectPr w:rsidR="00305B1F" w:rsidRPr="008B5BA3" w:rsidSect="003301BA">
      <w:headerReference w:type="default" r:id="rId57"/>
      <w:footerReference w:type="default" r:id="rId58"/>
      <w:pgSz w:w="12240" w:h="15840"/>
      <w:pgMar w:top="1440" w:right="1440" w:bottom="144" w:left="1440" w:header="576" w:footer="288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AA79F" w14:textId="77777777" w:rsidR="00500DF3" w:rsidRDefault="00500DF3" w:rsidP="003A3042">
      <w:r>
        <w:separator/>
      </w:r>
    </w:p>
  </w:endnote>
  <w:endnote w:type="continuationSeparator" w:id="0">
    <w:p w14:paraId="1EC2F8B5" w14:textId="77777777" w:rsidR="00500DF3" w:rsidRDefault="00500DF3" w:rsidP="003A3042">
      <w:r>
        <w:continuationSeparator/>
      </w:r>
    </w:p>
  </w:endnote>
  <w:endnote w:type="continuationNotice" w:id="1">
    <w:p w14:paraId="04A12A5D" w14:textId="77777777" w:rsidR="00500DF3" w:rsidRDefault="00500D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8657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A689597" w14:textId="2D94702B" w:rsidR="00070F30" w:rsidRPr="00AF1E33" w:rsidRDefault="00070F30">
        <w:pPr>
          <w:pStyle w:val="Footer"/>
          <w:jc w:val="center"/>
          <w:rPr>
            <w:rFonts w:ascii="Arial" w:hAnsi="Arial" w:cs="Arial"/>
          </w:rPr>
        </w:pPr>
        <w:r w:rsidRPr="00BD79D7">
          <w:rPr>
            <w:rFonts w:ascii="Arial" w:hAnsi="Arial" w:cs="Arial"/>
            <w:sz w:val="20"/>
            <w:szCs w:val="20"/>
          </w:rPr>
          <w:fldChar w:fldCharType="begin"/>
        </w:r>
        <w:r w:rsidRPr="00BD79D7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BD79D7">
          <w:rPr>
            <w:rFonts w:ascii="Arial" w:hAnsi="Arial" w:cs="Arial"/>
            <w:sz w:val="20"/>
            <w:szCs w:val="20"/>
          </w:rPr>
          <w:fldChar w:fldCharType="separate"/>
        </w:r>
        <w:r w:rsidRPr="00BD79D7">
          <w:rPr>
            <w:rFonts w:ascii="Arial" w:hAnsi="Arial" w:cs="Arial"/>
            <w:noProof/>
            <w:sz w:val="20"/>
            <w:szCs w:val="20"/>
          </w:rPr>
          <w:t>2</w:t>
        </w:r>
        <w:r w:rsidRPr="00BD79D7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0AA69258" w14:textId="02775263" w:rsidR="00070F30" w:rsidRPr="00BD79D7" w:rsidRDefault="00AF1E33">
    <w:pPr>
      <w:pStyle w:val="Footer"/>
      <w:rPr>
        <w:rFonts w:ascii="Arial" w:hAnsi="Arial" w:cs="Arial"/>
        <w:sz w:val="20"/>
        <w:szCs w:val="20"/>
      </w:rPr>
    </w:pPr>
    <w:r w:rsidRPr="00BD79D7">
      <w:rPr>
        <w:rFonts w:ascii="Arial" w:hAnsi="Arial" w:cs="Arial"/>
        <w:sz w:val="20"/>
        <w:szCs w:val="20"/>
      </w:rPr>
      <w:t xml:space="preserve">Updated </w:t>
    </w:r>
    <w:r w:rsidR="004D2EA8" w:rsidRPr="00BD79D7">
      <w:rPr>
        <w:rFonts w:ascii="Arial" w:hAnsi="Arial" w:cs="Arial"/>
        <w:sz w:val="20"/>
        <w:szCs w:val="20"/>
      </w:rPr>
      <w:fldChar w:fldCharType="begin"/>
    </w:r>
    <w:r w:rsidR="004D2EA8" w:rsidRPr="00BD79D7">
      <w:rPr>
        <w:rFonts w:ascii="Arial" w:hAnsi="Arial" w:cs="Arial"/>
        <w:sz w:val="20"/>
        <w:szCs w:val="20"/>
      </w:rPr>
      <w:instrText xml:space="preserve"> DATE \@ "MMMM d, yyyy" </w:instrText>
    </w:r>
    <w:r w:rsidR="004D2EA8" w:rsidRPr="00BD79D7">
      <w:rPr>
        <w:rFonts w:ascii="Arial" w:hAnsi="Arial" w:cs="Arial"/>
        <w:sz w:val="20"/>
        <w:szCs w:val="20"/>
      </w:rPr>
      <w:fldChar w:fldCharType="separate"/>
    </w:r>
    <w:r w:rsidR="00CC3BBE">
      <w:rPr>
        <w:rFonts w:ascii="Arial" w:hAnsi="Arial" w:cs="Arial"/>
        <w:noProof/>
        <w:sz w:val="20"/>
        <w:szCs w:val="20"/>
      </w:rPr>
      <w:t>March 8, 2024</w:t>
    </w:r>
    <w:r w:rsidR="004D2EA8" w:rsidRPr="00BD79D7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39EC9" w14:textId="77777777" w:rsidR="00500DF3" w:rsidRDefault="00500DF3" w:rsidP="003A3042">
      <w:r>
        <w:separator/>
      </w:r>
    </w:p>
  </w:footnote>
  <w:footnote w:type="continuationSeparator" w:id="0">
    <w:p w14:paraId="34352370" w14:textId="77777777" w:rsidR="00500DF3" w:rsidRDefault="00500DF3" w:rsidP="003A3042">
      <w:r>
        <w:continuationSeparator/>
      </w:r>
    </w:p>
  </w:footnote>
  <w:footnote w:type="continuationNotice" w:id="1">
    <w:p w14:paraId="2FDF68F5" w14:textId="77777777" w:rsidR="00500DF3" w:rsidRDefault="00500D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E196" w14:textId="7B555D2D" w:rsidR="00C961C6" w:rsidRDefault="00C961C6" w:rsidP="00C961C6">
    <w:pPr>
      <w:pStyle w:val="Header"/>
      <w:tabs>
        <w:tab w:val="left" w:pos="2498"/>
        <w:tab w:val="center" w:pos="4860"/>
      </w:tabs>
      <w:ind w:left="3300" w:hanging="3300"/>
      <w:jc w:val="center"/>
      <w:rPr>
        <w:rFonts w:ascii="Arial" w:hAnsi="Arial" w:cs="Arial"/>
        <w:b/>
        <w:szCs w:val="24"/>
      </w:rPr>
    </w:pPr>
    <w:r>
      <w:rPr>
        <w:b/>
        <w:noProof/>
        <w:sz w:val="20"/>
        <w:szCs w:val="20"/>
      </w:rPr>
      <w:drawing>
        <wp:inline distT="0" distB="0" distL="0" distR="0" wp14:anchorId="14E4707A" wp14:editId="62C0DDE5">
          <wp:extent cx="1836420" cy="533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35" b="15833"/>
                  <a:stretch/>
                </pic:blipFill>
                <pic:spPr bwMode="auto">
                  <a:xfrm>
                    <a:off x="0" y="0"/>
                    <a:ext cx="1850058" cy="53736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FE119A" w14:textId="2577F357" w:rsidR="00760D86" w:rsidRDefault="00D14385" w:rsidP="00C961C6">
    <w:pPr>
      <w:pStyle w:val="Header"/>
      <w:tabs>
        <w:tab w:val="left" w:pos="2498"/>
        <w:tab w:val="center" w:pos="4860"/>
      </w:tabs>
      <w:ind w:left="3300" w:hanging="3300"/>
      <w:jc w:val="center"/>
      <w:rPr>
        <w:b/>
        <w:sz w:val="20"/>
        <w:szCs w:val="20"/>
      </w:rPr>
    </w:pPr>
    <w:r w:rsidRPr="000D5751">
      <w:rPr>
        <w:rFonts w:ascii="Arial" w:hAnsi="Arial" w:cs="Arial"/>
        <w:b/>
        <w:szCs w:val="24"/>
      </w:rPr>
      <w:t>20</w:t>
    </w:r>
    <w:r w:rsidR="00811031">
      <w:rPr>
        <w:rFonts w:ascii="Arial" w:hAnsi="Arial" w:cs="Arial"/>
        <w:b/>
        <w:szCs w:val="24"/>
      </w:rPr>
      <w:t>2</w:t>
    </w:r>
    <w:r w:rsidR="00604DBC">
      <w:rPr>
        <w:rFonts w:ascii="Arial" w:hAnsi="Arial" w:cs="Arial"/>
        <w:b/>
        <w:szCs w:val="24"/>
      </w:rPr>
      <w:t>3</w:t>
    </w:r>
    <w:r w:rsidRPr="000D5751">
      <w:rPr>
        <w:rFonts w:ascii="Arial" w:hAnsi="Arial" w:cs="Arial"/>
        <w:b/>
        <w:szCs w:val="24"/>
      </w:rPr>
      <w:t>-20</w:t>
    </w:r>
    <w:r w:rsidR="004F437C">
      <w:rPr>
        <w:rFonts w:ascii="Arial" w:hAnsi="Arial" w:cs="Arial"/>
        <w:b/>
        <w:szCs w:val="24"/>
      </w:rPr>
      <w:t>2</w:t>
    </w:r>
    <w:r w:rsidR="00604DBC">
      <w:rPr>
        <w:rFonts w:ascii="Arial" w:hAnsi="Arial" w:cs="Arial"/>
        <w:b/>
        <w:szCs w:val="24"/>
      </w:rPr>
      <w:t>4</w:t>
    </w:r>
    <w:r w:rsidRPr="000D5751">
      <w:rPr>
        <w:rFonts w:ascii="Arial" w:hAnsi="Arial" w:cs="Arial"/>
        <w:b/>
        <w:szCs w:val="24"/>
      </w:rPr>
      <w:t xml:space="preserve"> </w:t>
    </w:r>
    <w:r w:rsidR="003A3042" w:rsidRPr="000D5751">
      <w:rPr>
        <w:rFonts w:ascii="Arial" w:hAnsi="Arial" w:cs="Arial"/>
        <w:b/>
        <w:szCs w:val="24"/>
      </w:rPr>
      <w:t>EXIT INTERVIEW OFFICERS</w:t>
    </w:r>
  </w:p>
  <w:p w14:paraId="5AFE119B" w14:textId="77777777" w:rsidR="003A3042" w:rsidRPr="003A3042" w:rsidRDefault="003A3042" w:rsidP="003A3042">
    <w:pPr>
      <w:pStyle w:val="Header"/>
      <w:jc w:val="center"/>
      <w:rPr>
        <w:b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sTQ0NzYxtTQ2MDJU0lEKTi0uzszPAykwqwUAurQWAywAAAA="/>
  </w:docVars>
  <w:rsids>
    <w:rsidRoot w:val="00DB720F"/>
    <w:rsid w:val="00001E7D"/>
    <w:rsid w:val="00004322"/>
    <w:rsid w:val="0000448A"/>
    <w:rsid w:val="000045C5"/>
    <w:rsid w:val="00015769"/>
    <w:rsid w:val="00016697"/>
    <w:rsid w:val="00023ED3"/>
    <w:rsid w:val="00030A37"/>
    <w:rsid w:val="00031B36"/>
    <w:rsid w:val="000328AE"/>
    <w:rsid w:val="0003395E"/>
    <w:rsid w:val="00034F0B"/>
    <w:rsid w:val="00036A96"/>
    <w:rsid w:val="0004425A"/>
    <w:rsid w:val="00045EC7"/>
    <w:rsid w:val="0004754D"/>
    <w:rsid w:val="00050A23"/>
    <w:rsid w:val="0005159F"/>
    <w:rsid w:val="000523B8"/>
    <w:rsid w:val="0005640F"/>
    <w:rsid w:val="00060BB5"/>
    <w:rsid w:val="0006535B"/>
    <w:rsid w:val="00066B8D"/>
    <w:rsid w:val="00070F30"/>
    <w:rsid w:val="00071456"/>
    <w:rsid w:val="0007303E"/>
    <w:rsid w:val="00080746"/>
    <w:rsid w:val="000832A1"/>
    <w:rsid w:val="000A06D7"/>
    <w:rsid w:val="000A1DDA"/>
    <w:rsid w:val="000A6D43"/>
    <w:rsid w:val="000B0BDC"/>
    <w:rsid w:val="000C29FA"/>
    <w:rsid w:val="000C36D9"/>
    <w:rsid w:val="000C3E3E"/>
    <w:rsid w:val="000C5314"/>
    <w:rsid w:val="000C5508"/>
    <w:rsid w:val="000C64CC"/>
    <w:rsid w:val="000C68C0"/>
    <w:rsid w:val="000D5751"/>
    <w:rsid w:val="000D61A5"/>
    <w:rsid w:val="000D6D6D"/>
    <w:rsid w:val="000E29EF"/>
    <w:rsid w:val="000E3D8F"/>
    <w:rsid w:val="000E72DC"/>
    <w:rsid w:val="000F26E8"/>
    <w:rsid w:val="000F3605"/>
    <w:rsid w:val="000F3803"/>
    <w:rsid w:val="000F51D5"/>
    <w:rsid w:val="000F6F59"/>
    <w:rsid w:val="001002B1"/>
    <w:rsid w:val="00101BDA"/>
    <w:rsid w:val="001106F1"/>
    <w:rsid w:val="00110E47"/>
    <w:rsid w:val="00111B4A"/>
    <w:rsid w:val="00111DE7"/>
    <w:rsid w:val="0012139F"/>
    <w:rsid w:val="00122A4B"/>
    <w:rsid w:val="001267B9"/>
    <w:rsid w:val="00130AD8"/>
    <w:rsid w:val="00137D6B"/>
    <w:rsid w:val="00142238"/>
    <w:rsid w:val="001516AE"/>
    <w:rsid w:val="00151DD8"/>
    <w:rsid w:val="00153DFE"/>
    <w:rsid w:val="001624DB"/>
    <w:rsid w:val="00165F7E"/>
    <w:rsid w:val="0016624A"/>
    <w:rsid w:val="0016666F"/>
    <w:rsid w:val="0016679C"/>
    <w:rsid w:val="001743F7"/>
    <w:rsid w:val="00174D0C"/>
    <w:rsid w:val="00177CE6"/>
    <w:rsid w:val="001802FE"/>
    <w:rsid w:val="00182648"/>
    <w:rsid w:val="00187527"/>
    <w:rsid w:val="00190756"/>
    <w:rsid w:val="00191114"/>
    <w:rsid w:val="00196D26"/>
    <w:rsid w:val="001A3048"/>
    <w:rsid w:val="001A665A"/>
    <w:rsid w:val="001B4CBE"/>
    <w:rsid w:val="001B6A4C"/>
    <w:rsid w:val="001C526C"/>
    <w:rsid w:val="001C607B"/>
    <w:rsid w:val="001D045E"/>
    <w:rsid w:val="001D063A"/>
    <w:rsid w:val="001D53BF"/>
    <w:rsid w:val="001D655D"/>
    <w:rsid w:val="001E212A"/>
    <w:rsid w:val="001E3495"/>
    <w:rsid w:val="001F3B37"/>
    <w:rsid w:val="001F3D0B"/>
    <w:rsid w:val="00204ADC"/>
    <w:rsid w:val="00206D8C"/>
    <w:rsid w:val="0020729D"/>
    <w:rsid w:val="0021612F"/>
    <w:rsid w:val="002176C8"/>
    <w:rsid w:val="00217C3D"/>
    <w:rsid w:val="00221E3E"/>
    <w:rsid w:val="00230526"/>
    <w:rsid w:val="002402FB"/>
    <w:rsid w:val="00240B4B"/>
    <w:rsid w:val="00241A12"/>
    <w:rsid w:val="002435D3"/>
    <w:rsid w:val="002446E2"/>
    <w:rsid w:val="00246DB0"/>
    <w:rsid w:val="002471C1"/>
    <w:rsid w:val="00252FEE"/>
    <w:rsid w:val="00254227"/>
    <w:rsid w:val="0026000C"/>
    <w:rsid w:val="0026044D"/>
    <w:rsid w:val="0026211D"/>
    <w:rsid w:val="002623C2"/>
    <w:rsid w:val="00263356"/>
    <w:rsid w:val="00266B77"/>
    <w:rsid w:val="002671F2"/>
    <w:rsid w:val="0027077E"/>
    <w:rsid w:val="002738C6"/>
    <w:rsid w:val="00274E91"/>
    <w:rsid w:val="00277D7F"/>
    <w:rsid w:val="00281EEE"/>
    <w:rsid w:val="0028226A"/>
    <w:rsid w:val="002837C2"/>
    <w:rsid w:val="002874DF"/>
    <w:rsid w:val="00292602"/>
    <w:rsid w:val="002959F8"/>
    <w:rsid w:val="002A59EF"/>
    <w:rsid w:val="002A7926"/>
    <w:rsid w:val="002B1AD0"/>
    <w:rsid w:val="002C66C4"/>
    <w:rsid w:val="002C7763"/>
    <w:rsid w:val="002D0233"/>
    <w:rsid w:val="002D21FA"/>
    <w:rsid w:val="002D57FC"/>
    <w:rsid w:val="002D74F5"/>
    <w:rsid w:val="002E2FF8"/>
    <w:rsid w:val="002E59D5"/>
    <w:rsid w:val="00300679"/>
    <w:rsid w:val="003007F8"/>
    <w:rsid w:val="00301F89"/>
    <w:rsid w:val="00302DC3"/>
    <w:rsid w:val="00304770"/>
    <w:rsid w:val="00305B1F"/>
    <w:rsid w:val="00305B68"/>
    <w:rsid w:val="00305D5A"/>
    <w:rsid w:val="00310D61"/>
    <w:rsid w:val="00326C6D"/>
    <w:rsid w:val="003301BA"/>
    <w:rsid w:val="003327C7"/>
    <w:rsid w:val="003330CF"/>
    <w:rsid w:val="003372CD"/>
    <w:rsid w:val="00341082"/>
    <w:rsid w:val="0034232A"/>
    <w:rsid w:val="00350129"/>
    <w:rsid w:val="0035463B"/>
    <w:rsid w:val="00355432"/>
    <w:rsid w:val="00356105"/>
    <w:rsid w:val="00360529"/>
    <w:rsid w:val="003637C5"/>
    <w:rsid w:val="00363F3D"/>
    <w:rsid w:val="003655E1"/>
    <w:rsid w:val="00366157"/>
    <w:rsid w:val="00375860"/>
    <w:rsid w:val="003765E4"/>
    <w:rsid w:val="00383FBC"/>
    <w:rsid w:val="003865C7"/>
    <w:rsid w:val="00394A66"/>
    <w:rsid w:val="00397F26"/>
    <w:rsid w:val="003A28D5"/>
    <w:rsid w:val="003A2959"/>
    <w:rsid w:val="003A3042"/>
    <w:rsid w:val="003A31B0"/>
    <w:rsid w:val="003A7410"/>
    <w:rsid w:val="003A76AD"/>
    <w:rsid w:val="003B0065"/>
    <w:rsid w:val="003B264D"/>
    <w:rsid w:val="003B355B"/>
    <w:rsid w:val="003B4A8A"/>
    <w:rsid w:val="003B6FFE"/>
    <w:rsid w:val="003C3B2F"/>
    <w:rsid w:val="003C3D02"/>
    <w:rsid w:val="003D56AF"/>
    <w:rsid w:val="003E1BFD"/>
    <w:rsid w:val="003E386C"/>
    <w:rsid w:val="003E6E28"/>
    <w:rsid w:val="003F6835"/>
    <w:rsid w:val="004023E6"/>
    <w:rsid w:val="00412D66"/>
    <w:rsid w:val="00414833"/>
    <w:rsid w:val="00414BF9"/>
    <w:rsid w:val="0042311A"/>
    <w:rsid w:val="004241FD"/>
    <w:rsid w:val="004269AF"/>
    <w:rsid w:val="00435A58"/>
    <w:rsid w:val="00435E02"/>
    <w:rsid w:val="004367D3"/>
    <w:rsid w:val="00437367"/>
    <w:rsid w:val="00450769"/>
    <w:rsid w:val="0045178E"/>
    <w:rsid w:val="004649C6"/>
    <w:rsid w:val="00467E66"/>
    <w:rsid w:val="0048491E"/>
    <w:rsid w:val="0048683A"/>
    <w:rsid w:val="0048734D"/>
    <w:rsid w:val="004911DA"/>
    <w:rsid w:val="00491EDD"/>
    <w:rsid w:val="00492735"/>
    <w:rsid w:val="004A080F"/>
    <w:rsid w:val="004A565C"/>
    <w:rsid w:val="004A5C36"/>
    <w:rsid w:val="004A5DAC"/>
    <w:rsid w:val="004A7481"/>
    <w:rsid w:val="004A756E"/>
    <w:rsid w:val="004B0449"/>
    <w:rsid w:val="004B1E28"/>
    <w:rsid w:val="004B5A02"/>
    <w:rsid w:val="004B5AE5"/>
    <w:rsid w:val="004C02E8"/>
    <w:rsid w:val="004C2468"/>
    <w:rsid w:val="004C49FA"/>
    <w:rsid w:val="004D299F"/>
    <w:rsid w:val="004D2EA8"/>
    <w:rsid w:val="004D2FEE"/>
    <w:rsid w:val="004D46F3"/>
    <w:rsid w:val="004D6C82"/>
    <w:rsid w:val="004E1F37"/>
    <w:rsid w:val="004E5783"/>
    <w:rsid w:val="004E5B77"/>
    <w:rsid w:val="004E6397"/>
    <w:rsid w:val="004F390F"/>
    <w:rsid w:val="004F3B29"/>
    <w:rsid w:val="004F437C"/>
    <w:rsid w:val="00500DF3"/>
    <w:rsid w:val="00502CC6"/>
    <w:rsid w:val="00505012"/>
    <w:rsid w:val="00507405"/>
    <w:rsid w:val="005107DE"/>
    <w:rsid w:val="005173F0"/>
    <w:rsid w:val="0052338E"/>
    <w:rsid w:val="005257CE"/>
    <w:rsid w:val="00532036"/>
    <w:rsid w:val="00532ACD"/>
    <w:rsid w:val="005331CD"/>
    <w:rsid w:val="00533B82"/>
    <w:rsid w:val="00552DCD"/>
    <w:rsid w:val="005537A9"/>
    <w:rsid w:val="005564F1"/>
    <w:rsid w:val="0055785D"/>
    <w:rsid w:val="00557CD3"/>
    <w:rsid w:val="005656A6"/>
    <w:rsid w:val="00567D89"/>
    <w:rsid w:val="00580672"/>
    <w:rsid w:val="00581977"/>
    <w:rsid w:val="005850D1"/>
    <w:rsid w:val="00585456"/>
    <w:rsid w:val="005864D3"/>
    <w:rsid w:val="00592014"/>
    <w:rsid w:val="0059286D"/>
    <w:rsid w:val="005A0F58"/>
    <w:rsid w:val="005A1BF0"/>
    <w:rsid w:val="005A4024"/>
    <w:rsid w:val="005A6BD9"/>
    <w:rsid w:val="005B2420"/>
    <w:rsid w:val="005B4A8B"/>
    <w:rsid w:val="005B4C05"/>
    <w:rsid w:val="005B5814"/>
    <w:rsid w:val="005B6E58"/>
    <w:rsid w:val="005C0765"/>
    <w:rsid w:val="005C0CE4"/>
    <w:rsid w:val="005C4217"/>
    <w:rsid w:val="005D00E2"/>
    <w:rsid w:val="005D14CD"/>
    <w:rsid w:val="005D553E"/>
    <w:rsid w:val="005D55A4"/>
    <w:rsid w:val="005D590D"/>
    <w:rsid w:val="00604DBC"/>
    <w:rsid w:val="00606067"/>
    <w:rsid w:val="00607D66"/>
    <w:rsid w:val="00615ABF"/>
    <w:rsid w:val="00621922"/>
    <w:rsid w:val="00624467"/>
    <w:rsid w:val="00626136"/>
    <w:rsid w:val="00627A57"/>
    <w:rsid w:val="006329C8"/>
    <w:rsid w:val="00632B79"/>
    <w:rsid w:val="00635F62"/>
    <w:rsid w:val="006402CE"/>
    <w:rsid w:val="006424EC"/>
    <w:rsid w:val="006471D0"/>
    <w:rsid w:val="0065027C"/>
    <w:rsid w:val="00651171"/>
    <w:rsid w:val="006517DA"/>
    <w:rsid w:val="006576ED"/>
    <w:rsid w:val="006662A9"/>
    <w:rsid w:val="00666B75"/>
    <w:rsid w:val="00667ADE"/>
    <w:rsid w:val="00667BE7"/>
    <w:rsid w:val="00671D5C"/>
    <w:rsid w:val="00673497"/>
    <w:rsid w:val="00680F32"/>
    <w:rsid w:val="0068167D"/>
    <w:rsid w:val="006842EE"/>
    <w:rsid w:val="00685063"/>
    <w:rsid w:val="006871BC"/>
    <w:rsid w:val="00690BEC"/>
    <w:rsid w:val="00694FB8"/>
    <w:rsid w:val="00695315"/>
    <w:rsid w:val="00697303"/>
    <w:rsid w:val="006A1C54"/>
    <w:rsid w:val="006A7800"/>
    <w:rsid w:val="006B06C2"/>
    <w:rsid w:val="006B13A0"/>
    <w:rsid w:val="006B5550"/>
    <w:rsid w:val="006C3428"/>
    <w:rsid w:val="006D1B1F"/>
    <w:rsid w:val="006D431E"/>
    <w:rsid w:val="006D5B06"/>
    <w:rsid w:val="006D6D01"/>
    <w:rsid w:val="006E0F7F"/>
    <w:rsid w:val="006F00EE"/>
    <w:rsid w:val="006F4CF6"/>
    <w:rsid w:val="0070215D"/>
    <w:rsid w:val="00703DBD"/>
    <w:rsid w:val="00705A07"/>
    <w:rsid w:val="00706F7A"/>
    <w:rsid w:val="00707F26"/>
    <w:rsid w:val="00715760"/>
    <w:rsid w:val="00716ED4"/>
    <w:rsid w:val="00717B86"/>
    <w:rsid w:val="007207AC"/>
    <w:rsid w:val="00721A48"/>
    <w:rsid w:val="00727BD7"/>
    <w:rsid w:val="00734AE5"/>
    <w:rsid w:val="00737925"/>
    <w:rsid w:val="0073797B"/>
    <w:rsid w:val="00740522"/>
    <w:rsid w:val="00740999"/>
    <w:rsid w:val="00760D86"/>
    <w:rsid w:val="007662AD"/>
    <w:rsid w:val="00766FB2"/>
    <w:rsid w:val="00775906"/>
    <w:rsid w:val="00775940"/>
    <w:rsid w:val="00781553"/>
    <w:rsid w:val="00782C1B"/>
    <w:rsid w:val="00783EFA"/>
    <w:rsid w:val="00787B23"/>
    <w:rsid w:val="00792CB9"/>
    <w:rsid w:val="0079414D"/>
    <w:rsid w:val="007A18BE"/>
    <w:rsid w:val="007A5133"/>
    <w:rsid w:val="007B11B7"/>
    <w:rsid w:val="007B5749"/>
    <w:rsid w:val="007D4264"/>
    <w:rsid w:val="007D544B"/>
    <w:rsid w:val="007D6361"/>
    <w:rsid w:val="007E6E6C"/>
    <w:rsid w:val="007F31BA"/>
    <w:rsid w:val="007F5016"/>
    <w:rsid w:val="007F6F9E"/>
    <w:rsid w:val="007F7070"/>
    <w:rsid w:val="007F7902"/>
    <w:rsid w:val="00802669"/>
    <w:rsid w:val="0080332A"/>
    <w:rsid w:val="0080419E"/>
    <w:rsid w:val="00811031"/>
    <w:rsid w:val="00812412"/>
    <w:rsid w:val="008139B7"/>
    <w:rsid w:val="008140FB"/>
    <w:rsid w:val="00817324"/>
    <w:rsid w:val="00824447"/>
    <w:rsid w:val="00830E09"/>
    <w:rsid w:val="00836860"/>
    <w:rsid w:val="00840164"/>
    <w:rsid w:val="00840757"/>
    <w:rsid w:val="0084143D"/>
    <w:rsid w:val="0084329C"/>
    <w:rsid w:val="00843CC6"/>
    <w:rsid w:val="00850175"/>
    <w:rsid w:val="00852815"/>
    <w:rsid w:val="0085396E"/>
    <w:rsid w:val="008622F9"/>
    <w:rsid w:val="008652A6"/>
    <w:rsid w:val="00865EF8"/>
    <w:rsid w:val="00867F6F"/>
    <w:rsid w:val="00874128"/>
    <w:rsid w:val="00875F81"/>
    <w:rsid w:val="00877EA6"/>
    <w:rsid w:val="00880953"/>
    <w:rsid w:val="00885932"/>
    <w:rsid w:val="008862B6"/>
    <w:rsid w:val="0089289C"/>
    <w:rsid w:val="008A667A"/>
    <w:rsid w:val="008B5BA3"/>
    <w:rsid w:val="008C1CFE"/>
    <w:rsid w:val="008C38D0"/>
    <w:rsid w:val="008D76B1"/>
    <w:rsid w:val="008E3E47"/>
    <w:rsid w:val="008E4A36"/>
    <w:rsid w:val="008E4EAE"/>
    <w:rsid w:val="008E67FA"/>
    <w:rsid w:val="008F0354"/>
    <w:rsid w:val="008F12DE"/>
    <w:rsid w:val="008F2659"/>
    <w:rsid w:val="008F6163"/>
    <w:rsid w:val="008F75A4"/>
    <w:rsid w:val="00902776"/>
    <w:rsid w:val="0090598F"/>
    <w:rsid w:val="009062B3"/>
    <w:rsid w:val="00906443"/>
    <w:rsid w:val="009065E2"/>
    <w:rsid w:val="00907B18"/>
    <w:rsid w:val="0091321A"/>
    <w:rsid w:val="00914567"/>
    <w:rsid w:val="00917ED9"/>
    <w:rsid w:val="00921A22"/>
    <w:rsid w:val="00923094"/>
    <w:rsid w:val="009255F8"/>
    <w:rsid w:val="00930892"/>
    <w:rsid w:val="0093202E"/>
    <w:rsid w:val="009330EF"/>
    <w:rsid w:val="009341A6"/>
    <w:rsid w:val="0093679B"/>
    <w:rsid w:val="009418CF"/>
    <w:rsid w:val="00944EA8"/>
    <w:rsid w:val="00946834"/>
    <w:rsid w:val="00946AC6"/>
    <w:rsid w:val="00951ECC"/>
    <w:rsid w:val="00952E3A"/>
    <w:rsid w:val="00956769"/>
    <w:rsid w:val="009573D8"/>
    <w:rsid w:val="009619FE"/>
    <w:rsid w:val="00965DD3"/>
    <w:rsid w:val="00966987"/>
    <w:rsid w:val="00966CA3"/>
    <w:rsid w:val="009709F8"/>
    <w:rsid w:val="00970C89"/>
    <w:rsid w:val="00971BD7"/>
    <w:rsid w:val="00973D15"/>
    <w:rsid w:val="00975A5B"/>
    <w:rsid w:val="00980A37"/>
    <w:rsid w:val="0098250C"/>
    <w:rsid w:val="009849F7"/>
    <w:rsid w:val="00991496"/>
    <w:rsid w:val="00997ACF"/>
    <w:rsid w:val="009A0F0D"/>
    <w:rsid w:val="009C280D"/>
    <w:rsid w:val="009D2687"/>
    <w:rsid w:val="009E2DC0"/>
    <w:rsid w:val="009F02B0"/>
    <w:rsid w:val="009F3E00"/>
    <w:rsid w:val="009F46A7"/>
    <w:rsid w:val="009F513B"/>
    <w:rsid w:val="009F54D6"/>
    <w:rsid w:val="009F5DAE"/>
    <w:rsid w:val="00A03EED"/>
    <w:rsid w:val="00A117A1"/>
    <w:rsid w:val="00A136BF"/>
    <w:rsid w:val="00A145F6"/>
    <w:rsid w:val="00A1545E"/>
    <w:rsid w:val="00A24D34"/>
    <w:rsid w:val="00A27C39"/>
    <w:rsid w:val="00A3509A"/>
    <w:rsid w:val="00A42663"/>
    <w:rsid w:val="00A4444A"/>
    <w:rsid w:val="00A46BDD"/>
    <w:rsid w:val="00A47C14"/>
    <w:rsid w:val="00A51547"/>
    <w:rsid w:val="00A57385"/>
    <w:rsid w:val="00A5787E"/>
    <w:rsid w:val="00A632B8"/>
    <w:rsid w:val="00A73054"/>
    <w:rsid w:val="00A736D5"/>
    <w:rsid w:val="00A75262"/>
    <w:rsid w:val="00A75B8C"/>
    <w:rsid w:val="00A82925"/>
    <w:rsid w:val="00A8421C"/>
    <w:rsid w:val="00A84A2E"/>
    <w:rsid w:val="00A903B7"/>
    <w:rsid w:val="00A920E2"/>
    <w:rsid w:val="00A96096"/>
    <w:rsid w:val="00AA0F54"/>
    <w:rsid w:val="00AA108D"/>
    <w:rsid w:val="00AA37E1"/>
    <w:rsid w:val="00AA6686"/>
    <w:rsid w:val="00AA7721"/>
    <w:rsid w:val="00AA7FCB"/>
    <w:rsid w:val="00AB36FE"/>
    <w:rsid w:val="00AB5273"/>
    <w:rsid w:val="00AB65B8"/>
    <w:rsid w:val="00AC0B91"/>
    <w:rsid w:val="00AC1889"/>
    <w:rsid w:val="00AC437B"/>
    <w:rsid w:val="00AC6FF1"/>
    <w:rsid w:val="00AD229E"/>
    <w:rsid w:val="00AD6885"/>
    <w:rsid w:val="00AE1F8B"/>
    <w:rsid w:val="00AE71FC"/>
    <w:rsid w:val="00AF1A45"/>
    <w:rsid w:val="00AF1E33"/>
    <w:rsid w:val="00AF3044"/>
    <w:rsid w:val="00AF6909"/>
    <w:rsid w:val="00B0116B"/>
    <w:rsid w:val="00B11140"/>
    <w:rsid w:val="00B12DD2"/>
    <w:rsid w:val="00B136EB"/>
    <w:rsid w:val="00B17200"/>
    <w:rsid w:val="00B17C12"/>
    <w:rsid w:val="00B25EDC"/>
    <w:rsid w:val="00B26B4A"/>
    <w:rsid w:val="00B316F6"/>
    <w:rsid w:val="00B32F21"/>
    <w:rsid w:val="00B33655"/>
    <w:rsid w:val="00B46BDB"/>
    <w:rsid w:val="00B51D05"/>
    <w:rsid w:val="00B53A9B"/>
    <w:rsid w:val="00B5557D"/>
    <w:rsid w:val="00B606A7"/>
    <w:rsid w:val="00B6257B"/>
    <w:rsid w:val="00B76167"/>
    <w:rsid w:val="00B81EF0"/>
    <w:rsid w:val="00B87CEE"/>
    <w:rsid w:val="00B90954"/>
    <w:rsid w:val="00B929EC"/>
    <w:rsid w:val="00B93BCB"/>
    <w:rsid w:val="00B95811"/>
    <w:rsid w:val="00B9657B"/>
    <w:rsid w:val="00BA033B"/>
    <w:rsid w:val="00BA2378"/>
    <w:rsid w:val="00BA2496"/>
    <w:rsid w:val="00BA3C52"/>
    <w:rsid w:val="00BB75EA"/>
    <w:rsid w:val="00BC080F"/>
    <w:rsid w:val="00BC1959"/>
    <w:rsid w:val="00BC789C"/>
    <w:rsid w:val="00BD0EB9"/>
    <w:rsid w:val="00BD23D8"/>
    <w:rsid w:val="00BD36ED"/>
    <w:rsid w:val="00BD37D5"/>
    <w:rsid w:val="00BD79D7"/>
    <w:rsid w:val="00BE09D3"/>
    <w:rsid w:val="00BE1829"/>
    <w:rsid w:val="00BE462B"/>
    <w:rsid w:val="00BF00A1"/>
    <w:rsid w:val="00BF366B"/>
    <w:rsid w:val="00BF59C5"/>
    <w:rsid w:val="00BF710F"/>
    <w:rsid w:val="00BF7866"/>
    <w:rsid w:val="00BF7A70"/>
    <w:rsid w:val="00C0140A"/>
    <w:rsid w:val="00C06A23"/>
    <w:rsid w:val="00C12544"/>
    <w:rsid w:val="00C14F36"/>
    <w:rsid w:val="00C26268"/>
    <w:rsid w:val="00C278FB"/>
    <w:rsid w:val="00C3084E"/>
    <w:rsid w:val="00C31D70"/>
    <w:rsid w:val="00C3250B"/>
    <w:rsid w:val="00C32F08"/>
    <w:rsid w:val="00C33368"/>
    <w:rsid w:val="00C411EF"/>
    <w:rsid w:val="00C454A4"/>
    <w:rsid w:val="00C52FDF"/>
    <w:rsid w:val="00C55F2E"/>
    <w:rsid w:val="00C5631B"/>
    <w:rsid w:val="00C563B3"/>
    <w:rsid w:val="00C603FB"/>
    <w:rsid w:val="00C6341E"/>
    <w:rsid w:val="00C721CB"/>
    <w:rsid w:val="00C84C60"/>
    <w:rsid w:val="00C858AE"/>
    <w:rsid w:val="00C93057"/>
    <w:rsid w:val="00C95563"/>
    <w:rsid w:val="00C961C6"/>
    <w:rsid w:val="00C96286"/>
    <w:rsid w:val="00C97B79"/>
    <w:rsid w:val="00CA1769"/>
    <w:rsid w:val="00CA2F7D"/>
    <w:rsid w:val="00CB174E"/>
    <w:rsid w:val="00CB47D8"/>
    <w:rsid w:val="00CC3BBE"/>
    <w:rsid w:val="00CC3E4B"/>
    <w:rsid w:val="00CD17E7"/>
    <w:rsid w:val="00CD1F34"/>
    <w:rsid w:val="00CD611E"/>
    <w:rsid w:val="00CE0185"/>
    <w:rsid w:val="00CE1A03"/>
    <w:rsid w:val="00CE5DE6"/>
    <w:rsid w:val="00CF0254"/>
    <w:rsid w:val="00CF075A"/>
    <w:rsid w:val="00CF30E7"/>
    <w:rsid w:val="00CF5769"/>
    <w:rsid w:val="00D00631"/>
    <w:rsid w:val="00D010C7"/>
    <w:rsid w:val="00D01BC7"/>
    <w:rsid w:val="00D04CC4"/>
    <w:rsid w:val="00D118EB"/>
    <w:rsid w:val="00D13D61"/>
    <w:rsid w:val="00D14385"/>
    <w:rsid w:val="00D23862"/>
    <w:rsid w:val="00D26A5A"/>
    <w:rsid w:val="00D31C1C"/>
    <w:rsid w:val="00D31C56"/>
    <w:rsid w:val="00D349CF"/>
    <w:rsid w:val="00D36D0E"/>
    <w:rsid w:val="00D40602"/>
    <w:rsid w:val="00D43769"/>
    <w:rsid w:val="00D531CA"/>
    <w:rsid w:val="00D536C3"/>
    <w:rsid w:val="00D5671F"/>
    <w:rsid w:val="00D56847"/>
    <w:rsid w:val="00D621CF"/>
    <w:rsid w:val="00D65161"/>
    <w:rsid w:val="00D73FB6"/>
    <w:rsid w:val="00D84CDF"/>
    <w:rsid w:val="00D91FA1"/>
    <w:rsid w:val="00D923EC"/>
    <w:rsid w:val="00D94E0B"/>
    <w:rsid w:val="00D95FEF"/>
    <w:rsid w:val="00D9656E"/>
    <w:rsid w:val="00D97A36"/>
    <w:rsid w:val="00DA1687"/>
    <w:rsid w:val="00DA1F3B"/>
    <w:rsid w:val="00DA5845"/>
    <w:rsid w:val="00DA60AB"/>
    <w:rsid w:val="00DA7863"/>
    <w:rsid w:val="00DB720F"/>
    <w:rsid w:val="00DC2E52"/>
    <w:rsid w:val="00DD3970"/>
    <w:rsid w:val="00DD5FF6"/>
    <w:rsid w:val="00DE0B26"/>
    <w:rsid w:val="00DE17AC"/>
    <w:rsid w:val="00DE1E2D"/>
    <w:rsid w:val="00DE57BD"/>
    <w:rsid w:val="00DE7523"/>
    <w:rsid w:val="00DF0959"/>
    <w:rsid w:val="00E01158"/>
    <w:rsid w:val="00E0230B"/>
    <w:rsid w:val="00E032CE"/>
    <w:rsid w:val="00E042F2"/>
    <w:rsid w:val="00E12CED"/>
    <w:rsid w:val="00E14AD1"/>
    <w:rsid w:val="00E156A1"/>
    <w:rsid w:val="00E173E8"/>
    <w:rsid w:val="00E21A24"/>
    <w:rsid w:val="00E243D6"/>
    <w:rsid w:val="00E255E6"/>
    <w:rsid w:val="00E311AE"/>
    <w:rsid w:val="00E33B48"/>
    <w:rsid w:val="00E369C6"/>
    <w:rsid w:val="00E47CB5"/>
    <w:rsid w:val="00E47D12"/>
    <w:rsid w:val="00E51243"/>
    <w:rsid w:val="00E5131D"/>
    <w:rsid w:val="00E520BB"/>
    <w:rsid w:val="00E52C1F"/>
    <w:rsid w:val="00E54BAE"/>
    <w:rsid w:val="00E55CEF"/>
    <w:rsid w:val="00E6320B"/>
    <w:rsid w:val="00E663DC"/>
    <w:rsid w:val="00E66921"/>
    <w:rsid w:val="00E74571"/>
    <w:rsid w:val="00E76AFF"/>
    <w:rsid w:val="00E8369C"/>
    <w:rsid w:val="00E93E4F"/>
    <w:rsid w:val="00E945F2"/>
    <w:rsid w:val="00EA14C1"/>
    <w:rsid w:val="00EA208D"/>
    <w:rsid w:val="00EA24D1"/>
    <w:rsid w:val="00EA36B2"/>
    <w:rsid w:val="00EA415E"/>
    <w:rsid w:val="00EA6F91"/>
    <w:rsid w:val="00EC229C"/>
    <w:rsid w:val="00EC3073"/>
    <w:rsid w:val="00EC511B"/>
    <w:rsid w:val="00EC54F0"/>
    <w:rsid w:val="00EC5665"/>
    <w:rsid w:val="00EC786E"/>
    <w:rsid w:val="00ED0B0B"/>
    <w:rsid w:val="00ED1881"/>
    <w:rsid w:val="00ED269F"/>
    <w:rsid w:val="00ED4410"/>
    <w:rsid w:val="00ED51F8"/>
    <w:rsid w:val="00ED6A95"/>
    <w:rsid w:val="00EE08D4"/>
    <w:rsid w:val="00EE24ED"/>
    <w:rsid w:val="00EE53C4"/>
    <w:rsid w:val="00EF0BE2"/>
    <w:rsid w:val="00EF3206"/>
    <w:rsid w:val="00EF4181"/>
    <w:rsid w:val="00EF4B68"/>
    <w:rsid w:val="00EF533B"/>
    <w:rsid w:val="00EF65D2"/>
    <w:rsid w:val="00EF690D"/>
    <w:rsid w:val="00F0533C"/>
    <w:rsid w:val="00F13A82"/>
    <w:rsid w:val="00F16943"/>
    <w:rsid w:val="00F20389"/>
    <w:rsid w:val="00F22B03"/>
    <w:rsid w:val="00F3018A"/>
    <w:rsid w:val="00F35A18"/>
    <w:rsid w:val="00F35B59"/>
    <w:rsid w:val="00F37310"/>
    <w:rsid w:val="00F43036"/>
    <w:rsid w:val="00F43CB2"/>
    <w:rsid w:val="00F5070F"/>
    <w:rsid w:val="00F561E0"/>
    <w:rsid w:val="00F565F2"/>
    <w:rsid w:val="00F56B22"/>
    <w:rsid w:val="00F61E78"/>
    <w:rsid w:val="00F645C2"/>
    <w:rsid w:val="00F73601"/>
    <w:rsid w:val="00F76AF0"/>
    <w:rsid w:val="00F90011"/>
    <w:rsid w:val="00F9342C"/>
    <w:rsid w:val="00F94676"/>
    <w:rsid w:val="00F96392"/>
    <w:rsid w:val="00FA00F8"/>
    <w:rsid w:val="00FA058B"/>
    <w:rsid w:val="00FA268A"/>
    <w:rsid w:val="00FA4DCA"/>
    <w:rsid w:val="00FB006D"/>
    <w:rsid w:val="00FB0665"/>
    <w:rsid w:val="00FB0B10"/>
    <w:rsid w:val="00FB0C6A"/>
    <w:rsid w:val="00FB1F05"/>
    <w:rsid w:val="00FC27B0"/>
    <w:rsid w:val="00FD1BF9"/>
    <w:rsid w:val="00FD2BAC"/>
    <w:rsid w:val="00FD4472"/>
    <w:rsid w:val="00FE13B0"/>
    <w:rsid w:val="00FE1EE4"/>
    <w:rsid w:val="00FE74A8"/>
    <w:rsid w:val="00FE7C91"/>
    <w:rsid w:val="00FF07D2"/>
    <w:rsid w:val="00FF34EF"/>
    <w:rsid w:val="00FF4C9A"/>
    <w:rsid w:val="00FF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FE1005"/>
  <w15:docId w15:val="{D792661D-35F4-49B6-905F-0BDD32BA6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sz w:val="24"/>
        <w:szCs w:val="23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30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042"/>
  </w:style>
  <w:style w:type="paragraph" w:styleId="Footer">
    <w:name w:val="footer"/>
    <w:basedOn w:val="Normal"/>
    <w:link w:val="FooterChar"/>
    <w:uiPriority w:val="99"/>
    <w:unhideWhenUsed/>
    <w:rsid w:val="003A30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042"/>
  </w:style>
  <w:style w:type="paragraph" w:styleId="BalloonText">
    <w:name w:val="Balloon Text"/>
    <w:basedOn w:val="Normal"/>
    <w:link w:val="BalloonTextChar"/>
    <w:uiPriority w:val="99"/>
    <w:semiHidden/>
    <w:unhideWhenUsed/>
    <w:rsid w:val="00FD2B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BA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2BAC"/>
    <w:rPr>
      <w:color w:val="0000FF" w:themeColor="hyperlink"/>
      <w:u w:val="single"/>
    </w:rPr>
  </w:style>
  <w:style w:type="character" w:customStyle="1" w:styleId="object">
    <w:name w:val="object"/>
    <w:basedOn w:val="DefaultParagraphFont"/>
    <w:rsid w:val="00852815"/>
  </w:style>
  <w:style w:type="character" w:styleId="Strong">
    <w:name w:val="Strong"/>
    <w:basedOn w:val="DefaultParagraphFont"/>
    <w:uiPriority w:val="22"/>
    <w:qFormat/>
    <w:rsid w:val="00C721CB"/>
    <w:rPr>
      <w:b/>
      <w:bCs w:val="0"/>
    </w:rPr>
  </w:style>
  <w:style w:type="character" w:customStyle="1" w:styleId="apple-converted-space">
    <w:name w:val="apple-converted-space"/>
    <w:basedOn w:val="DefaultParagraphFont"/>
    <w:rsid w:val="005A4024"/>
  </w:style>
  <w:style w:type="character" w:styleId="UnresolvedMention">
    <w:name w:val="Unresolved Mention"/>
    <w:basedOn w:val="DefaultParagraphFont"/>
    <w:uiPriority w:val="99"/>
    <w:semiHidden/>
    <w:unhideWhenUsed/>
    <w:rsid w:val="00923094"/>
    <w:rPr>
      <w:color w:val="605E5C"/>
      <w:shd w:val="clear" w:color="auto" w:fill="E1DFDD"/>
    </w:rPr>
  </w:style>
  <w:style w:type="paragraph" w:customStyle="1" w:styleId="Default">
    <w:name w:val="Default"/>
    <w:basedOn w:val="Normal"/>
    <w:rsid w:val="00944EA8"/>
    <w:pPr>
      <w:autoSpaceDE w:val="0"/>
      <w:autoSpaceDN w:val="0"/>
    </w:pPr>
    <w:rPr>
      <w:rFonts w:ascii="Arial" w:hAnsi="Arial" w:cs="Arial"/>
      <w:bCs w:val="0"/>
      <w:color w:val="000000"/>
      <w:szCs w:val="24"/>
    </w:rPr>
  </w:style>
  <w:style w:type="paragraph" w:styleId="NoSpacing">
    <w:name w:val="No Spacing"/>
    <w:basedOn w:val="Normal"/>
    <w:uiPriority w:val="1"/>
    <w:qFormat/>
    <w:rsid w:val="003B4A8A"/>
    <w:rPr>
      <w:rFonts w:ascii="Calibri" w:hAnsi="Calibri" w:cs="Calibri"/>
      <w:bCs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7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7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ha3@psu.edu" TargetMode="External"/><Relationship Id="rId18" Type="http://schemas.openxmlformats.org/officeDocument/2006/relationships/hyperlink" Target="mailto:ajm194@psu.edu" TargetMode="External"/><Relationship Id="rId26" Type="http://schemas.openxmlformats.org/officeDocument/2006/relationships/hyperlink" Target="mailto:jan2@psu.edu" TargetMode="External"/><Relationship Id="rId39" Type="http://schemas.openxmlformats.org/officeDocument/2006/relationships/hyperlink" Target="mailto:jcc15@psu.edu" TargetMode="External"/><Relationship Id="rId21" Type="http://schemas.openxmlformats.org/officeDocument/2006/relationships/hyperlink" Target="mailto:g8v@psu.edu" TargetMode="External"/><Relationship Id="rId34" Type="http://schemas.openxmlformats.org/officeDocument/2006/relationships/hyperlink" Target="mailto:sjc2@psu.edu" TargetMode="External"/><Relationship Id="rId42" Type="http://schemas.openxmlformats.org/officeDocument/2006/relationships/hyperlink" Target="mailto:yuh26@psu.edu" TargetMode="External"/><Relationship Id="rId47" Type="http://schemas.openxmlformats.org/officeDocument/2006/relationships/hyperlink" Target="mailto:jch24@psu.edu" TargetMode="External"/><Relationship Id="rId50" Type="http://schemas.openxmlformats.org/officeDocument/2006/relationships/hyperlink" Target="mailto:tzr106@psu.edu" TargetMode="External"/><Relationship Id="rId55" Type="http://schemas.openxmlformats.org/officeDocument/2006/relationships/hyperlink" Target="mailto:acb10@psu.edu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mailto:mbp11@psu.edu" TargetMode="External"/><Relationship Id="rId29" Type="http://schemas.openxmlformats.org/officeDocument/2006/relationships/hyperlink" Target="callto:215%20881-7640" TargetMode="External"/><Relationship Id="rId11" Type="http://schemas.openxmlformats.org/officeDocument/2006/relationships/hyperlink" Target="mailto:dvl2@psu.edu" TargetMode="External"/><Relationship Id="rId24" Type="http://schemas.openxmlformats.org/officeDocument/2006/relationships/hyperlink" Target="mailto:rdr2@psu.edu" TargetMode="External"/><Relationship Id="rId32" Type="http://schemas.openxmlformats.org/officeDocument/2006/relationships/hyperlink" Target="mailto:krw18@psu.edu" TargetMode="External"/><Relationship Id="rId37" Type="http://schemas.openxmlformats.org/officeDocument/2006/relationships/hyperlink" Target="mailto:sts16@psu.edu" TargetMode="External"/><Relationship Id="rId40" Type="http://schemas.openxmlformats.org/officeDocument/2006/relationships/hyperlink" Target="mailto:jdp12@psu.edu" TargetMode="External"/><Relationship Id="rId45" Type="http://schemas.openxmlformats.org/officeDocument/2006/relationships/hyperlink" Target="mailto:mrc1@psu.edu" TargetMode="External"/><Relationship Id="rId53" Type="http://schemas.openxmlformats.org/officeDocument/2006/relationships/hyperlink" Target="mailto:skk6@psu.edu" TargetMode="External"/><Relationship Id="rId58" Type="http://schemas.openxmlformats.org/officeDocument/2006/relationships/footer" Target="footer1.xml"/><Relationship Id="rId5" Type="http://schemas.openxmlformats.org/officeDocument/2006/relationships/settings" Target="settings.xml"/><Relationship Id="rId19" Type="http://schemas.openxmlformats.org/officeDocument/2006/relationships/hyperlink" Target="mailto:mkh179@psu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coupland@psu.edu" TargetMode="External"/><Relationship Id="rId14" Type="http://schemas.openxmlformats.org/officeDocument/2006/relationships/hyperlink" Target="mailto:staples@psu.edu" TargetMode="External"/><Relationship Id="rId22" Type="http://schemas.openxmlformats.org/officeDocument/2006/relationships/hyperlink" Target="mailto:dlb46@psu.edu" TargetMode="External"/><Relationship Id="rId27" Type="http://schemas.openxmlformats.org/officeDocument/2006/relationships/hyperlink" Target="callto:215%20881-7640" TargetMode="External"/><Relationship Id="rId30" Type="http://schemas.openxmlformats.org/officeDocument/2006/relationships/hyperlink" Target="mailto:mmg204@psu.edu" TargetMode="External"/><Relationship Id="rId35" Type="http://schemas.openxmlformats.org/officeDocument/2006/relationships/hyperlink" Target="mailto:wbb3@psu.edu" TargetMode="External"/><Relationship Id="rId43" Type="http://schemas.openxmlformats.org/officeDocument/2006/relationships/hyperlink" Target="mailto:jmp53@psu.edu" TargetMode="External"/><Relationship Id="rId48" Type="http://schemas.openxmlformats.org/officeDocument/2006/relationships/hyperlink" Target="mailto:cory.scherer@psu.edu" TargetMode="External"/><Relationship Id="rId56" Type="http://schemas.openxmlformats.org/officeDocument/2006/relationships/hyperlink" Target="mailto:rad24@psu.edu" TargetMode="External"/><Relationship Id="rId8" Type="http://schemas.openxmlformats.org/officeDocument/2006/relationships/endnotes" Target="endnotes.xml"/><Relationship Id="rId51" Type="http://schemas.openxmlformats.org/officeDocument/2006/relationships/hyperlink" Target="mailto:adc15@psu.edu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ems.psu.edu/directory/james-adair" TargetMode="External"/><Relationship Id="rId17" Type="http://schemas.openxmlformats.org/officeDocument/2006/relationships/hyperlink" Target="mailto:rjp49@psu.edu" TargetMode="External"/><Relationship Id="rId25" Type="http://schemas.openxmlformats.org/officeDocument/2006/relationships/hyperlink" Target="mailto:dmh9@psu.edu" TargetMode="External"/><Relationship Id="rId33" Type="http://schemas.openxmlformats.org/officeDocument/2006/relationships/hyperlink" Target="mailto:mur12@psu.edu" TargetMode="External"/><Relationship Id="rId38" Type="http://schemas.openxmlformats.org/officeDocument/2006/relationships/hyperlink" Target="mailto:jxj17@psu.edu" TargetMode="External"/><Relationship Id="rId46" Type="http://schemas.openxmlformats.org/officeDocument/2006/relationships/hyperlink" Target="mailto:kab25@psu.edu" TargetMode="External"/><Relationship Id="rId59" Type="http://schemas.openxmlformats.org/officeDocument/2006/relationships/fontTable" Target="fontTable.xml"/><Relationship Id="rId20" Type="http://schemas.openxmlformats.org/officeDocument/2006/relationships/hyperlink" Target="mailto:cwg118@psu.edu" TargetMode="External"/><Relationship Id="rId41" Type="http://schemas.openxmlformats.org/officeDocument/2006/relationships/hyperlink" Target="mailto:mfp11@psu.edu" TargetMode="External"/><Relationship Id="rId54" Type="http://schemas.openxmlformats.org/officeDocument/2006/relationships/hyperlink" Target="mailto:bwa10@psu.edu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mailto:fxc4@psu.edu" TargetMode="External"/><Relationship Id="rId23" Type="http://schemas.openxmlformats.org/officeDocument/2006/relationships/hyperlink" Target="mailto:luc3@psu.edu" TargetMode="External"/><Relationship Id="rId28" Type="http://schemas.openxmlformats.org/officeDocument/2006/relationships/hyperlink" Target="mailto:salguero@psu.edu" TargetMode="External"/><Relationship Id="rId36" Type="http://schemas.openxmlformats.org/officeDocument/2006/relationships/hyperlink" Target="mailto:jkatkins@psu.edu" TargetMode="External"/><Relationship Id="rId49" Type="http://schemas.openxmlformats.org/officeDocument/2006/relationships/hyperlink" Target="mailto:jwh24@psu.edu" TargetMode="External"/><Relationship Id="rId57" Type="http://schemas.openxmlformats.org/officeDocument/2006/relationships/header" Target="header1.xml"/><Relationship Id="rId10" Type="http://schemas.openxmlformats.org/officeDocument/2006/relationships/hyperlink" Target="mailto:mgj2@psu.edu" TargetMode="External"/><Relationship Id="rId31" Type="http://schemas.openxmlformats.org/officeDocument/2006/relationships/hyperlink" Target="mailto:lpj100@psu.edu" TargetMode="External"/><Relationship Id="rId44" Type="http://schemas.openxmlformats.org/officeDocument/2006/relationships/hyperlink" Target="mailto:dcj10@psu.edu" TargetMode="External"/><Relationship Id="rId52" Type="http://schemas.openxmlformats.org/officeDocument/2006/relationships/hyperlink" Target="mailto:rdb126@psu.edu" TargetMode="External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ebdd177-4174-466e-8542-37529bfa67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9BB6653D69F44A78586083198D189" ma:contentTypeVersion="3" ma:contentTypeDescription="Create a new document." ma:contentTypeScope="" ma:versionID="cd21abd5af3f20028e5ff16caab1cd55">
  <xsd:schema xmlns:xsd="http://www.w3.org/2001/XMLSchema" xmlns:xs="http://www.w3.org/2001/XMLSchema" xmlns:p="http://schemas.microsoft.com/office/2006/metadata/properties" xmlns:ns2="cebdd177-4174-466e-8542-37529bfa67df" targetNamespace="http://schemas.microsoft.com/office/2006/metadata/properties" ma:root="true" ma:fieldsID="811d90a49f8fae883f2205fbdf654fce" ns2:_="">
    <xsd:import namespace="cebdd177-4174-466e-8542-37529bfa6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dd177-4174-466e-8542-37529bfa6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0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2D4089-A2D6-4957-BC10-1798C22D7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C70D2D-C642-4582-A0CF-79F824D58BDD}">
  <ds:schemaRefs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cebdd177-4174-466e-8542-37529bfa67df"/>
  </ds:schemaRefs>
</ds:datastoreItem>
</file>

<file path=customXml/itemProps3.xml><?xml version="1.0" encoding="utf-8"?>
<ds:datastoreItem xmlns:ds="http://schemas.openxmlformats.org/officeDocument/2006/customXml" ds:itemID="{F23A95D3-0535-43D7-B1B6-65F00CC8CE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bdd177-4174-466e-8542-37529bfa6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5</TotalTime>
  <Pages>5</Pages>
  <Words>1729</Words>
  <Characters>986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ynton, Katryn</dc:creator>
  <cp:lastModifiedBy>Luzier, Christine</cp:lastModifiedBy>
  <cp:revision>103</cp:revision>
  <cp:lastPrinted>2023-11-17T20:45:00Z</cp:lastPrinted>
  <dcterms:created xsi:type="dcterms:W3CDTF">2023-07-25T12:49:00Z</dcterms:created>
  <dcterms:modified xsi:type="dcterms:W3CDTF">2024-03-08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9BB6653D69F44A78586083198D189</vt:lpwstr>
  </property>
  <property fmtid="{D5CDD505-2E9C-101B-9397-08002B2CF9AE}" pid="3" name="AuthorIds_UIVersion_512">
    <vt:lpwstr>27</vt:lpwstr>
  </property>
  <property fmtid="{D5CDD505-2E9C-101B-9397-08002B2CF9AE}" pid="4" name="MediaServiceImageTags">
    <vt:lpwstr/>
  </property>
</Properties>
</file>